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F7EDC" w14:textId="1F9421F5" w:rsidR="00935C8B" w:rsidRPr="00CB2A2A" w:rsidRDefault="00935C8B" w:rsidP="00935C8B">
      <w:pP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ÁZNAM O HOSPITÁCII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678"/>
        <w:gridCol w:w="1644"/>
        <w:gridCol w:w="1644"/>
        <w:gridCol w:w="1674"/>
        <w:gridCol w:w="3292"/>
      </w:tblGrid>
      <w:tr w:rsidR="00CF32E8" w:rsidRPr="00BE6B80" w14:paraId="7C833056" w14:textId="77777777" w:rsidTr="003D58CA">
        <w:tc>
          <w:tcPr>
            <w:tcW w:w="167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2E59" w14:textId="62B067E0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HOSPITOVANÁ OSOBA:</w:t>
            </w:r>
          </w:p>
        </w:tc>
        <w:sdt>
          <w:sdtPr>
            <w:id w:val="1023363935"/>
            <w:placeholder>
              <w:docPart w:val="E0C5A56108E4431DA69F28AB44749895"/>
            </w:placeholder>
            <w:showingPlcHdr/>
            <w:text/>
          </w:sdtPr>
          <w:sdtEndPr/>
          <w:sdtContent>
            <w:tc>
              <w:tcPr>
                <w:tcW w:w="3288" w:type="dxa"/>
                <w:gridSpan w:val="2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C1EE858" w14:textId="7173815B" w:rsidR="00CF32E8" w:rsidRPr="008D4914" w:rsidRDefault="00CF32E8" w:rsidP="00CF32E8">
                <w:pPr>
                  <w:tabs>
                    <w:tab w:val="left" w:pos="1701"/>
                  </w:tabs>
                </w:pPr>
                <w:r w:rsidRPr="008A1F23">
                  <w:rPr>
                    <w:rStyle w:val="Zstupntext"/>
                    <w:color w:val="C00000"/>
                  </w:rPr>
                  <w:t>vložte text</w:t>
                </w:r>
              </w:p>
            </w:tc>
          </w:sdtContent>
        </w:sdt>
        <w:tc>
          <w:tcPr>
            <w:tcW w:w="167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53E8" w14:textId="1064EF14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ŠTUDIJNÝ PROGRAM </w:t>
            </w:r>
          </w:p>
        </w:tc>
        <w:sdt>
          <w:sdtPr>
            <w:id w:val="911821967"/>
            <w:lock w:val="sdtLocked"/>
            <w:placeholder>
              <w:docPart w:val="100A0A3161E9468581BB5F95CB371E53"/>
            </w:placeholder>
            <w:showingPlcHdr/>
            <w:dropDownList>
              <w:listItem w:value="vyberte položku"/>
              <w:listItem w:displayText="Učiteľstvo biológie (v kombinácii) [Bc.]" w:value="Učiteľstvo biológie (v kombinácii) [Bc.]"/>
              <w:listItem w:displayText="Učiteľstvo fyziky (v kombinácii) [Bc.]" w:value="Učiteľstvo fyziky (v kombinácii) [Bc.]"/>
              <w:listItem w:displayText="Učiteľstvo geografie (v kombinácii) [Bc.]" w:value="Učiteľstvo geografie (v kombinácii) [Bc.]"/>
              <w:listItem w:displayText="Učiteľstvo chémie (v kombinácii) [Bc.]" w:value="Učiteľstvo chémie (v kombinácii) [Bc.]"/>
              <w:listItem w:displayText="Učiteľstvo informatiky (v kombinácii) [Bc.]" w:value="Učiteľstvo informatiky (v kombinácii) [Bc.]"/>
              <w:listItem w:displayText="Učiteľstvo matematiky (v kombinácii) [Bc.]" w:value="Učiteľstvo matematiky (v kombinácii) [Bc.]"/>
              <w:listItem w:displayText="Učiteľstvo praktickej prípravy [Bc.]" w:value="Učiteľstvo praktickej prípravy [Bc.]"/>
              <w:listItem w:displayText="Učiteľstvo techniky (v kombinácii) [Bc.]" w:value="Učiteľstvo techniky (v kombinácii) [Bc.]"/>
              <w:listItem w:displayText="Učiteľstvo fyziky (v kombinácii) [Mgr.]" w:value="Učiteľstvo fyziky (v kombinácii) [Mgr.]"/>
              <w:listItem w:displayText="Učiteľstvo geografie (v kombinácii) [Mgr.]" w:value="Učiteľstvo geografie (v kombinácii) [Mgr.]"/>
              <w:listItem w:displayText="Učiteľstvo chémie (v kombinácii) [Mgr.]" w:value="Učiteľstvo chémie (v kombinácii) [Mgr.]"/>
              <w:listItem w:displayText="Učiteľstvo informatiky (v kombinácii) [Mgr.]" w:value="Učiteľstvo informatiky (v kombinácii) [Mgr.]"/>
              <w:listItem w:displayText="Učiteľstvo matematiky (v kombinácii) [Mgr.]" w:value="Učiteľstvo matematiky (v kombinácii) [Mgr.]"/>
              <w:listItem w:displayText="Učiteľstvo techniky (v kombinácii) [Mgr.]" w:value="Učiteľstvo techniky (v kombinácii) [Mgr.]"/>
              <w:listItem w:displayText="Aplikovaná informatika a vývoj softvéru [Bc.]" w:value="Aplikovaná informatika a vývoj softvéru [Bc.]"/>
              <w:listItem w:displayText="Environmentálna biológia [Bc.]" w:value="Environmentálna biológia [Bc.]"/>
              <w:listItem w:displayText="Forenzná a kriminalistická chémia [Bc.]" w:value="Forenzná a kriminalistická chémia [Bc.]"/>
              <w:listItem w:displayText="Geopotenciál regiónov [Bc.]" w:value="Geopotenciál regiónov [Bc.]"/>
              <w:listItem w:displayText="Matematika [Bc.]" w:value="Matematika [Bc.]"/>
              <w:listItem w:displayText="Aplikované geovedy [Mgr.]" w:value="Aplikované geovedy [Mgr.]"/>
              <w:listItem w:displayText="Aplikovaná informatika [Mgr.]" w:value="Aplikovaná informatika [Mgr.]"/>
              <w:listItem w:displayText="Environmentálna biológia [Mgr.]" w:value="Environmentálna biológia [Mgr.]"/>
              <w:listItem w:displayText="Matematika v analýze dát a vo financiách [Mgr.]" w:value="Matematika v analýze dát a vo financiách [Mgr.]"/>
              <w:listItem w:displayText="Environmentálna biológia [PhD.]" w:value="Environmentálna biológia [PhD.]"/>
              <w:listItem w:displayText="Geochémia [PhD.]" w:value="Geochémia [PhD.]"/>
              <w:listItem w:displayText="Matematická analýza [PhD.]" w:value="Matematická analýza [PhD.]"/>
            </w:dropDownList>
          </w:sdtPr>
          <w:sdtEndPr/>
          <w:sdtContent>
            <w:tc>
              <w:tcPr>
                <w:tcW w:w="3292" w:type="dxa"/>
                <w:tcBorders>
                  <w:top w:val="single" w:sz="18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5ED3C040" w14:textId="41AE30C2" w:rsidR="00CF32E8" w:rsidRPr="00BE6B80" w:rsidRDefault="00CF32E8" w:rsidP="00CF32E8">
                <w:pPr>
                  <w:tabs>
                    <w:tab w:val="left" w:pos="1701"/>
                  </w:tabs>
                </w:pPr>
                <w:r w:rsidRPr="002865E9">
                  <w:rPr>
                    <w:rStyle w:val="Zstupntext"/>
                    <w:color w:val="C00000"/>
                  </w:rPr>
                  <w:t>vyberte položku</w:t>
                </w:r>
              </w:p>
            </w:tc>
          </w:sdtContent>
        </w:sdt>
      </w:tr>
      <w:tr w:rsidR="00CF32E8" w:rsidRPr="00BE6B80" w14:paraId="45A7100B" w14:textId="77777777" w:rsidTr="003D58CA">
        <w:trPr>
          <w:trHeight w:val="505"/>
        </w:trPr>
        <w:tc>
          <w:tcPr>
            <w:tcW w:w="167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AEE09" w14:textId="7094E71D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PREDMET</w:t>
            </w:r>
            <w:r w:rsidRPr="00647A24">
              <w:rPr>
                <w:vertAlign w:val="superscript"/>
              </w:rPr>
              <w:t>1</w:t>
            </w:r>
            <w:r w:rsidRPr="00BE6B80">
              <w:rPr>
                <w:b/>
                <w:bCs/>
              </w:rPr>
              <w:t>:</w:t>
            </w:r>
          </w:p>
        </w:tc>
        <w:sdt>
          <w:sdtPr>
            <w:id w:val="-187379480"/>
            <w:lock w:val="sdtLocked"/>
            <w:placeholder>
              <w:docPart w:val="A58933369AEE4B53BC613DCC994CAECF"/>
            </w:placeholder>
            <w:showingPlcHdr/>
            <w:text/>
          </w:sdtPr>
          <w:sdtEndPr/>
          <w:sdtContent>
            <w:tc>
              <w:tcPr>
                <w:tcW w:w="32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83AABA9" w14:textId="45DC8340" w:rsidR="00CF32E8" w:rsidRPr="00BE6B80" w:rsidRDefault="00CF32E8" w:rsidP="00CF32E8">
                <w:pPr>
                  <w:tabs>
                    <w:tab w:val="left" w:pos="1701"/>
                  </w:tabs>
                </w:pPr>
                <w:r w:rsidRPr="008A1F23">
                  <w:rPr>
                    <w:rStyle w:val="Zstupntext"/>
                    <w:color w:val="C00000"/>
                  </w:rPr>
                  <w:t>vložte text</w:t>
                </w:r>
              </w:p>
            </w:tc>
          </w:sdtContent>
        </w:sdt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82473" w14:textId="5DD5D54E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FORMA ŠTÚDIA</w:t>
            </w:r>
          </w:p>
        </w:tc>
        <w:sdt>
          <w:sdtPr>
            <w:id w:val="-838928007"/>
            <w:lock w:val="sdtLocked"/>
            <w:placeholder>
              <w:docPart w:val="C58BF18857DD47B1BA38D22802E8FB7E"/>
            </w:placeholder>
            <w:showingPlcHdr/>
            <w:dropDownList>
              <w:listItem w:value="Vyberte položku."/>
              <w:listItem w:displayText="denná" w:value="denná"/>
              <w:listItem w:displayText="externá" w:value="externá"/>
            </w:dropDownList>
          </w:sdtPr>
          <w:sdtEndPr/>
          <w:sdtContent>
            <w:tc>
              <w:tcPr>
                <w:tcW w:w="32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07FB1025" w14:textId="2CA68B93" w:rsidR="00CF32E8" w:rsidRPr="00BE6B80" w:rsidRDefault="00CF32E8" w:rsidP="00CF32E8">
                <w:pPr>
                  <w:tabs>
                    <w:tab w:val="left" w:pos="1701"/>
                  </w:tabs>
                </w:pPr>
                <w:r w:rsidRPr="006A018B">
                  <w:rPr>
                    <w:rStyle w:val="Zstupntext"/>
                    <w:color w:val="C00000"/>
                  </w:rPr>
                  <w:t>vyberte položku</w:t>
                </w:r>
              </w:p>
            </w:tc>
          </w:sdtContent>
        </w:sdt>
      </w:tr>
      <w:tr w:rsidR="00CF32E8" w:rsidRPr="00BE6B80" w14:paraId="1B23F45A" w14:textId="77777777" w:rsidTr="004A75A2">
        <w:tc>
          <w:tcPr>
            <w:tcW w:w="167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D16EC" w14:textId="2CA5A607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DÁTUM A ČAS HOSPITÁCIE:</w:t>
            </w:r>
          </w:p>
        </w:tc>
        <w:sdt>
          <w:sdtPr>
            <w:id w:val="1499845327"/>
            <w:lock w:val="sdtLocked"/>
            <w:placeholder>
              <w:docPart w:val="F78D925ACA5849D4AF596487B8B8B204"/>
            </w:placeholder>
            <w:showingPlcHdr/>
            <w:date>
              <w:dateFormat w:val="dd.MM.yyyy"/>
              <w:lid w:val="sk-SK"/>
              <w:storeMappedDataAs w:val="dateTime"/>
              <w:calendar w:val="gregorian"/>
            </w:date>
          </w:sdtPr>
          <w:sdtEndPr/>
          <w:sdtContent>
            <w:tc>
              <w:tcPr>
                <w:tcW w:w="16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E54575" w14:textId="20867ED0" w:rsidR="00CF32E8" w:rsidRPr="00BE6B80" w:rsidRDefault="00CF32E8" w:rsidP="00CF32E8">
                <w:pPr>
                  <w:tabs>
                    <w:tab w:val="left" w:pos="1701"/>
                  </w:tabs>
                </w:pPr>
                <w:r w:rsidRPr="008A1F23">
                  <w:rPr>
                    <w:rStyle w:val="Zstupntext"/>
                    <w:color w:val="C00000"/>
                  </w:rPr>
                  <w:t>zadajte dátum</w:t>
                </w:r>
              </w:p>
            </w:tc>
          </w:sdtContent>
        </w:sdt>
        <w:sdt>
          <w:sdtPr>
            <w:id w:val="-2054991558"/>
            <w:placeholder>
              <w:docPart w:val="90187BD37DE24A8188434D0A3D73CF73"/>
            </w:placeholder>
            <w:showingPlcHdr/>
            <w:text/>
          </w:sdtPr>
          <w:sdtEndPr/>
          <w:sdtContent>
            <w:tc>
              <w:tcPr>
                <w:tcW w:w="16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D0A184" w14:textId="54CC1E38" w:rsidR="00CF32E8" w:rsidRPr="00BE6B80" w:rsidRDefault="00CF32E8" w:rsidP="00CF32E8">
                <w:pPr>
                  <w:tabs>
                    <w:tab w:val="left" w:pos="1701"/>
                  </w:tabs>
                </w:pPr>
                <w:r w:rsidRPr="00466116">
                  <w:rPr>
                    <w:rStyle w:val="Zstupntext"/>
                    <w:color w:val="C00000"/>
                  </w:rPr>
                  <w:t>zadajte čas</w:t>
                </w:r>
              </w:p>
            </w:tc>
          </w:sdtContent>
        </w:sdt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67EBC" w14:textId="4000051B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HOSPITUJÚCA OSOBA:</w:t>
            </w:r>
          </w:p>
        </w:tc>
        <w:sdt>
          <w:sdtPr>
            <w:id w:val="-283661339"/>
            <w:lock w:val="sdtLocked"/>
            <w:placeholder>
              <w:docPart w:val="A5209994FDA34212B12503F66EAD0F40"/>
            </w:placeholder>
            <w:showingPlcHdr/>
            <w:text/>
          </w:sdtPr>
          <w:sdtEndPr/>
          <w:sdtContent>
            <w:tc>
              <w:tcPr>
                <w:tcW w:w="32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3958B4FC" w14:textId="10E9BA1E" w:rsidR="00CF32E8" w:rsidRPr="00BE6B80" w:rsidRDefault="00CF32E8" w:rsidP="00CF32E8">
                <w:pPr>
                  <w:tabs>
                    <w:tab w:val="left" w:pos="1701"/>
                  </w:tabs>
                </w:pPr>
                <w:r w:rsidRPr="002865E9">
                  <w:rPr>
                    <w:rStyle w:val="Zstupntext"/>
                    <w:color w:val="C00000"/>
                  </w:rPr>
                  <w:t>vložte text</w:t>
                </w:r>
              </w:p>
            </w:tc>
          </w:sdtContent>
        </w:sdt>
      </w:tr>
      <w:tr w:rsidR="00CF32E8" w:rsidRPr="00BE6B80" w14:paraId="1651961D" w14:textId="77777777" w:rsidTr="003D58CA">
        <w:tc>
          <w:tcPr>
            <w:tcW w:w="167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DEFD338" w14:textId="548547E5" w:rsidR="00CF32E8" w:rsidRPr="00BE6B80" w:rsidRDefault="00CF32E8" w:rsidP="00CF32E8">
            <w:pPr>
              <w:tabs>
                <w:tab w:val="left" w:pos="1701"/>
              </w:tabs>
              <w:rPr>
                <w:b/>
                <w:bCs/>
              </w:rPr>
            </w:pPr>
            <w:r w:rsidRPr="00BE6B80">
              <w:rPr>
                <w:b/>
                <w:bCs/>
              </w:rPr>
              <w:t>TÉMA VYUČOVA</w:t>
            </w:r>
            <w:r>
              <w:rPr>
                <w:b/>
                <w:bCs/>
              </w:rPr>
              <w:t>NIA</w:t>
            </w:r>
            <w:r w:rsidRPr="00BE6B80">
              <w:rPr>
                <w:b/>
                <w:bCs/>
              </w:rPr>
              <w:t>:</w:t>
            </w:r>
          </w:p>
        </w:tc>
        <w:sdt>
          <w:sdtPr>
            <w:id w:val="162054028"/>
            <w:lock w:val="sdtLocked"/>
            <w:placeholder>
              <w:docPart w:val="95646CA981834BD09C466531A2F8EF9D"/>
            </w:placeholder>
            <w:showingPlcHdr/>
            <w:text/>
          </w:sdtPr>
          <w:sdtEndPr/>
          <w:sdtContent>
            <w:tc>
              <w:tcPr>
                <w:tcW w:w="825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6A7B46A2" w14:textId="067A08BA" w:rsidR="00CF32E8" w:rsidRPr="00BE6B80" w:rsidRDefault="00CF32E8" w:rsidP="00CF32E8">
                <w:pPr>
                  <w:tabs>
                    <w:tab w:val="left" w:pos="1701"/>
                  </w:tabs>
                </w:pPr>
                <w:r>
                  <w:rPr>
                    <w:rStyle w:val="Zstupntext"/>
                    <w:color w:val="C00000"/>
                  </w:rPr>
                  <w:t>vložte</w:t>
                </w:r>
                <w:r w:rsidRPr="002865E9">
                  <w:rPr>
                    <w:rStyle w:val="Zstupntext"/>
                    <w:color w:val="C00000"/>
                  </w:rPr>
                  <w:t xml:space="preserve"> text</w:t>
                </w:r>
              </w:p>
            </w:tc>
          </w:sdtContent>
        </w:sdt>
      </w:tr>
    </w:tbl>
    <w:p w14:paraId="35C672C6" w14:textId="19299E7D" w:rsidR="008277BA" w:rsidRPr="00BE6B80" w:rsidRDefault="008277BA" w:rsidP="00E30EBE">
      <w:pPr>
        <w:tabs>
          <w:tab w:val="left" w:pos="1701"/>
        </w:tabs>
        <w:spacing w:after="0" w:line="264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483"/>
        <w:gridCol w:w="2483"/>
        <w:gridCol w:w="2483"/>
        <w:gridCol w:w="2483"/>
      </w:tblGrid>
      <w:tr w:rsidR="00426927" w:rsidRPr="00CF5B6D" w14:paraId="3A8FD817" w14:textId="77777777" w:rsidTr="009F37A6">
        <w:tc>
          <w:tcPr>
            <w:tcW w:w="9932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1F7DDCE4" w14:textId="340542A7" w:rsidR="00BB7C14" w:rsidRPr="00AA77A4" w:rsidRDefault="00EA0DAA" w:rsidP="00E30EBE">
            <w:pPr>
              <w:tabs>
                <w:tab w:val="left" w:pos="1701"/>
              </w:tabs>
              <w:spacing w:line="264" w:lineRule="auto"/>
              <w:rPr>
                <w:b/>
                <w:bCs/>
              </w:rPr>
            </w:pPr>
            <w:r w:rsidRPr="00AA77A4">
              <w:rPr>
                <w:b/>
                <w:bCs/>
              </w:rPr>
              <w:t>SPÔSOBILOSŤ UČITEĽA</w:t>
            </w:r>
          </w:p>
        </w:tc>
      </w:tr>
      <w:tr w:rsidR="00E60315" w:rsidRPr="007C5D91" w14:paraId="31E41600" w14:textId="77777777" w:rsidTr="008D594A">
        <w:tc>
          <w:tcPr>
            <w:tcW w:w="2483" w:type="dxa"/>
            <w:tcBorders>
              <w:left w:val="single" w:sz="18" w:space="0" w:color="auto"/>
            </w:tcBorders>
          </w:tcPr>
          <w:p w14:paraId="652A5A1D" w14:textId="77777777" w:rsidR="00E60315" w:rsidRPr="007C5D91" w:rsidRDefault="00E60315" w:rsidP="00C81994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7C5D91">
              <w:rPr>
                <w:sz w:val="20"/>
                <w:szCs w:val="20"/>
              </w:rPr>
              <w:t>odborná spôsobilosť</w:t>
            </w:r>
          </w:p>
        </w:tc>
        <w:sdt>
          <w:sdtPr>
            <w:rPr>
              <w:sz w:val="20"/>
              <w:szCs w:val="20"/>
            </w:rPr>
            <w:id w:val="-2010892403"/>
            <w:lock w:val="sdtLocked"/>
            <w:placeholder>
              <w:docPart w:val="AA5201A2D04B459E92CFA7B7E20494F7"/>
            </w:placeholder>
            <w:showingPlcHdr/>
            <w:dropDownList>
              <w:listItem w:value="Vyberte položku."/>
              <w:listItem w:displayText="dostatočná" w:value="dostatočná"/>
              <w:listItem w:displayText="nedostatočná" w:value="nedostatočná"/>
            </w:dropDownList>
          </w:sdtPr>
          <w:sdtEndPr/>
          <w:sdtContent>
            <w:tc>
              <w:tcPr>
                <w:tcW w:w="2483" w:type="dxa"/>
                <w:tcBorders>
                  <w:right w:val="single" w:sz="18" w:space="0" w:color="auto"/>
                </w:tcBorders>
              </w:tcPr>
              <w:p w14:paraId="1D1F8DB9" w14:textId="4509C383" w:rsidR="00E60315" w:rsidRPr="007C5D91" w:rsidRDefault="00C347C8" w:rsidP="007C5D91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2865E9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7C5D91" w:rsidRPr="002865E9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  <w:tc>
          <w:tcPr>
            <w:tcW w:w="2483" w:type="dxa"/>
            <w:tcBorders>
              <w:left w:val="single" w:sz="18" w:space="0" w:color="auto"/>
              <w:right w:val="single" w:sz="2" w:space="0" w:color="auto"/>
            </w:tcBorders>
          </w:tcPr>
          <w:p w14:paraId="5E8CAE13" w14:textId="3D036A94" w:rsidR="00E60315" w:rsidRPr="007C5D91" w:rsidRDefault="007F6A4B" w:rsidP="00C81994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7C5D91">
              <w:rPr>
                <w:sz w:val="20"/>
                <w:szCs w:val="20"/>
              </w:rPr>
              <w:t>pedagogická spôsobil</w:t>
            </w:r>
            <w:r w:rsidR="002865E9">
              <w:rPr>
                <w:sz w:val="20"/>
                <w:szCs w:val="20"/>
              </w:rPr>
              <w:t>osť</w:t>
            </w:r>
          </w:p>
        </w:tc>
        <w:sdt>
          <w:sdtPr>
            <w:rPr>
              <w:sz w:val="20"/>
              <w:szCs w:val="20"/>
            </w:rPr>
            <w:id w:val="-803012632"/>
            <w:lock w:val="sdtLocked"/>
            <w:placeholder>
              <w:docPart w:val="C13FDFD2AE5F4DC9AEAE7F7B557B2232"/>
            </w:placeholder>
            <w:showingPlcHdr/>
            <w:dropDownList>
              <w:listItem w:value="Vyberte položku."/>
              <w:listItem w:displayText="dostatočná" w:value="dostatočná"/>
              <w:listItem w:displayText="nedostatočná" w:value="nedostatočná"/>
            </w:dropDownList>
          </w:sdtPr>
          <w:sdtEndPr/>
          <w:sdtContent>
            <w:tc>
              <w:tcPr>
                <w:tcW w:w="2483" w:type="dxa"/>
                <w:tcBorders>
                  <w:left w:val="single" w:sz="2" w:space="0" w:color="auto"/>
                  <w:right w:val="single" w:sz="18" w:space="0" w:color="auto"/>
                </w:tcBorders>
              </w:tcPr>
              <w:p w14:paraId="3B61CC36" w14:textId="2D7FA6A3" w:rsidR="00E60315" w:rsidRPr="007C5D91" w:rsidRDefault="00C347C8" w:rsidP="007C5D91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2865E9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7C5D91" w:rsidRPr="002865E9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D40745" w:rsidRPr="00CF5B6D" w14:paraId="3998BCCD" w14:textId="77777777" w:rsidTr="00D40745">
        <w:tc>
          <w:tcPr>
            <w:tcW w:w="9932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94D67ED" w14:textId="4E3CBA03" w:rsidR="00D40745" w:rsidRPr="00CF5B6D" w:rsidRDefault="00D40745" w:rsidP="007F28AB">
            <w:pPr>
              <w:tabs>
                <w:tab w:val="left" w:pos="1701"/>
              </w:tabs>
              <w:spacing w:line="264" w:lineRule="auto"/>
              <w:rPr>
                <w:sz w:val="20"/>
                <w:szCs w:val="20"/>
              </w:rPr>
            </w:pPr>
            <w:r w:rsidRPr="00A603E2">
              <w:t>KOMENTÁR</w:t>
            </w:r>
          </w:p>
        </w:tc>
      </w:tr>
      <w:tr w:rsidR="00D40745" w:rsidRPr="00CF5B6D" w14:paraId="15C7E45A" w14:textId="77777777" w:rsidTr="00C458AF">
        <w:tc>
          <w:tcPr>
            <w:tcW w:w="9932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sdt>
            <w:sdtPr>
              <w:rPr>
                <w:sz w:val="20"/>
                <w:szCs w:val="20"/>
              </w:rPr>
              <w:id w:val="1610999098"/>
              <w:lock w:val="sdtLocked"/>
              <w:placeholder>
                <w:docPart w:val="64C9C008601343919F36944EE74D5292"/>
              </w:placeholder>
              <w:showingPlcHdr/>
              <w15:appearance w15:val="hidden"/>
              <w:text w:multiLine="1"/>
            </w:sdtPr>
            <w:sdtEndPr/>
            <w:sdtContent>
              <w:p w14:paraId="0320A0DD" w14:textId="5893475F" w:rsidR="00D40745" w:rsidRPr="00CF5B6D" w:rsidRDefault="00E7615D" w:rsidP="007F28AB">
                <w:pPr>
                  <w:tabs>
                    <w:tab w:val="left" w:pos="1701"/>
                  </w:tabs>
                  <w:spacing w:line="264" w:lineRule="auto"/>
                  <w:rPr>
                    <w:sz w:val="20"/>
                    <w:szCs w:val="20"/>
                  </w:rPr>
                </w:pPr>
                <w:r>
                  <w:rPr>
                    <w:rStyle w:val="Zstupntext"/>
                  </w:rPr>
                  <w:t>text</w:t>
                </w:r>
                <w:r w:rsidR="007331E8">
                  <w:rPr>
                    <w:rStyle w:val="Zstupntext"/>
                  </w:rPr>
                  <w:t xml:space="preserve"> komentár</w:t>
                </w:r>
                <w:r>
                  <w:rPr>
                    <w:rStyle w:val="Zstupntext"/>
                  </w:rPr>
                  <w:t>a</w:t>
                </w:r>
              </w:p>
            </w:sdtContent>
          </w:sdt>
        </w:tc>
      </w:tr>
    </w:tbl>
    <w:p w14:paraId="6CB1E0DF" w14:textId="664417DF" w:rsidR="00670A27" w:rsidRPr="00CF5B6D" w:rsidRDefault="00670A27" w:rsidP="00E30EBE">
      <w:pPr>
        <w:tabs>
          <w:tab w:val="left" w:pos="1701"/>
        </w:tabs>
        <w:spacing w:after="0" w:line="264" w:lineRule="auto"/>
        <w:rPr>
          <w:sz w:val="20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238"/>
        <w:gridCol w:w="1701"/>
        <w:gridCol w:w="3260"/>
        <w:gridCol w:w="1733"/>
      </w:tblGrid>
      <w:tr w:rsidR="00E76923" w:rsidRPr="00CF5B6D" w14:paraId="000E9D0D" w14:textId="77777777" w:rsidTr="009F37A6">
        <w:tc>
          <w:tcPr>
            <w:tcW w:w="9932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209B4764" w14:textId="7C0B1163" w:rsidR="00E76923" w:rsidRPr="00AA77A4" w:rsidRDefault="00124FB3" w:rsidP="001D1708">
            <w:pPr>
              <w:tabs>
                <w:tab w:val="left" w:pos="1701"/>
              </w:tabs>
              <w:spacing w:line="264" w:lineRule="auto"/>
              <w:rPr>
                <w:b/>
                <w:bCs/>
              </w:rPr>
            </w:pPr>
            <w:r w:rsidRPr="00AA77A4">
              <w:rPr>
                <w:b/>
                <w:bCs/>
              </w:rPr>
              <w:t>VÝUČBOVÝ PROCES</w:t>
            </w:r>
          </w:p>
        </w:tc>
      </w:tr>
      <w:tr w:rsidR="007F230B" w:rsidRPr="00CF5B6D" w14:paraId="696BCBEC" w14:textId="77777777" w:rsidTr="00272DFA">
        <w:tc>
          <w:tcPr>
            <w:tcW w:w="3238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8B73B" w14:textId="3FD46DFE" w:rsidR="007F230B" w:rsidRPr="00395C10" w:rsidRDefault="007F230B" w:rsidP="00D722A7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>v súlade s informačným listom</w:t>
            </w:r>
          </w:p>
        </w:tc>
        <w:sdt>
          <w:sdtPr>
            <w:rPr>
              <w:sz w:val="20"/>
              <w:szCs w:val="20"/>
            </w:rPr>
            <w:id w:val="-2078816898"/>
            <w:lock w:val="sdtLocked"/>
            <w:placeholder>
              <w:docPart w:val="FCF5DB8762994EF29D567FEE5D4B1A55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4BABA768" w14:textId="3A0307AB" w:rsidR="007F230B" w:rsidRPr="00395C10" w:rsidRDefault="00C347C8" w:rsidP="007A7A1B">
                <w:pPr>
                  <w:tabs>
                    <w:tab w:val="left" w:pos="1701"/>
                  </w:tabs>
                  <w:spacing w:line="264" w:lineRule="auto"/>
                  <w:ind w:left="80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Pr="005D3974">
                  <w:rPr>
                    <w:rStyle w:val="Zstupntext"/>
                    <w:color w:val="C00000"/>
                  </w:rPr>
                  <w:t>y</w:t>
                </w:r>
                <w:r w:rsidR="007F230B" w:rsidRPr="005D3974">
                  <w:rPr>
                    <w:rStyle w:val="Zstupntext"/>
                    <w:color w:val="C00000"/>
                    <w:sz w:val="20"/>
                    <w:szCs w:val="20"/>
                  </w:rPr>
                  <w:t>berte položku</w:t>
                </w:r>
              </w:p>
            </w:tc>
          </w:sdtContent>
        </w:sdt>
        <w:tc>
          <w:tcPr>
            <w:tcW w:w="3260" w:type="dxa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DD843" w14:textId="49183E8C" w:rsidR="007F230B" w:rsidRPr="00395C10" w:rsidRDefault="007A7A1B" w:rsidP="00CA54CF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7A7A1B">
              <w:rPr>
                <w:sz w:val="20"/>
                <w:szCs w:val="20"/>
              </w:rPr>
              <w:t>použité vhodné metódy výučby</w:t>
            </w:r>
          </w:p>
        </w:tc>
        <w:sdt>
          <w:sdtPr>
            <w:rPr>
              <w:sz w:val="20"/>
              <w:szCs w:val="20"/>
            </w:rPr>
            <w:id w:val="-39599199"/>
            <w:lock w:val="sdtLocked"/>
            <w:placeholder>
              <w:docPart w:val="6E7F1AF256824AB18EFE97FBED86B061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33" w:type="dxa"/>
                <w:tcBorders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  <w:vAlign w:val="center"/>
              </w:tcPr>
              <w:p w14:paraId="134216A7" w14:textId="14D81720" w:rsidR="007F230B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E62AEC" w:rsidRPr="00CF5B6D" w14:paraId="765671DA" w14:textId="77777777" w:rsidTr="00272DFA">
        <w:tc>
          <w:tcPr>
            <w:tcW w:w="3238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BD3451E" w14:textId="04A970C3" w:rsidR="00E62AEC" w:rsidRPr="00395C10" w:rsidRDefault="00E62AEC" w:rsidP="00D722A7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>logická štruktúra vyučovacej hodiny</w:t>
            </w:r>
          </w:p>
        </w:tc>
        <w:sdt>
          <w:sdtPr>
            <w:rPr>
              <w:sz w:val="20"/>
              <w:szCs w:val="20"/>
            </w:rPr>
            <w:id w:val="726644389"/>
            <w:lock w:val="sdtLocked"/>
            <w:placeholder>
              <w:docPart w:val="8FADF9D2EC6446BBAC03AB5A135010C1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677B12F8" w14:textId="2E2074E3" w:rsidR="00E62AEC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ind w:left="80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  <w:tc>
          <w:tcPr>
            <w:tcW w:w="326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A84E213" w14:textId="15A2B8BD" w:rsidR="00E62AEC" w:rsidRPr="00395C10" w:rsidRDefault="003C51F2" w:rsidP="000B7218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 xml:space="preserve">použitá </w:t>
            </w:r>
            <w:r w:rsidR="00BE267C" w:rsidRPr="00395C10">
              <w:rPr>
                <w:sz w:val="20"/>
                <w:szCs w:val="20"/>
              </w:rPr>
              <w:t>vhodn</w:t>
            </w:r>
            <w:r w:rsidR="00BE267C">
              <w:rPr>
                <w:sz w:val="20"/>
                <w:szCs w:val="20"/>
              </w:rPr>
              <w:t>á</w:t>
            </w:r>
            <w:r w:rsidR="00BE267C" w:rsidRPr="00395C10">
              <w:rPr>
                <w:sz w:val="20"/>
                <w:szCs w:val="20"/>
              </w:rPr>
              <w:t xml:space="preserve"> </w:t>
            </w:r>
            <w:r w:rsidRPr="00395C10">
              <w:rPr>
                <w:sz w:val="20"/>
                <w:szCs w:val="20"/>
              </w:rPr>
              <w:t>prezentačná technika</w:t>
            </w:r>
          </w:p>
        </w:tc>
        <w:sdt>
          <w:sdtPr>
            <w:rPr>
              <w:sz w:val="20"/>
              <w:szCs w:val="20"/>
            </w:rPr>
            <w:id w:val="1802421162"/>
            <w:lock w:val="sdtLocked"/>
            <w:placeholder>
              <w:docPart w:val="CB97615BE10D4C1098C9641C485DFCB2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33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7793A60E" w14:textId="1AC253E9" w:rsidR="00E62AEC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E62AEC" w:rsidRPr="00CF5B6D" w14:paraId="1AD0E7C9" w14:textId="77777777" w:rsidTr="00272DFA">
        <w:tc>
          <w:tcPr>
            <w:tcW w:w="3238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43D64A6" w14:textId="131938A0" w:rsidR="00E62AEC" w:rsidRPr="00395C10" w:rsidRDefault="003C51F2" w:rsidP="00D722A7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 xml:space="preserve">primeraný rozsah </w:t>
            </w:r>
            <w:r w:rsidR="00915AC4" w:rsidRPr="00395C10">
              <w:rPr>
                <w:sz w:val="20"/>
                <w:szCs w:val="20"/>
              </w:rPr>
              <w:t>preberaného učiva</w:t>
            </w:r>
          </w:p>
        </w:tc>
        <w:sdt>
          <w:sdtPr>
            <w:rPr>
              <w:sz w:val="20"/>
              <w:szCs w:val="20"/>
            </w:rPr>
            <w:id w:val="-917942258"/>
            <w:lock w:val="sdtLocked"/>
            <w:placeholder>
              <w:docPart w:val="CF1EA964D1C640008E2C8014DFF19ACF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17C083BE" w14:textId="281E486D" w:rsidR="00E62AEC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  <w:tc>
          <w:tcPr>
            <w:tcW w:w="326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E61C6BC" w14:textId="63C6A672" w:rsidR="00E62AEC" w:rsidRPr="00395C10" w:rsidRDefault="00BE267C" w:rsidP="000B7218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užité </w:t>
            </w:r>
            <w:r w:rsidR="003C51F2" w:rsidRPr="00395C10">
              <w:rPr>
                <w:sz w:val="20"/>
                <w:szCs w:val="20"/>
              </w:rPr>
              <w:t>primerané tempo výučby</w:t>
            </w:r>
          </w:p>
        </w:tc>
        <w:sdt>
          <w:sdtPr>
            <w:rPr>
              <w:sz w:val="20"/>
              <w:szCs w:val="20"/>
            </w:rPr>
            <w:id w:val="-1167555941"/>
            <w:lock w:val="sdtLocked"/>
            <w:placeholder>
              <w:docPart w:val="5484CC5BA86A45E4A0BAFB9040BEAF50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33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4F8ACC6A" w14:textId="75CE2F5C" w:rsidR="00E62AEC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B26BD9" w:rsidRPr="00CF5B6D" w14:paraId="2F9FFF88" w14:textId="77777777" w:rsidTr="00272DFA">
        <w:tc>
          <w:tcPr>
            <w:tcW w:w="3238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ABE7A9A" w14:textId="230DF140" w:rsidR="00B26BD9" w:rsidRPr="00395C10" w:rsidRDefault="00150C68" w:rsidP="00D722A7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alizovaná </w:t>
            </w:r>
            <w:r w:rsidR="00915AC4" w:rsidRPr="00395C10">
              <w:rPr>
                <w:sz w:val="20"/>
                <w:szCs w:val="20"/>
              </w:rPr>
              <w:t>aktivizácia študentov</w:t>
            </w:r>
          </w:p>
        </w:tc>
        <w:sdt>
          <w:sdtPr>
            <w:rPr>
              <w:sz w:val="20"/>
              <w:szCs w:val="20"/>
            </w:rPr>
            <w:id w:val="-857813619"/>
            <w:lock w:val="sdtLocked"/>
            <w:placeholder>
              <w:docPart w:val="3FA8D818884C436BBF77286F28148CC9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35DDD4B7" w14:textId="589B23A8" w:rsidR="00B26BD9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ind w:left="80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  <w:tc>
          <w:tcPr>
            <w:tcW w:w="326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CA355E3" w14:textId="519D944F" w:rsidR="00B26BD9" w:rsidRPr="00395C10" w:rsidRDefault="00BE267C" w:rsidP="000B7218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ítomná </w:t>
            </w:r>
            <w:r w:rsidR="00B26BD9" w:rsidRPr="00395C10">
              <w:rPr>
                <w:sz w:val="20"/>
                <w:szCs w:val="20"/>
              </w:rPr>
              <w:t>diskusia so študentmi</w:t>
            </w:r>
          </w:p>
        </w:tc>
        <w:sdt>
          <w:sdtPr>
            <w:rPr>
              <w:sz w:val="20"/>
              <w:szCs w:val="20"/>
            </w:rPr>
            <w:id w:val="-799300890"/>
            <w:lock w:val="sdtLocked"/>
            <w:placeholder>
              <w:docPart w:val="0CFABE3BE79F47D7839740918D6D7341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33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1A364920" w14:textId="33DED3CF" w:rsidR="00B26BD9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115744" w:rsidRPr="00CF5B6D" w14:paraId="3B47C990" w14:textId="77777777" w:rsidTr="00272DFA">
        <w:tc>
          <w:tcPr>
            <w:tcW w:w="3238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E0F6AAA" w14:textId="78C5B27B" w:rsidR="00115744" w:rsidRPr="00395C10" w:rsidRDefault="00115744" w:rsidP="00D722A7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>aktuálnosť študijných materiálov</w:t>
            </w:r>
          </w:p>
        </w:tc>
        <w:sdt>
          <w:sdtPr>
            <w:rPr>
              <w:sz w:val="20"/>
              <w:szCs w:val="20"/>
            </w:rPr>
            <w:id w:val="1220781194"/>
            <w:lock w:val="sdtLocked"/>
            <w:placeholder>
              <w:docPart w:val="B76DF0ADE0564712B14649D5BEC7353C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407BE51B" w14:textId="57174832" w:rsidR="00115744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ind w:left="80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  <w:tc>
          <w:tcPr>
            <w:tcW w:w="326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C11257B" w14:textId="075CF08F" w:rsidR="00115744" w:rsidRPr="00395C10" w:rsidRDefault="00115744" w:rsidP="000B7218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>dostupnosť študijných materiálov</w:t>
            </w:r>
          </w:p>
        </w:tc>
        <w:sdt>
          <w:sdtPr>
            <w:rPr>
              <w:sz w:val="20"/>
              <w:szCs w:val="20"/>
            </w:rPr>
            <w:id w:val="875514021"/>
            <w:lock w:val="sdtLocked"/>
            <w:placeholder>
              <w:docPart w:val="88632D6351C441FFBA12858036415833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33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68D7D65E" w14:textId="22385FD3" w:rsidR="00115744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115744" w:rsidRPr="00CF5B6D" w14:paraId="3DFFE856" w14:textId="77777777" w:rsidTr="00272DFA">
        <w:tc>
          <w:tcPr>
            <w:tcW w:w="3238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D8256AF" w14:textId="0F557D7A" w:rsidR="00115744" w:rsidRPr="00395C10" w:rsidRDefault="00115744" w:rsidP="00D722A7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 w:rsidRPr="00395C10">
              <w:rPr>
                <w:sz w:val="20"/>
                <w:szCs w:val="20"/>
              </w:rPr>
              <w:t xml:space="preserve">e-learningová podpora </w:t>
            </w:r>
            <w:r w:rsidR="00593B36">
              <w:rPr>
                <w:sz w:val="20"/>
                <w:szCs w:val="20"/>
              </w:rPr>
              <w:br/>
            </w:r>
            <w:r w:rsidRPr="00395C10">
              <w:rPr>
                <w:sz w:val="20"/>
                <w:szCs w:val="20"/>
              </w:rPr>
              <w:t>(napr. Moodle)</w:t>
            </w:r>
          </w:p>
        </w:tc>
        <w:sdt>
          <w:sdtPr>
            <w:rPr>
              <w:sz w:val="20"/>
              <w:szCs w:val="20"/>
            </w:rPr>
            <w:id w:val="648178984"/>
            <w:lock w:val="sdtLocked"/>
            <w:placeholder>
              <w:docPart w:val="C47E2C8663CD4CB681837CE8A56B73BC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01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203CDA9D" w14:textId="42CA9730" w:rsidR="00115744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ind w:left="80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  <w:tc>
          <w:tcPr>
            <w:tcW w:w="326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0D77099" w14:textId="372242CB" w:rsidR="00115744" w:rsidRPr="00395C10" w:rsidRDefault="00865F4C" w:rsidP="000B7218">
            <w:pPr>
              <w:pStyle w:val="Odsekzoznamu"/>
              <w:numPr>
                <w:ilvl w:val="0"/>
                <w:numId w:val="47"/>
              </w:numPr>
              <w:tabs>
                <w:tab w:val="left" w:pos="1701"/>
              </w:tabs>
              <w:spacing w:line="264" w:lineRule="auto"/>
              <w:ind w:left="210" w:hanging="21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skytnutý </w:t>
            </w:r>
            <w:r w:rsidR="007A0162">
              <w:rPr>
                <w:sz w:val="20"/>
                <w:szCs w:val="20"/>
              </w:rPr>
              <w:t xml:space="preserve">priestor na </w:t>
            </w:r>
            <w:r w:rsidR="00115744" w:rsidRPr="00395C10">
              <w:rPr>
                <w:sz w:val="20"/>
                <w:szCs w:val="20"/>
              </w:rPr>
              <w:t>spätn</w:t>
            </w:r>
            <w:r w:rsidR="007A0162">
              <w:rPr>
                <w:sz w:val="20"/>
                <w:szCs w:val="20"/>
              </w:rPr>
              <w:t>ú</w:t>
            </w:r>
            <w:r w:rsidR="00115744" w:rsidRPr="00395C10">
              <w:rPr>
                <w:sz w:val="20"/>
                <w:szCs w:val="20"/>
              </w:rPr>
              <w:t xml:space="preserve"> väzb</w:t>
            </w:r>
            <w:r w:rsidR="007A0162">
              <w:rPr>
                <w:sz w:val="20"/>
                <w:szCs w:val="20"/>
              </w:rPr>
              <w:t>u</w:t>
            </w:r>
            <w:r w:rsidR="00115744" w:rsidRPr="00395C10">
              <w:rPr>
                <w:sz w:val="20"/>
                <w:szCs w:val="20"/>
              </w:rPr>
              <w:t xml:space="preserve"> od</w:t>
            </w:r>
            <w:r w:rsidR="00D11B9C">
              <w:rPr>
                <w:sz w:val="20"/>
                <w:szCs w:val="20"/>
              </w:rPr>
              <w:t> </w:t>
            </w:r>
            <w:r w:rsidR="00115744" w:rsidRPr="00395C10">
              <w:rPr>
                <w:sz w:val="20"/>
                <w:szCs w:val="20"/>
              </w:rPr>
              <w:t>študentov</w:t>
            </w:r>
          </w:p>
        </w:tc>
        <w:sdt>
          <w:sdtPr>
            <w:rPr>
              <w:sz w:val="20"/>
              <w:szCs w:val="20"/>
            </w:rPr>
            <w:id w:val="-1422792610"/>
            <w:lock w:val="sdtLocked"/>
            <w:placeholder>
              <w:docPart w:val="669A6ED479CA459DAFA08FD35E439118"/>
            </w:placeholder>
            <w:showingPlcHdr/>
            <w:dropDownList>
              <w:listItem w:value="Vyberte položku."/>
              <w:listItem w:displayText="áno" w:value="áno"/>
              <w:listItem w:displayText="nie" w:value="nie"/>
              <w:listItem w:displayText="nehodnotím" w:value="nehodnotím"/>
              <w:listItem w:displayText="hodnotím v komentári" w:value="hodnotím v komentári"/>
            </w:dropDownList>
          </w:sdtPr>
          <w:sdtEndPr/>
          <w:sdtContent>
            <w:tc>
              <w:tcPr>
                <w:tcW w:w="1733" w:type="dxa"/>
                <w:tcBorders>
                  <w:left w:val="single" w:sz="4" w:space="0" w:color="auto"/>
                  <w:right w:val="single" w:sz="18" w:space="0" w:color="auto"/>
                </w:tcBorders>
                <w:vAlign w:val="center"/>
              </w:tcPr>
              <w:p w14:paraId="599B8310" w14:textId="6D161523" w:rsidR="00115744" w:rsidRPr="00395C10" w:rsidRDefault="00652EBD" w:rsidP="007A7A1B">
                <w:pPr>
                  <w:tabs>
                    <w:tab w:val="left" w:pos="1701"/>
                  </w:tabs>
                  <w:spacing w:line="264" w:lineRule="auto"/>
                  <w:jc w:val="center"/>
                  <w:rPr>
                    <w:sz w:val="20"/>
                    <w:szCs w:val="20"/>
                  </w:rPr>
                </w:pPr>
                <w:r w:rsidRPr="005D3974">
                  <w:rPr>
                    <w:rStyle w:val="Zstupntext"/>
                    <w:color w:val="C00000"/>
                    <w:sz w:val="20"/>
                    <w:szCs w:val="20"/>
                  </w:rPr>
                  <w:t>v</w:t>
                </w:r>
                <w:r w:rsidR="009D7349" w:rsidRPr="005D3974">
                  <w:rPr>
                    <w:rStyle w:val="Zstupntext"/>
                    <w:color w:val="C00000"/>
                    <w:sz w:val="20"/>
                    <w:szCs w:val="20"/>
                  </w:rPr>
                  <w:t>yberte položku</w:t>
                </w:r>
              </w:p>
            </w:tc>
          </w:sdtContent>
        </w:sdt>
      </w:tr>
      <w:tr w:rsidR="00115744" w:rsidRPr="00BE6B80" w14:paraId="62DE57AC" w14:textId="77777777" w:rsidTr="001D1708">
        <w:tc>
          <w:tcPr>
            <w:tcW w:w="9932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447002B" w14:textId="45FFDA57" w:rsidR="00115744" w:rsidRPr="00A603E2" w:rsidRDefault="00115744" w:rsidP="00115744">
            <w:pPr>
              <w:tabs>
                <w:tab w:val="left" w:pos="1701"/>
              </w:tabs>
              <w:spacing w:line="264" w:lineRule="auto"/>
            </w:pPr>
            <w:r w:rsidRPr="00A603E2">
              <w:t>KOMENTÁR</w:t>
            </w:r>
          </w:p>
        </w:tc>
      </w:tr>
      <w:tr w:rsidR="00115744" w:rsidRPr="00BE6B80" w14:paraId="24FD547D" w14:textId="77777777" w:rsidTr="00E767F8">
        <w:tc>
          <w:tcPr>
            <w:tcW w:w="9932" w:type="dxa"/>
            <w:gridSpan w:val="4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sdt>
            <w:sdtPr>
              <w:rPr>
                <w:sz w:val="20"/>
                <w:szCs w:val="20"/>
              </w:rPr>
              <w:id w:val="1216630387"/>
              <w:lock w:val="sdtLocked"/>
              <w:placeholder>
                <w:docPart w:val="D92E1CDF606F4B1A8AFF3A6CDF9BAE13"/>
              </w:placeholder>
              <w:showingPlcHdr/>
              <w15:appearance w15:val="hidden"/>
              <w:text w:multiLine="1"/>
            </w:sdtPr>
            <w:sdtEndPr/>
            <w:sdtContent>
              <w:p w14:paraId="7FE5911F" w14:textId="2EDCA488" w:rsidR="00115744" w:rsidRPr="00652D71" w:rsidRDefault="004D7649" w:rsidP="00115744">
                <w:pPr>
                  <w:tabs>
                    <w:tab w:val="left" w:pos="1701"/>
                  </w:tabs>
                  <w:spacing w:line="264" w:lineRule="auto"/>
                  <w:rPr>
                    <w:sz w:val="20"/>
                    <w:szCs w:val="20"/>
                  </w:rPr>
                </w:pPr>
                <w:r>
                  <w:rPr>
                    <w:rStyle w:val="Zstupntext"/>
                  </w:rPr>
                  <w:t>text</w:t>
                </w:r>
                <w:r w:rsidR="00BE2243">
                  <w:rPr>
                    <w:rStyle w:val="Zstupntext"/>
                  </w:rPr>
                  <w:t xml:space="preserve"> komentár</w:t>
                </w:r>
                <w:r>
                  <w:rPr>
                    <w:rStyle w:val="Zstupntext"/>
                  </w:rPr>
                  <w:t>a</w:t>
                </w:r>
              </w:p>
            </w:sdtContent>
          </w:sdt>
        </w:tc>
      </w:tr>
    </w:tbl>
    <w:p w14:paraId="6021304E" w14:textId="4F19EF5A" w:rsidR="00786737" w:rsidRDefault="00786737" w:rsidP="00E30EBE">
      <w:pPr>
        <w:tabs>
          <w:tab w:val="left" w:pos="1701"/>
        </w:tabs>
        <w:spacing w:after="0" w:line="264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932"/>
      </w:tblGrid>
      <w:tr w:rsidR="00BE6B80" w:rsidRPr="00BE6B80" w14:paraId="333175FA" w14:textId="77777777" w:rsidTr="009F37A6">
        <w:tc>
          <w:tcPr>
            <w:tcW w:w="993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6F8DEFB2" w14:textId="5B129B40" w:rsidR="00BE6B80" w:rsidRPr="00BE6B80" w:rsidRDefault="00C36FAE" w:rsidP="001D1708">
            <w:pPr>
              <w:tabs>
                <w:tab w:val="left" w:pos="1701"/>
              </w:tabs>
              <w:spacing w:line="264" w:lineRule="auto"/>
              <w:rPr>
                <w:b/>
                <w:bCs/>
              </w:rPr>
            </w:pPr>
            <w:r>
              <w:rPr>
                <w:b/>
                <w:bCs/>
              </w:rPr>
              <w:t>ZÁVERY Z HOSPITÁCIE</w:t>
            </w:r>
          </w:p>
        </w:tc>
      </w:tr>
      <w:tr w:rsidR="00BE6B80" w:rsidRPr="00BE6B80" w14:paraId="294D4883" w14:textId="77777777" w:rsidTr="004C3523">
        <w:trPr>
          <w:trHeight w:val="228"/>
        </w:trPr>
        <w:tc>
          <w:tcPr>
            <w:tcW w:w="9932" w:type="dxa"/>
            <w:tcBorders>
              <w:left w:val="single" w:sz="18" w:space="0" w:color="auto"/>
              <w:right w:val="single" w:sz="18" w:space="0" w:color="auto"/>
            </w:tcBorders>
          </w:tcPr>
          <w:p w14:paraId="08F13A11" w14:textId="469132BC" w:rsidR="00BE6B80" w:rsidRPr="00BE6B80" w:rsidRDefault="002575F5" w:rsidP="00593B36">
            <w:pPr>
              <w:tabs>
                <w:tab w:val="left" w:pos="1701"/>
              </w:tabs>
              <w:spacing w:before="120" w:after="120" w:line="264" w:lineRule="auto"/>
            </w:pPr>
            <w:r>
              <w:t>Hospitovaná</w:t>
            </w:r>
            <w:r w:rsidR="00F01F1D">
              <w:t xml:space="preserve"> vyučovacia jednotka </w:t>
            </w:r>
            <w:sdt>
              <w:sdtPr>
                <w:rPr>
                  <w:b/>
                  <w:bCs/>
                </w:rPr>
                <w:id w:val="931244787"/>
                <w:lock w:val="sdtLocked"/>
                <w:placeholder>
                  <w:docPart w:val="7B9D156151CA4894875ADAFCFD3F3DB8"/>
                </w:placeholder>
                <w:showingPlcHdr/>
                <w:dropDownList>
                  <w:listItem w:value="Vyberte položku."/>
                  <w:listItem w:displayText="spĺňa" w:value="spĺňa"/>
                  <w:listItem w:displayText="čiastočne spĺňa" w:value="čiastočne spĺňa"/>
                  <w:listItem w:displayText="nespĺňa" w:value="nespĺňa"/>
                </w:dropDownList>
              </w:sdtPr>
              <w:sdtEndPr/>
              <w:sdtContent>
                <w:r w:rsidR="00652EBD" w:rsidRPr="005D3974">
                  <w:rPr>
                    <w:rStyle w:val="Zstupntext"/>
                    <w:color w:val="C00000"/>
                  </w:rPr>
                  <w:t>v</w:t>
                </w:r>
                <w:r w:rsidR="00F41C6B" w:rsidRPr="005D3974">
                  <w:rPr>
                    <w:rStyle w:val="Zstupntext"/>
                    <w:color w:val="C00000"/>
                  </w:rPr>
                  <w:t>yberte položku</w:t>
                </w:r>
              </w:sdtContent>
            </w:sdt>
            <w:r w:rsidR="00F41C6B">
              <w:t xml:space="preserve"> </w:t>
            </w:r>
            <w:r w:rsidR="00F01F1D">
              <w:t>kvalitatívne kritériá</w:t>
            </w:r>
            <w:r w:rsidR="002C0EC6">
              <w:t>.</w:t>
            </w:r>
          </w:p>
        </w:tc>
      </w:tr>
      <w:tr w:rsidR="004C3523" w:rsidRPr="00BE6B80" w14:paraId="635C9F82" w14:textId="77777777" w:rsidTr="004C3523">
        <w:trPr>
          <w:trHeight w:val="226"/>
        </w:trPr>
        <w:tc>
          <w:tcPr>
            <w:tcW w:w="9932" w:type="dxa"/>
            <w:tcBorders>
              <w:left w:val="single" w:sz="18" w:space="0" w:color="auto"/>
              <w:right w:val="single" w:sz="18" w:space="0" w:color="auto"/>
            </w:tcBorders>
          </w:tcPr>
          <w:p w14:paraId="4AD83456" w14:textId="1FE134C1" w:rsidR="004C3523" w:rsidRPr="00A603E2" w:rsidRDefault="004C3523" w:rsidP="001D1708">
            <w:pPr>
              <w:tabs>
                <w:tab w:val="left" w:pos="1701"/>
              </w:tabs>
              <w:spacing w:line="264" w:lineRule="auto"/>
            </w:pPr>
            <w:r w:rsidRPr="00A603E2">
              <w:t>KOMENTÁR</w:t>
            </w:r>
          </w:p>
        </w:tc>
      </w:tr>
      <w:tr w:rsidR="004C3523" w:rsidRPr="00BE6B80" w14:paraId="17C710B2" w14:textId="77777777" w:rsidTr="001D1708">
        <w:trPr>
          <w:trHeight w:val="226"/>
        </w:trPr>
        <w:tc>
          <w:tcPr>
            <w:tcW w:w="993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sdt>
            <w:sdtPr>
              <w:rPr>
                <w:sz w:val="20"/>
                <w:szCs w:val="20"/>
              </w:rPr>
              <w:id w:val="1539249479"/>
              <w:lock w:val="sdtLocked"/>
              <w:placeholder>
                <w:docPart w:val="96A937BDD1B54C808172338DB71179FD"/>
              </w:placeholder>
              <w:showingPlcHdr/>
              <w15:appearance w15:val="hidden"/>
              <w:text w:multiLine="1"/>
            </w:sdtPr>
            <w:sdtEndPr/>
            <w:sdtContent>
              <w:p w14:paraId="2D32FAAA" w14:textId="2E4EDD3A" w:rsidR="004C3523" w:rsidRPr="00652D71" w:rsidRDefault="004D7649" w:rsidP="001D1708">
                <w:pPr>
                  <w:tabs>
                    <w:tab w:val="left" w:pos="1701"/>
                  </w:tabs>
                  <w:spacing w:line="264" w:lineRule="auto"/>
                  <w:rPr>
                    <w:sz w:val="20"/>
                    <w:szCs w:val="20"/>
                  </w:rPr>
                </w:pPr>
                <w:r>
                  <w:rPr>
                    <w:rStyle w:val="Zstupntext"/>
                  </w:rPr>
                  <w:t>text</w:t>
                </w:r>
                <w:r w:rsidR="00BE2243">
                  <w:rPr>
                    <w:rStyle w:val="Zstupntext"/>
                  </w:rPr>
                  <w:t xml:space="preserve"> komentár</w:t>
                </w:r>
                <w:r>
                  <w:rPr>
                    <w:rStyle w:val="Zstupntext"/>
                  </w:rPr>
                  <w:t>a</w:t>
                </w:r>
              </w:p>
            </w:sdtContent>
          </w:sdt>
        </w:tc>
      </w:tr>
    </w:tbl>
    <w:p w14:paraId="31003214" w14:textId="3FD5E780" w:rsidR="00BE6B80" w:rsidRDefault="00BE6B80" w:rsidP="00E30EBE">
      <w:pPr>
        <w:tabs>
          <w:tab w:val="left" w:pos="1701"/>
        </w:tabs>
        <w:spacing w:after="0" w:line="264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9932"/>
      </w:tblGrid>
      <w:tr w:rsidR="00C36FAE" w:rsidRPr="00BE6B80" w14:paraId="2D5E2CAF" w14:textId="77777777" w:rsidTr="009F37A6">
        <w:tc>
          <w:tcPr>
            <w:tcW w:w="993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7E6E6" w:themeFill="background2"/>
          </w:tcPr>
          <w:p w14:paraId="1B83E112" w14:textId="5AF655DB" w:rsidR="00C36FAE" w:rsidRPr="00BE6B80" w:rsidRDefault="00F319C7" w:rsidP="001D1708">
            <w:pPr>
              <w:tabs>
                <w:tab w:val="left" w:pos="1701"/>
              </w:tabs>
              <w:spacing w:line="264" w:lineRule="auto"/>
              <w:rPr>
                <w:b/>
                <w:bCs/>
              </w:rPr>
            </w:pPr>
            <w:r>
              <w:rPr>
                <w:b/>
                <w:bCs/>
              </w:rPr>
              <w:t>VYJADRENIE HOSPITOVANEJ OSOBY</w:t>
            </w:r>
          </w:p>
        </w:tc>
      </w:tr>
      <w:tr w:rsidR="00C36FAE" w:rsidRPr="00BE6B80" w14:paraId="23D20791" w14:textId="77777777" w:rsidTr="001D1708">
        <w:tc>
          <w:tcPr>
            <w:tcW w:w="993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A0F5AE9" w14:textId="6CFBDD46" w:rsidR="00C36FAE" w:rsidRDefault="009854C2" w:rsidP="00593B36">
            <w:pPr>
              <w:tabs>
                <w:tab w:val="left" w:pos="1701"/>
              </w:tabs>
              <w:spacing w:before="120" w:after="120" w:line="264" w:lineRule="auto"/>
            </w:pPr>
            <w:sdt>
              <w:sdtPr>
                <w:id w:val="-1210651460"/>
                <w:lock w:val="sdtLocked"/>
                <w:placeholder>
                  <w:docPart w:val="7DA06A82BC84413890B44F68BE716A27"/>
                </w:placeholder>
                <w:showingPlcHdr/>
                <w:dropDownList>
                  <w:listItem w:value="Vyberte položku."/>
                  <w:listItem w:displayText="Súhlasím" w:value="Súhlasím"/>
                  <w:listItem w:displayText="Nesúhlasím" w:value="Nesúhlasím"/>
                </w:dropDownList>
              </w:sdtPr>
              <w:sdtEndPr/>
              <w:sdtContent>
                <w:r w:rsidR="00652EBD" w:rsidRPr="005D3974">
                  <w:rPr>
                    <w:rStyle w:val="Zstupntext"/>
                    <w:color w:val="C00000"/>
                  </w:rPr>
                  <w:t>v</w:t>
                </w:r>
                <w:r w:rsidR="00AD3476" w:rsidRPr="005D3974">
                  <w:rPr>
                    <w:rStyle w:val="Zstupntext"/>
                    <w:color w:val="C00000"/>
                  </w:rPr>
                  <w:t>yberte položku</w:t>
                </w:r>
              </w:sdtContent>
            </w:sdt>
            <w:r w:rsidR="006E14C1">
              <w:t xml:space="preserve"> </w:t>
            </w:r>
            <w:r w:rsidR="00AD5597">
              <w:t>so závermi</w:t>
            </w:r>
            <w:r w:rsidR="00EC0178">
              <w:t xml:space="preserve"> h</w:t>
            </w:r>
            <w:r w:rsidR="00E11510">
              <w:t>o</w:t>
            </w:r>
            <w:r w:rsidR="00EC0178">
              <w:t>spitácie</w:t>
            </w:r>
            <w:r w:rsidR="00E11510">
              <w:t>.</w:t>
            </w:r>
          </w:p>
          <w:p w14:paraId="7A1F74D5" w14:textId="5B71AA02" w:rsidR="00C36FAE" w:rsidRPr="00BE6B80" w:rsidRDefault="001E5399" w:rsidP="001D1708">
            <w:pPr>
              <w:tabs>
                <w:tab w:val="left" w:pos="1701"/>
              </w:tabs>
              <w:spacing w:line="264" w:lineRule="auto"/>
            </w:pPr>
            <w:r>
              <w:t>Záznam o</w:t>
            </w:r>
            <w:r w:rsidR="00EF2390">
              <w:t> </w:t>
            </w:r>
            <w:r>
              <w:t>hospitácii</w:t>
            </w:r>
            <w:r w:rsidR="00EF2390">
              <w:t xml:space="preserve"> prerokovaný s</w:t>
            </w:r>
            <w:r>
              <w:t xml:space="preserve"> hospitovanou osobou </w:t>
            </w:r>
            <w:r w:rsidR="00EF2390">
              <w:t>dňa:</w:t>
            </w:r>
            <w:r w:rsidR="006E14C1">
              <w:t xml:space="preserve"> </w:t>
            </w:r>
            <w:sdt>
              <w:sdtPr>
                <w:id w:val="-1591304525"/>
                <w:lock w:val="sdtLocked"/>
                <w:placeholder>
                  <w:docPart w:val="88425488CBDB4038B513C664BB80FCC5"/>
                </w:placeholder>
                <w:showingPlcHdr/>
                <w:date>
                  <w:dateFormat w:val="dd.MM.yyyy"/>
                  <w:lid w:val="sk-SK"/>
                  <w:storeMappedDataAs w:val="dateTime"/>
                  <w:calendar w:val="gregorian"/>
                </w:date>
              </w:sdtPr>
              <w:sdtEndPr/>
              <w:sdtContent>
                <w:r w:rsidR="00652EBD" w:rsidRPr="005D3974">
                  <w:rPr>
                    <w:rStyle w:val="Zstupntext"/>
                    <w:color w:val="C00000"/>
                  </w:rPr>
                  <w:t>z</w:t>
                </w:r>
                <w:r w:rsidR="00DA38BE" w:rsidRPr="005D3974">
                  <w:rPr>
                    <w:rStyle w:val="Zstupntext"/>
                    <w:color w:val="C00000"/>
                  </w:rPr>
                  <w:t>adajte dátum</w:t>
                </w:r>
              </w:sdtContent>
            </w:sdt>
          </w:p>
        </w:tc>
      </w:tr>
    </w:tbl>
    <w:p w14:paraId="436377C7" w14:textId="01803B8A" w:rsidR="0040712C" w:rsidRDefault="0040712C" w:rsidP="00E30EBE">
      <w:pPr>
        <w:tabs>
          <w:tab w:val="left" w:pos="1701"/>
        </w:tabs>
        <w:spacing w:after="0" w:line="264" w:lineRule="auto"/>
      </w:pPr>
    </w:p>
    <w:p w14:paraId="2F78E032" w14:textId="77777777" w:rsidR="00B57FCF" w:rsidRDefault="00B57FCF" w:rsidP="00E30EBE">
      <w:pPr>
        <w:tabs>
          <w:tab w:val="left" w:pos="1701"/>
        </w:tabs>
        <w:spacing w:after="0" w:line="264" w:lineRule="auto"/>
      </w:pPr>
    </w:p>
    <w:p w14:paraId="10FFF6D8" w14:textId="77777777" w:rsidR="00723705" w:rsidRDefault="00723705" w:rsidP="00E30EBE">
      <w:pPr>
        <w:tabs>
          <w:tab w:val="left" w:pos="1701"/>
        </w:tabs>
        <w:spacing w:after="0" w:line="264" w:lineRule="auto"/>
      </w:pP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6"/>
        <w:gridCol w:w="3326"/>
        <w:gridCol w:w="3326"/>
      </w:tblGrid>
      <w:tr w:rsidR="00F941D5" w:rsidRPr="00BE6B80" w14:paraId="4D0942A8" w14:textId="77777777" w:rsidTr="0040712C">
        <w:trPr>
          <w:trHeight w:val="719"/>
        </w:trPr>
        <w:tc>
          <w:tcPr>
            <w:tcW w:w="3326" w:type="dxa"/>
          </w:tcPr>
          <w:p w14:paraId="67A3A1E3" w14:textId="12DF9999" w:rsidR="00F941D5" w:rsidRDefault="00F941D5" w:rsidP="00DD23D8">
            <w:pPr>
              <w:tabs>
                <w:tab w:val="center" w:pos="2280"/>
              </w:tabs>
              <w:spacing w:line="264" w:lineRule="auto"/>
              <w:jc w:val="center"/>
            </w:pPr>
            <w:r>
              <w:t>_________</w:t>
            </w:r>
            <w:r w:rsidR="0040712C">
              <w:t>____</w:t>
            </w:r>
            <w:r>
              <w:t>______________</w:t>
            </w:r>
            <w:r>
              <w:br/>
              <w:t>Podpis hospitovanej osoby</w:t>
            </w:r>
          </w:p>
        </w:tc>
        <w:tc>
          <w:tcPr>
            <w:tcW w:w="3326" w:type="dxa"/>
          </w:tcPr>
          <w:p w14:paraId="1A6746F9" w14:textId="405A81C4" w:rsidR="00F941D5" w:rsidRDefault="0040712C" w:rsidP="00F941D5">
            <w:pPr>
              <w:tabs>
                <w:tab w:val="center" w:pos="2280"/>
              </w:tabs>
              <w:spacing w:line="264" w:lineRule="auto"/>
              <w:jc w:val="center"/>
            </w:pPr>
            <w:r>
              <w:t>___________________________</w:t>
            </w:r>
            <w:r>
              <w:br/>
            </w:r>
            <w:r w:rsidR="00F941D5">
              <w:t>Podpis hospitujúcej osoby</w:t>
            </w:r>
          </w:p>
        </w:tc>
        <w:tc>
          <w:tcPr>
            <w:tcW w:w="3326" w:type="dxa"/>
          </w:tcPr>
          <w:p w14:paraId="348F1FBF" w14:textId="54E83883" w:rsidR="00F941D5" w:rsidRDefault="0040712C" w:rsidP="00F941D5">
            <w:pPr>
              <w:tabs>
                <w:tab w:val="center" w:pos="2280"/>
              </w:tabs>
              <w:spacing w:line="264" w:lineRule="auto"/>
              <w:jc w:val="center"/>
            </w:pPr>
            <w:r>
              <w:t>___________________________</w:t>
            </w:r>
          </w:p>
          <w:p w14:paraId="022E80A1" w14:textId="71C1B8ED" w:rsidR="00F941D5" w:rsidRPr="00BE6B80" w:rsidRDefault="00F941D5" w:rsidP="00F941D5">
            <w:pPr>
              <w:tabs>
                <w:tab w:val="center" w:pos="2280"/>
              </w:tabs>
              <w:spacing w:line="264" w:lineRule="auto"/>
              <w:jc w:val="center"/>
              <w:rPr>
                <w:b/>
                <w:bCs/>
              </w:rPr>
            </w:pPr>
            <w:r>
              <w:t>Podpis osoby zodpovednej za ŠP</w:t>
            </w:r>
            <w:r>
              <w:br/>
            </w:r>
            <w:r w:rsidRPr="00DD23D8">
              <w:rPr>
                <w:sz w:val="18"/>
                <w:szCs w:val="18"/>
              </w:rPr>
              <w:t>(ak nie je totožná s hospitujúcou osobou)</w:t>
            </w:r>
          </w:p>
        </w:tc>
      </w:tr>
    </w:tbl>
    <w:p w14:paraId="5ECB01A4" w14:textId="77777777" w:rsidR="00935032" w:rsidRPr="00935032" w:rsidRDefault="00935032" w:rsidP="00935032">
      <w:pPr>
        <w:tabs>
          <w:tab w:val="left" w:pos="1701"/>
        </w:tabs>
        <w:spacing w:after="0" w:line="264" w:lineRule="auto"/>
        <w:rPr>
          <w:sz w:val="10"/>
          <w:szCs w:val="10"/>
        </w:rPr>
      </w:pPr>
    </w:p>
    <w:sectPr w:rsidR="00935032" w:rsidRPr="00935032" w:rsidSect="00E11510">
      <w:headerReference w:type="first" r:id="rId8"/>
      <w:footerReference w:type="first" r:id="rId9"/>
      <w:footnotePr>
        <w:numRestart w:val="eachPage"/>
      </w:footnotePr>
      <w:pgSz w:w="11906" w:h="16838"/>
      <w:pgMar w:top="1134" w:right="964" w:bottom="1134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44360" w14:textId="77777777" w:rsidR="00B70E93" w:rsidRDefault="00B70E93" w:rsidP="00027598">
      <w:pPr>
        <w:spacing w:after="0" w:line="240" w:lineRule="auto"/>
      </w:pPr>
      <w:r>
        <w:separator/>
      </w:r>
    </w:p>
    <w:p w14:paraId="4D396D0D" w14:textId="77777777" w:rsidR="00B70E93" w:rsidRDefault="00B70E93"/>
  </w:endnote>
  <w:endnote w:type="continuationSeparator" w:id="0">
    <w:p w14:paraId="7CB332F9" w14:textId="77777777" w:rsidR="00B70E93" w:rsidRDefault="00B70E93" w:rsidP="00027598">
      <w:pPr>
        <w:spacing w:after="0" w:line="240" w:lineRule="auto"/>
      </w:pPr>
      <w:r>
        <w:continuationSeparator/>
      </w:r>
    </w:p>
    <w:p w14:paraId="01B76D8D" w14:textId="77777777" w:rsidR="00B70E93" w:rsidRDefault="00B70E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C9AA8" w14:textId="6F883479" w:rsidR="00647A24" w:rsidRDefault="00647A24">
    <w:pPr>
      <w:pStyle w:val="Pta"/>
    </w:pPr>
    <w:r>
      <w:rPr>
        <w:sz w:val="18"/>
        <w:szCs w:val="18"/>
      </w:rPr>
      <w:t>________________________________</w:t>
    </w:r>
    <w:r>
      <w:rPr>
        <w:sz w:val="18"/>
        <w:szCs w:val="18"/>
      </w:rPr>
      <w:br/>
    </w:r>
    <w:r w:rsidRPr="00B7101A">
      <w:rPr>
        <w:rStyle w:val="Odkaznapoznmkupodiarou"/>
        <w:sz w:val="18"/>
        <w:szCs w:val="18"/>
      </w:rPr>
      <w:footnoteRef/>
    </w:r>
    <w:r w:rsidRPr="00B7101A">
      <w:rPr>
        <w:sz w:val="18"/>
        <w:szCs w:val="18"/>
      </w:rPr>
      <w:t xml:space="preserve"> Uviesť kód, názov a typ vyučovania (P-S-C-L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FD4EA" w14:textId="77777777" w:rsidR="00B70E93" w:rsidRDefault="00B70E93" w:rsidP="00027598">
      <w:pPr>
        <w:spacing w:after="0" w:line="240" w:lineRule="auto"/>
      </w:pPr>
      <w:r>
        <w:separator/>
      </w:r>
    </w:p>
  </w:footnote>
  <w:footnote w:type="continuationSeparator" w:id="0">
    <w:p w14:paraId="57F0AF7A" w14:textId="77777777" w:rsidR="00B70E93" w:rsidRDefault="00B70E93" w:rsidP="00027598">
      <w:pPr>
        <w:spacing w:after="0" w:line="240" w:lineRule="auto"/>
      </w:pPr>
      <w:r>
        <w:continuationSeparator/>
      </w:r>
    </w:p>
    <w:p w14:paraId="4788C6C4" w14:textId="77777777" w:rsidR="00B70E93" w:rsidRDefault="00B70E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riekatabuky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67"/>
    </w:tblGrid>
    <w:tr w:rsidR="005C5D12" w14:paraId="2729899B" w14:textId="77777777" w:rsidTr="00972B37">
      <w:tc>
        <w:tcPr>
          <w:tcW w:w="9967" w:type="dxa"/>
        </w:tcPr>
        <w:p w14:paraId="1DAA3E6C" w14:textId="71AA002B" w:rsidR="005C5D12" w:rsidRDefault="005C5D12" w:rsidP="005B013F">
          <w:pPr>
            <w:pStyle w:val="Hlavika"/>
            <w:tabs>
              <w:tab w:val="clear" w:pos="4536"/>
              <w:tab w:val="clear" w:pos="9072"/>
              <w:tab w:val="right" w:pos="9757"/>
            </w:tabs>
          </w:pPr>
          <w:r>
            <w:t>Príloha B</w:t>
          </w:r>
          <w:r>
            <w:tab/>
          </w:r>
          <w:r w:rsidRPr="00D32684">
            <w:rPr>
              <w:sz w:val="20"/>
              <w:szCs w:val="20"/>
            </w:rPr>
            <w:t>Smernica č. 1/2022 o hospitačnej činnosti na Fakulte prírodných vied UMB</w:t>
          </w:r>
        </w:p>
      </w:tc>
    </w:tr>
  </w:tbl>
  <w:p w14:paraId="7F90C703" w14:textId="77777777" w:rsidR="005C5D12" w:rsidRDefault="005C5D1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B2200"/>
    <w:multiLevelType w:val="hybridMultilevel"/>
    <w:tmpl w:val="FDE2806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676B"/>
    <w:multiLevelType w:val="hybridMultilevel"/>
    <w:tmpl w:val="A7C6F2A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64E97"/>
    <w:multiLevelType w:val="hybridMultilevel"/>
    <w:tmpl w:val="413AB95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A4AB1"/>
    <w:multiLevelType w:val="hybridMultilevel"/>
    <w:tmpl w:val="5A9C9700"/>
    <w:lvl w:ilvl="0" w:tplc="041B0019">
      <w:start w:val="1"/>
      <w:numFmt w:val="lowerLetter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A2DF4"/>
    <w:multiLevelType w:val="hybridMultilevel"/>
    <w:tmpl w:val="A4A24CBC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B117F"/>
    <w:multiLevelType w:val="hybridMultilevel"/>
    <w:tmpl w:val="CF5EE4BC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640FC"/>
    <w:multiLevelType w:val="hybridMultilevel"/>
    <w:tmpl w:val="88665078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9434E"/>
    <w:multiLevelType w:val="hybridMultilevel"/>
    <w:tmpl w:val="3268249C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F1A74"/>
    <w:multiLevelType w:val="hybridMultilevel"/>
    <w:tmpl w:val="1B1A0DA8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D7D0BE7"/>
    <w:multiLevelType w:val="hybridMultilevel"/>
    <w:tmpl w:val="3268249C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5698E"/>
    <w:multiLevelType w:val="hybridMultilevel"/>
    <w:tmpl w:val="72EEAB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06015"/>
    <w:multiLevelType w:val="hybridMultilevel"/>
    <w:tmpl w:val="A206382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D70AC"/>
    <w:multiLevelType w:val="hybridMultilevel"/>
    <w:tmpl w:val="7090C82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812CC2"/>
    <w:multiLevelType w:val="hybridMultilevel"/>
    <w:tmpl w:val="A206382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7C7605"/>
    <w:multiLevelType w:val="hybridMultilevel"/>
    <w:tmpl w:val="DECCE8EC"/>
    <w:lvl w:ilvl="0" w:tplc="041B0017">
      <w:start w:val="1"/>
      <w:numFmt w:val="lowerLetter"/>
      <w:lvlText w:val="%1)"/>
      <w:lvlJc w:val="left"/>
      <w:pPr>
        <w:ind w:left="2160" w:hanging="360"/>
      </w:pPr>
    </w:lvl>
    <w:lvl w:ilvl="1" w:tplc="041B0019" w:tentative="1">
      <w:start w:val="1"/>
      <w:numFmt w:val="lowerLetter"/>
      <w:lvlText w:val="%2."/>
      <w:lvlJc w:val="left"/>
      <w:pPr>
        <w:ind w:left="2880" w:hanging="360"/>
      </w:pPr>
    </w:lvl>
    <w:lvl w:ilvl="2" w:tplc="041B001B" w:tentative="1">
      <w:start w:val="1"/>
      <w:numFmt w:val="lowerRoman"/>
      <w:lvlText w:val="%3."/>
      <w:lvlJc w:val="right"/>
      <w:pPr>
        <w:ind w:left="3600" w:hanging="180"/>
      </w:pPr>
    </w:lvl>
    <w:lvl w:ilvl="3" w:tplc="041B000F" w:tentative="1">
      <w:start w:val="1"/>
      <w:numFmt w:val="decimal"/>
      <w:lvlText w:val="%4."/>
      <w:lvlJc w:val="left"/>
      <w:pPr>
        <w:ind w:left="4320" w:hanging="360"/>
      </w:pPr>
    </w:lvl>
    <w:lvl w:ilvl="4" w:tplc="041B0019" w:tentative="1">
      <w:start w:val="1"/>
      <w:numFmt w:val="lowerLetter"/>
      <w:lvlText w:val="%5."/>
      <w:lvlJc w:val="left"/>
      <w:pPr>
        <w:ind w:left="5040" w:hanging="360"/>
      </w:pPr>
    </w:lvl>
    <w:lvl w:ilvl="5" w:tplc="041B001B" w:tentative="1">
      <w:start w:val="1"/>
      <w:numFmt w:val="lowerRoman"/>
      <w:lvlText w:val="%6."/>
      <w:lvlJc w:val="right"/>
      <w:pPr>
        <w:ind w:left="5760" w:hanging="180"/>
      </w:pPr>
    </w:lvl>
    <w:lvl w:ilvl="6" w:tplc="041B000F" w:tentative="1">
      <w:start w:val="1"/>
      <w:numFmt w:val="decimal"/>
      <w:lvlText w:val="%7."/>
      <w:lvlJc w:val="left"/>
      <w:pPr>
        <w:ind w:left="6480" w:hanging="360"/>
      </w:pPr>
    </w:lvl>
    <w:lvl w:ilvl="7" w:tplc="041B0019" w:tentative="1">
      <w:start w:val="1"/>
      <w:numFmt w:val="lowerLetter"/>
      <w:lvlText w:val="%8."/>
      <w:lvlJc w:val="left"/>
      <w:pPr>
        <w:ind w:left="7200" w:hanging="360"/>
      </w:pPr>
    </w:lvl>
    <w:lvl w:ilvl="8" w:tplc="041B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8E63BEE"/>
    <w:multiLevelType w:val="hybridMultilevel"/>
    <w:tmpl w:val="A206382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5F216F"/>
    <w:multiLevelType w:val="hybridMultilevel"/>
    <w:tmpl w:val="1A8CD2BC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16DCC"/>
    <w:multiLevelType w:val="hybridMultilevel"/>
    <w:tmpl w:val="A7C6F2A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B910E4"/>
    <w:multiLevelType w:val="multilevel"/>
    <w:tmpl w:val="F058F56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84A21AF"/>
    <w:multiLevelType w:val="hybridMultilevel"/>
    <w:tmpl w:val="5A9C9700"/>
    <w:lvl w:ilvl="0" w:tplc="041B0019">
      <w:start w:val="1"/>
      <w:numFmt w:val="lowerLetter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97629AC"/>
    <w:multiLevelType w:val="hybridMultilevel"/>
    <w:tmpl w:val="BBE8260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0222B6"/>
    <w:multiLevelType w:val="hybridMultilevel"/>
    <w:tmpl w:val="7090C82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6033A1"/>
    <w:multiLevelType w:val="hybridMultilevel"/>
    <w:tmpl w:val="A936222C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6827D1"/>
    <w:multiLevelType w:val="hybridMultilevel"/>
    <w:tmpl w:val="14B0EB7A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517BFF"/>
    <w:multiLevelType w:val="hybridMultilevel"/>
    <w:tmpl w:val="2396A9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F62D9"/>
    <w:multiLevelType w:val="hybridMultilevel"/>
    <w:tmpl w:val="EB34EB5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6602D1"/>
    <w:multiLevelType w:val="hybridMultilevel"/>
    <w:tmpl w:val="7090C82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3B5CAA"/>
    <w:multiLevelType w:val="hybridMultilevel"/>
    <w:tmpl w:val="7090C82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B21F0"/>
    <w:multiLevelType w:val="hybridMultilevel"/>
    <w:tmpl w:val="2E12D538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256781"/>
    <w:multiLevelType w:val="hybridMultilevel"/>
    <w:tmpl w:val="F9D4F9D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7839AA"/>
    <w:multiLevelType w:val="hybridMultilevel"/>
    <w:tmpl w:val="A206382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F73B1D"/>
    <w:multiLevelType w:val="hybridMultilevel"/>
    <w:tmpl w:val="4DF2A748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57214B"/>
    <w:multiLevelType w:val="hybridMultilevel"/>
    <w:tmpl w:val="FDE2806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5262F8"/>
    <w:multiLevelType w:val="hybridMultilevel"/>
    <w:tmpl w:val="2E12D538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04B70"/>
    <w:multiLevelType w:val="hybridMultilevel"/>
    <w:tmpl w:val="77F2ED44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2C2670B"/>
    <w:multiLevelType w:val="hybridMultilevel"/>
    <w:tmpl w:val="F200A2A2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4D5BD4"/>
    <w:multiLevelType w:val="hybridMultilevel"/>
    <w:tmpl w:val="2368BE6A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573996"/>
    <w:multiLevelType w:val="hybridMultilevel"/>
    <w:tmpl w:val="F9D4F9D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DF080F"/>
    <w:multiLevelType w:val="hybridMultilevel"/>
    <w:tmpl w:val="1A30F89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24CB1"/>
    <w:multiLevelType w:val="hybridMultilevel"/>
    <w:tmpl w:val="2396A9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3B2C67"/>
    <w:multiLevelType w:val="hybridMultilevel"/>
    <w:tmpl w:val="4B880F78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9F4532"/>
    <w:multiLevelType w:val="hybridMultilevel"/>
    <w:tmpl w:val="1B1A0DA8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E631D9E"/>
    <w:multiLevelType w:val="hybridMultilevel"/>
    <w:tmpl w:val="2368BE6A"/>
    <w:lvl w:ilvl="0" w:tplc="041B0011">
      <w:start w:val="1"/>
      <w:numFmt w:val="decimal"/>
      <w:lvlText w:val="%1)"/>
      <w:lvlJc w:val="left"/>
      <w:pPr>
        <w:ind w:left="1998" w:hanging="360"/>
      </w:pPr>
    </w:lvl>
    <w:lvl w:ilvl="1" w:tplc="041B0019">
      <w:start w:val="1"/>
      <w:numFmt w:val="lowerLetter"/>
      <w:lvlText w:val="%2."/>
      <w:lvlJc w:val="left"/>
      <w:pPr>
        <w:ind w:left="2718" w:hanging="360"/>
      </w:pPr>
    </w:lvl>
    <w:lvl w:ilvl="2" w:tplc="041B001B" w:tentative="1">
      <w:start w:val="1"/>
      <w:numFmt w:val="lowerRoman"/>
      <w:lvlText w:val="%3."/>
      <w:lvlJc w:val="right"/>
      <w:pPr>
        <w:ind w:left="3438" w:hanging="180"/>
      </w:pPr>
    </w:lvl>
    <w:lvl w:ilvl="3" w:tplc="041B000F" w:tentative="1">
      <w:start w:val="1"/>
      <w:numFmt w:val="decimal"/>
      <w:lvlText w:val="%4."/>
      <w:lvlJc w:val="left"/>
      <w:pPr>
        <w:ind w:left="4158" w:hanging="360"/>
      </w:pPr>
    </w:lvl>
    <w:lvl w:ilvl="4" w:tplc="041B0019" w:tentative="1">
      <w:start w:val="1"/>
      <w:numFmt w:val="lowerLetter"/>
      <w:lvlText w:val="%5."/>
      <w:lvlJc w:val="left"/>
      <w:pPr>
        <w:ind w:left="4878" w:hanging="360"/>
      </w:pPr>
    </w:lvl>
    <w:lvl w:ilvl="5" w:tplc="041B001B" w:tentative="1">
      <w:start w:val="1"/>
      <w:numFmt w:val="lowerRoman"/>
      <w:lvlText w:val="%6."/>
      <w:lvlJc w:val="right"/>
      <w:pPr>
        <w:ind w:left="5598" w:hanging="180"/>
      </w:pPr>
    </w:lvl>
    <w:lvl w:ilvl="6" w:tplc="041B000F" w:tentative="1">
      <w:start w:val="1"/>
      <w:numFmt w:val="decimal"/>
      <w:lvlText w:val="%7."/>
      <w:lvlJc w:val="left"/>
      <w:pPr>
        <w:ind w:left="6318" w:hanging="360"/>
      </w:pPr>
    </w:lvl>
    <w:lvl w:ilvl="7" w:tplc="041B0019" w:tentative="1">
      <w:start w:val="1"/>
      <w:numFmt w:val="lowerLetter"/>
      <w:lvlText w:val="%8."/>
      <w:lvlJc w:val="left"/>
      <w:pPr>
        <w:ind w:left="7038" w:hanging="360"/>
      </w:pPr>
    </w:lvl>
    <w:lvl w:ilvl="8" w:tplc="041B001B" w:tentative="1">
      <w:start w:val="1"/>
      <w:numFmt w:val="lowerRoman"/>
      <w:lvlText w:val="%9."/>
      <w:lvlJc w:val="right"/>
      <w:pPr>
        <w:ind w:left="7758" w:hanging="180"/>
      </w:pPr>
    </w:lvl>
  </w:abstractNum>
  <w:abstractNum w:abstractNumId="43" w15:restartNumberingAfterBreak="0">
    <w:nsid w:val="72434299"/>
    <w:multiLevelType w:val="hybridMultilevel"/>
    <w:tmpl w:val="4B2AE444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485007"/>
    <w:multiLevelType w:val="hybridMultilevel"/>
    <w:tmpl w:val="F200A2A2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23A19"/>
    <w:multiLevelType w:val="hybridMultilevel"/>
    <w:tmpl w:val="A2063826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3F5B69"/>
    <w:multiLevelType w:val="hybridMultilevel"/>
    <w:tmpl w:val="2368BE6A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8935749">
    <w:abstractNumId w:val="18"/>
  </w:num>
  <w:num w:numId="2" w16cid:durableId="1399937509">
    <w:abstractNumId w:val="13"/>
  </w:num>
  <w:num w:numId="3" w16cid:durableId="1769425403">
    <w:abstractNumId w:val="9"/>
  </w:num>
  <w:num w:numId="4" w16cid:durableId="1520117868">
    <w:abstractNumId w:val="12"/>
  </w:num>
  <w:num w:numId="5" w16cid:durableId="1695686259">
    <w:abstractNumId w:val="46"/>
  </w:num>
  <w:num w:numId="6" w16cid:durableId="312763156">
    <w:abstractNumId w:val="24"/>
  </w:num>
  <w:num w:numId="7" w16cid:durableId="2145274699">
    <w:abstractNumId w:val="37"/>
  </w:num>
  <w:num w:numId="8" w16cid:durableId="1991015357">
    <w:abstractNumId w:val="16"/>
  </w:num>
  <w:num w:numId="9" w16cid:durableId="1733113831">
    <w:abstractNumId w:val="8"/>
  </w:num>
  <w:num w:numId="10" w16cid:durableId="104160754">
    <w:abstractNumId w:val="38"/>
  </w:num>
  <w:num w:numId="11" w16cid:durableId="1304045692">
    <w:abstractNumId w:val="21"/>
  </w:num>
  <w:num w:numId="12" w16cid:durableId="1485000550">
    <w:abstractNumId w:val="42"/>
  </w:num>
  <w:num w:numId="13" w16cid:durableId="1775518015">
    <w:abstractNumId w:val="33"/>
  </w:num>
  <w:num w:numId="14" w16cid:durableId="29916213">
    <w:abstractNumId w:val="4"/>
  </w:num>
  <w:num w:numId="15" w16cid:durableId="517700362">
    <w:abstractNumId w:val="14"/>
  </w:num>
  <w:num w:numId="16" w16cid:durableId="1784224797">
    <w:abstractNumId w:val="7"/>
  </w:num>
  <w:num w:numId="17" w16cid:durableId="1553157634">
    <w:abstractNumId w:val="29"/>
  </w:num>
  <w:num w:numId="18" w16cid:durableId="2006979461">
    <w:abstractNumId w:val="36"/>
  </w:num>
  <w:num w:numId="19" w16cid:durableId="1721241840">
    <w:abstractNumId w:val="1"/>
  </w:num>
  <w:num w:numId="20" w16cid:durableId="1459451079">
    <w:abstractNumId w:val="6"/>
  </w:num>
  <w:num w:numId="21" w16cid:durableId="2055888118">
    <w:abstractNumId w:val="31"/>
  </w:num>
  <w:num w:numId="22" w16cid:durableId="209193113">
    <w:abstractNumId w:val="25"/>
  </w:num>
  <w:num w:numId="23" w16cid:durableId="1655719569">
    <w:abstractNumId w:val="26"/>
  </w:num>
  <w:num w:numId="24" w16cid:durableId="510724525">
    <w:abstractNumId w:val="28"/>
  </w:num>
  <w:num w:numId="25" w16cid:durableId="1596283586">
    <w:abstractNumId w:val="35"/>
  </w:num>
  <w:num w:numId="26" w16cid:durableId="895971918">
    <w:abstractNumId w:val="0"/>
  </w:num>
  <w:num w:numId="27" w16cid:durableId="1591693674">
    <w:abstractNumId w:val="43"/>
  </w:num>
  <w:num w:numId="28" w16cid:durableId="11686555">
    <w:abstractNumId w:val="20"/>
  </w:num>
  <w:num w:numId="29" w16cid:durableId="1338650988">
    <w:abstractNumId w:val="40"/>
  </w:num>
  <w:num w:numId="30" w16cid:durableId="292172809">
    <w:abstractNumId w:val="32"/>
  </w:num>
  <w:num w:numId="31" w16cid:durableId="1320764012">
    <w:abstractNumId w:val="3"/>
  </w:num>
  <w:num w:numId="32" w16cid:durableId="495270971">
    <w:abstractNumId w:val="19"/>
  </w:num>
  <w:num w:numId="33" w16cid:durableId="901602993">
    <w:abstractNumId w:val="44"/>
  </w:num>
  <w:num w:numId="34" w16cid:durableId="681469699">
    <w:abstractNumId w:val="39"/>
  </w:num>
  <w:num w:numId="35" w16cid:durableId="427889972">
    <w:abstractNumId w:val="17"/>
  </w:num>
  <w:num w:numId="36" w16cid:durableId="1141650965">
    <w:abstractNumId w:val="27"/>
  </w:num>
  <w:num w:numId="37" w16cid:durableId="105734239">
    <w:abstractNumId w:val="5"/>
  </w:num>
  <w:num w:numId="38" w16cid:durableId="956375014">
    <w:abstractNumId w:val="41"/>
  </w:num>
  <w:num w:numId="39" w16cid:durableId="1017385730">
    <w:abstractNumId w:val="23"/>
  </w:num>
  <w:num w:numId="40" w16cid:durableId="1101952062">
    <w:abstractNumId w:val="11"/>
  </w:num>
  <w:num w:numId="41" w16cid:durableId="692847088">
    <w:abstractNumId w:val="45"/>
  </w:num>
  <w:num w:numId="42" w16cid:durableId="1490713877">
    <w:abstractNumId w:val="30"/>
  </w:num>
  <w:num w:numId="43" w16cid:durableId="614480379">
    <w:abstractNumId w:val="15"/>
  </w:num>
  <w:num w:numId="44" w16cid:durableId="1487822064">
    <w:abstractNumId w:val="22"/>
  </w:num>
  <w:num w:numId="45" w16cid:durableId="1142119549">
    <w:abstractNumId w:val="2"/>
  </w:num>
  <w:num w:numId="46" w16cid:durableId="2015456052">
    <w:abstractNumId w:val="34"/>
  </w:num>
  <w:num w:numId="47" w16cid:durableId="807666431">
    <w:abstractNumId w:val="1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WnrZ3LhDgFLaOA59roWaKWF79UibmFRLfqcXB1/WLqbKbBqpLwZBXBkCaCKtHTvo8brE5eLDM4eZzKlEv5Zy3w==" w:salt="EnUcC078kSQ+bK/lkk9CoA=="/>
  <w:defaultTabStop w:val="709"/>
  <w:hyphenationZone w:val="425"/>
  <w:doNotShadeFormData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tTQzMDMyMzUzMbVQ0lEKTi0uzszPAykwMqoFABHxLjUtAAAA"/>
  </w:docVars>
  <w:rsids>
    <w:rsidRoot w:val="00871C15"/>
    <w:rsid w:val="000002D2"/>
    <w:rsid w:val="00000D47"/>
    <w:rsid w:val="00002A01"/>
    <w:rsid w:val="00003EA1"/>
    <w:rsid w:val="00003FB3"/>
    <w:rsid w:val="000062A5"/>
    <w:rsid w:val="00006B21"/>
    <w:rsid w:val="000079C4"/>
    <w:rsid w:val="00011A7E"/>
    <w:rsid w:val="000120C5"/>
    <w:rsid w:val="000134BA"/>
    <w:rsid w:val="000134E1"/>
    <w:rsid w:val="000141A6"/>
    <w:rsid w:val="00014420"/>
    <w:rsid w:val="000169A8"/>
    <w:rsid w:val="00016AD0"/>
    <w:rsid w:val="000177C3"/>
    <w:rsid w:val="00020F15"/>
    <w:rsid w:val="00021165"/>
    <w:rsid w:val="00021AC0"/>
    <w:rsid w:val="0002289D"/>
    <w:rsid w:val="00022BD8"/>
    <w:rsid w:val="00022F4F"/>
    <w:rsid w:val="000245FC"/>
    <w:rsid w:val="000269D4"/>
    <w:rsid w:val="00026E34"/>
    <w:rsid w:val="0002754B"/>
    <w:rsid w:val="00027598"/>
    <w:rsid w:val="0002772B"/>
    <w:rsid w:val="00032EC1"/>
    <w:rsid w:val="00033B42"/>
    <w:rsid w:val="000346A3"/>
    <w:rsid w:val="000348B2"/>
    <w:rsid w:val="00034C50"/>
    <w:rsid w:val="00035400"/>
    <w:rsid w:val="00035FF9"/>
    <w:rsid w:val="00036251"/>
    <w:rsid w:val="000363C9"/>
    <w:rsid w:val="000369EE"/>
    <w:rsid w:val="00040942"/>
    <w:rsid w:val="000412F8"/>
    <w:rsid w:val="00041497"/>
    <w:rsid w:val="0004340E"/>
    <w:rsid w:val="00046649"/>
    <w:rsid w:val="00046E45"/>
    <w:rsid w:val="00050ACF"/>
    <w:rsid w:val="00050EE4"/>
    <w:rsid w:val="00051DFB"/>
    <w:rsid w:val="00053BC8"/>
    <w:rsid w:val="00053E19"/>
    <w:rsid w:val="00053EC4"/>
    <w:rsid w:val="0005441B"/>
    <w:rsid w:val="00055326"/>
    <w:rsid w:val="00056093"/>
    <w:rsid w:val="00060429"/>
    <w:rsid w:val="0006085D"/>
    <w:rsid w:val="000611B0"/>
    <w:rsid w:val="00061DF8"/>
    <w:rsid w:val="000621B6"/>
    <w:rsid w:val="000627BD"/>
    <w:rsid w:val="00062AF9"/>
    <w:rsid w:val="00063E30"/>
    <w:rsid w:val="00064408"/>
    <w:rsid w:val="0006485C"/>
    <w:rsid w:val="00065FD3"/>
    <w:rsid w:val="000667C7"/>
    <w:rsid w:val="00066937"/>
    <w:rsid w:val="00067C24"/>
    <w:rsid w:val="000703EE"/>
    <w:rsid w:val="000707BB"/>
    <w:rsid w:val="00070BD6"/>
    <w:rsid w:val="00070C93"/>
    <w:rsid w:val="00072941"/>
    <w:rsid w:val="000734A2"/>
    <w:rsid w:val="00073CBB"/>
    <w:rsid w:val="000750BC"/>
    <w:rsid w:val="00076803"/>
    <w:rsid w:val="00077245"/>
    <w:rsid w:val="00077A7E"/>
    <w:rsid w:val="000801C8"/>
    <w:rsid w:val="0008048A"/>
    <w:rsid w:val="00080697"/>
    <w:rsid w:val="0008168E"/>
    <w:rsid w:val="00082D52"/>
    <w:rsid w:val="00082EF4"/>
    <w:rsid w:val="00085487"/>
    <w:rsid w:val="00085A2D"/>
    <w:rsid w:val="00086C77"/>
    <w:rsid w:val="00087E15"/>
    <w:rsid w:val="0009010D"/>
    <w:rsid w:val="0009105D"/>
    <w:rsid w:val="000914AC"/>
    <w:rsid w:val="00091A61"/>
    <w:rsid w:val="00092000"/>
    <w:rsid w:val="0009216F"/>
    <w:rsid w:val="00093612"/>
    <w:rsid w:val="00096B1C"/>
    <w:rsid w:val="000A07DB"/>
    <w:rsid w:val="000A09DD"/>
    <w:rsid w:val="000A2C3A"/>
    <w:rsid w:val="000A38A6"/>
    <w:rsid w:val="000A3FA4"/>
    <w:rsid w:val="000A40FF"/>
    <w:rsid w:val="000A517E"/>
    <w:rsid w:val="000A5295"/>
    <w:rsid w:val="000B0639"/>
    <w:rsid w:val="000B0710"/>
    <w:rsid w:val="000B0F20"/>
    <w:rsid w:val="000B19A9"/>
    <w:rsid w:val="000B1E76"/>
    <w:rsid w:val="000B2738"/>
    <w:rsid w:val="000B35D7"/>
    <w:rsid w:val="000B4888"/>
    <w:rsid w:val="000B562F"/>
    <w:rsid w:val="000B58C8"/>
    <w:rsid w:val="000B6385"/>
    <w:rsid w:val="000B7218"/>
    <w:rsid w:val="000C2226"/>
    <w:rsid w:val="000C22F3"/>
    <w:rsid w:val="000C240E"/>
    <w:rsid w:val="000C27DF"/>
    <w:rsid w:val="000C3490"/>
    <w:rsid w:val="000C6884"/>
    <w:rsid w:val="000C6B9A"/>
    <w:rsid w:val="000D0B58"/>
    <w:rsid w:val="000D3835"/>
    <w:rsid w:val="000D4C3A"/>
    <w:rsid w:val="000D4EFE"/>
    <w:rsid w:val="000D6915"/>
    <w:rsid w:val="000D7F5F"/>
    <w:rsid w:val="000E04EA"/>
    <w:rsid w:val="000E1C2E"/>
    <w:rsid w:val="000E2A0C"/>
    <w:rsid w:val="000E4256"/>
    <w:rsid w:val="000E4468"/>
    <w:rsid w:val="000E4AE3"/>
    <w:rsid w:val="000E602D"/>
    <w:rsid w:val="000E7346"/>
    <w:rsid w:val="000E78AB"/>
    <w:rsid w:val="000F021B"/>
    <w:rsid w:val="000F0E80"/>
    <w:rsid w:val="000F1438"/>
    <w:rsid w:val="000F3745"/>
    <w:rsid w:val="000F3A88"/>
    <w:rsid w:val="000F44ED"/>
    <w:rsid w:val="000F6028"/>
    <w:rsid w:val="000F7941"/>
    <w:rsid w:val="000F7BDC"/>
    <w:rsid w:val="0010011C"/>
    <w:rsid w:val="0010014D"/>
    <w:rsid w:val="00100D2D"/>
    <w:rsid w:val="001017F4"/>
    <w:rsid w:val="00101EE4"/>
    <w:rsid w:val="00102ADC"/>
    <w:rsid w:val="00103BA0"/>
    <w:rsid w:val="00103E63"/>
    <w:rsid w:val="0010441B"/>
    <w:rsid w:val="00104EE8"/>
    <w:rsid w:val="001067F5"/>
    <w:rsid w:val="00106A5D"/>
    <w:rsid w:val="00106B49"/>
    <w:rsid w:val="00106FD1"/>
    <w:rsid w:val="00107179"/>
    <w:rsid w:val="00107B2D"/>
    <w:rsid w:val="00110DBA"/>
    <w:rsid w:val="00110F8D"/>
    <w:rsid w:val="001126F6"/>
    <w:rsid w:val="0011277B"/>
    <w:rsid w:val="00112F8D"/>
    <w:rsid w:val="00113750"/>
    <w:rsid w:val="001148C1"/>
    <w:rsid w:val="00114C04"/>
    <w:rsid w:val="00115744"/>
    <w:rsid w:val="00115D70"/>
    <w:rsid w:val="001173FB"/>
    <w:rsid w:val="00120153"/>
    <w:rsid w:val="00120951"/>
    <w:rsid w:val="00120DF9"/>
    <w:rsid w:val="001225D9"/>
    <w:rsid w:val="00122691"/>
    <w:rsid w:val="00123620"/>
    <w:rsid w:val="00123C1A"/>
    <w:rsid w:val="00124FB3"/>
    <w:rsid w:val="00125F78"/>
    <w:rsid w:val="00126C83"/>
    <w:rsid w:val="00127120"/>
    <w:rsid w:val="00127D8E"/>
    <w:rsid w:val="00127E4F"/>
    <w:rsid w:val="00127F0D"/>
    <w:rsid w:val="001316F0"/>
    <w:rsid w:val="00131769"/>
    <w:rsid w:val="00136BCF"/>
    <w:rsid w:val="00136E14"/>
    <w:rsid w:val="00137629"/>
    <w:rsid w:val="0014018C"/>
    <w:rsid w:val="00140B23"/>
    <w:rsid w:val="0014122F"/>
    <w:rsid w:val="00141578"/>
    <w:rsid w:val="001426EE"/>
    <w:rsid w:val="001442B7"/>
    <w:rsid w:val="00144F94"/>
    <w:rsid w:val="00150C68"/>
    <w:rsid w:val="0015319E"/>
    <w:rsid w:val="00154799"/>
    <w:rsid w:val="00154DA1"/>
    <w:rsid w:val="00155ACD"/>
    <w:rsid w:val="001568E9"/>
    <w:rsid w:val="00156FB9"/>
    <w:rsid w:val="00160E15"/>
    <w:rsid w:val="00161783"/>
    <w:rsid w:val="00162C1F"/>
    <w:rsid w:val="00163A47"/>
    <w:rsid w:val="00164C2F"/>
    <w:rsid w:val="00170440"/>
    <w:rsid w:val="00174D56"/>
    <w:rsid w:val="00174E33"/>
    <w:rsid w:val="001752E7"/>
    <w:rsid w:val="00175C54"/>
    <w:rsid w:val="00176993"/>
    <w:rsid w:val="00177303"/>
    <w:rsid w:val="001775EC"/>
    <w:rsid w:val="001816C1"/>
    <w:rsid w:val="00182F66"/>
    <w:rsid w:val="001835E9"/>
    <w:rsid w:val="0018388F"/>
    <w:rsid w:val="00185210"/>
    <w:rsid w:val="00185B2A"/>
    <w:rsid w:val="00185CEE"/>
    <w:rsid w:val="00186C40"/>
    <w:rsid w:val="0018753B"/>
    <w:rsid w:val="00187E8A"/>
    <w:rsid w:val="00187FC1"/>
    <w:rsid w:val="0019094A"/>
    <w:rsid w:val="001916BE"/>
    <w:rsid w:val="00191D97"/>
    <w:rsid w:val="001947D2"/>
    <w:rsid w:val="0019669A"/>
    <w:rsid w:val="00197D37"/>
    <w:rsid w:val="00197EAC"/>
    <w:rsid w:val="001A0C7B"/>
    <w:rsid w:val="001A3A32"/>
    <w:rsid w:val="001A5CA4"/>
    <w:rsid w:val="001A7619"/>
    <w:rsid w:val="001B16E4"/>
    <w:rsid w:val="001B312D"/>
    <w:rsid w:val="001C06CB"/>
    <w:rsid w:val="001C1C18"/>
    <w:rsid w:val="001C1C6D"/>
    <w:rsid w:val="001C2C04"/>
    <w:rsid w:val="001C5988"/>
    <w:rsid w:val="001C6A5C"/>
    <w:rsid w:val="001C6B32"/>
    <w:rsid w:val="001C6CC9"/>
    <w:rsid w:val="001C7BFC"/>
    <w:rsid w:val="001D1D9E"/>
    <w:rsid w:val="001D1FFD"/>
    <w:rsid w:val="001D365F"/>
    <w:rsid w:val="001D5C8A"/>
    <w:rsid w:val="001D5FFE"/>
    <w:rsid w:val="001D683E"/>
    <w:rsid w:val="001D7251"/>
    <w:rsid w:val="001E04C4"/>
    <w:rsid w:val="001E4782"/>
    <w:rsid w:val="001E4CC2"/>
    <w:rsid w:val="001E50AB"/>
    <w:rsid w:val="001E5399"/>
    <w:rsid w:val="001F017D"/>
    <w:rsid w:val="001F1DE5"/>
    <w:rsid w:val="001F1F55"/>
    <w:rsid w:val="001F2183"/>
    <w:rsid w:val="001F26AE"/>
    <w:rsid w:val="001F3F42"/>
    <w:rsid w:val="001F59D4"/>
    <w:rsid w:val="001F5AE6"/>
    <w:rsid w:val="001F6E23"/>
    <w:rsid w:val="001F7526"/>
    <w:rsid w:val="00200B1F"/>
    <w:rsid w:val="00200BF3"/>
    <w:rsid w:val="00200F5A"/>
    <w:rsid w:val="002022C4"/>
    <w:rsid w:val="00202FEE"/>
    <w:rsid w:val="0020329E"/>
    <w:rsid w:val="00203628"/>
    <w:rsid w:val="00203B11"/>
    <w:rsid w:val="00203C89"/>
    <w:rsid w:val="00204FFB"/>
    <w:rsid w:val="00206843"/>
    <w:rsid w:val="0020699D"/>
    <w:rsid w:val="00207E28"/>
    <w:rsid w:val="00211074"/>
    <w:rsid w:val="002118C4"/>
    <w:rsid w:val="00211C38"/>
    <w:rsid w:val="00211D6A"/>
    <w:rsid w:val="00212AE3"/>
    <w:rsid w:val="002150DF"/>
    <w:rsid w:val="00215F42"/>
    <w:rsid w:val="002167C8"/>
    <w:rsid w:val="00217313"/>
    <w:rsid w:val="002179B7"/>
    <w:rsid w:val="00220308"/>
    <w:rsid w:val="00220820"/>
    <w:rsid w:val="00221841"/>
    <w:rsid w:val="00221CA2"/>
    <w:rsid w:val="002224E1"/>
    <w:rsid w:val="00222673"/>
    <w:rsid w:val="0022292A"/>
    <w:rsid w:val="00222C51"/>
    <w:rsid w:val="0022425B"/>
    <w:rsid w:val="00224A31"/>
    <w:rsid w:val="0022556A"/>
    <w:rsid w:val="00225C74"/>
    <w:rsid w:val="0022660E"/>
    <w:rsid w:val="00227AC0"/>
    <w:rsid w:val="00227C6A"/>
    <w:rsid w:val="00227FE9"/>
    <w:rsid w:val="0023014C"/>
    <w:rsid w:val="00231CF7"/>
    <w:rsid w:val="00235749"/>
    <w:rsid w:val="00235ADF"/>
    <w:rsid w:val="002364C4"/>
    <w:rsid w:val="00237C19"/>
    <w:rsid w:val="002402F9"/>
    <w:rsid w:val="00240E2B"/>
    <w:rsid w:val="00241332"/>
    <w:rsid w:val="0024156E"/>
    <w:rsid w:val="00242824"/>
    <w:rsid w:val="00242A40"/>
    <w:rsid w:val="00243711"/>
    <w:rsid w:val="00243E08"/>
    <w:rsid w:val="00244B44"/>
    <w:rsid w:val="00245F32"/>
    <w:rsid w:val="002463F2"/>
    <w:rsid w:val="002469FE"/>
    <w:rsid w:val="00246B6D"/>
    <w:rsid w:val="0025090D"/>
    <w:rsid w:val="00252FA5"/>
    <w:rsid w:val="00253019"/>
    <w:rsid w:val="00253030"/>
    <w:rsid w:val="0025384A"/>
    <w:rsid w:val="002553A3"/>
    <w:rsid w:val="0025561F"/>
    <w:rsid w:val="00256898"/>
    <w:rsid w:val="00256A5B"/>
    <w:rsid w:val="00256B80"/>
    <w:rsid w:val="002575F5"/>
    <w:rsid w:val="0025790C"/>
    <w:rsid w:val="00263174"/>
    <w:rsid w:val="0026333E"/>
    <w:rsid w:val="0026425B"/>
    <w:rsid w:val="002650A1"/>
    <w:rsid w:val="002657AB"/>
    <w:rsid w:val="00265BFD"/>
    <w:rsid w:val="00266818"/>
    <w:rsid w:val="00266B11"/>
    <w:rsid w:val="00266B66"/>
    <w:rsid w:val="0027060F"/>
    <w:rsid w:val="002706EF"/>
    <w:rsid w:val="00271059"/>
    <w:rsid w:val="00271A1C"/>
    <w:rsid w:val="00271B94"/>
    <w:rsid w:val="00272508"/>
    <w:rsid w:val="00272CBA"/>
    <w:rsid w:val="00272D76"/>
    <w:rsid w:val="00272DFA"/>
    <w:rsid w:val="0027363D"/>
    <w:rsid w:val="00275770"/>
    <w:rsid w:val="00275C2C"/>
    <w:rsid w:val="00275D70"/>
    <w:rsid w:val="002761A0"/>
    <w:rsid w:val="002765B9"/>
    <w:rsid w:val="002766D0"/>
    <w:rsid w:val="002768F0"/>
    <w:rsid w:val="00276D81"/>
    <w:rsid w:val="00277790"/>
    <w:rsid w:val="00280DB8"/>
    <w:rsid w:val="00281D4C"/>
    <w:rsid w:val="002823CC"/>
    <w:rsid w:val="00282CC8"/>
    <w:rsid w:val="002865E9"/>
    <w:rsid w:val="0028735F"/>
    <w:rsid w:val="0029025C"/>
    <w:rsid w:val="0029099E"/>
    <w:rsid w:val="002924D1"/>
    <w:rsid w:val="00292988"/>
    <w:rsid w:val="00292B6C"/>
    <w:rsid w:val="00294F48"/>
    <w:rsid w:val="0029525F"/>
    <w:rsid w:val="00295898"/>
    <w:rsid w:val="00295A2F"/>
    <w:rsid w:val="00295D87"/>
    <w:rsid w:val="002965DA"/>
    <w:rsid w:val="002A1198"/>
    <w:rsid w:val="002A134C"/>
    <w:rsid w:val="002A142E"/>
    <w:rsid w:val="002A1781"/>
    <w:rsid w:val="002A276E"/>
    <w:rsid w:val="002A2A16"/>
    <w:rsid w:val="002A7BAF"/>
    <w:rsid w:val="002B04B5"/>
    <w:rsid w:val="002B0697"/>
    <w:rsid w:val="002B07DA"/>
    <w:rsid w:val="002B086F"/>
    <w:rsid w:val="002B0DE2"/>
    <w:rsid w:val="002B1170"/>
    <w:rsid w:val="002B18FA"/>
    <w:rsid w:val="002B190E"/>
    <w:rsid w:val="002B1B5E"/>
    <w:rsid w:val="002B26E7"/>
    <w:rsid w:val="002B376C"/>
    <w:rsid w:val="002B3941"/>
    <w:rsid w:val="002B42E4"/>
    <w:rsid w:val="002B46BE"/>
    <w:rsid w:val="002B501B"/>
    <w:rsid w:val="002C05A6"/>
    <w:rsid w:val="002C0696"/>
    <w:rsid w:val="002C0EB9"/>
    <w:rsid w:val="002C0EC6"/>
    <w:rsid w:val="002C16FF"/>
    <w:rsid w:val="002C1A43"/>
    <w:rsid w:val="002C2155"/>
    <w:rsid w:val="002C2AB0"/>
    <w:rsid w:val="002C44AD"/>
    <w:rsid w:val="002C4798"/>
    <w:rsid w:val="002C4BAC"/>
    <w:rsid w:val="002C4DDD"/>
    <w:rsid w:val="002C55B5"/>
    <w:rsid w:val="002C6941"/>
    <w:rsid w:val="002C777C"/>
    <w:rsid w:val="002C7C64"/>
    <w:rsid w:val="002C7E32"/>
    <w:rsid w:val="002D02C3"/>
    <w:rsid w:val="002D06AF"/>
    <w:rsid w:val="002D06CB"/>
    <w:rsid w:val="002D088A"/>
    <w:rsid w:val="002D0C6C"/>
    <w:rsid w:val="002D4222"/>
    <w:rsid w:val="002D4513"/>
    <w:rsid w:val="002D4E92"/>
    <w:rsid w:val="002D5DA9"/>
    <w:rsid w:val="002E0EEF"/>
    <w:rsid w:val="002E2671"/>
    <w:rsid w:val="002E2CF9"/>
    <w:rsid w:val="002E3604"/>
    <w:rsid w:val="002E3B9F"/>
    <w:rsid w:val="002E3BAA"/>
    <w:rsid w:val="002E5785"/>
    <w:rsid w:val="002E5FDF"/>
    <w:rsid w:val="002E65FF"/>
    <w:rsid w:val="002F0BA9"/>
    <w:rsid w:val="002F124C"/>
    <w:rsid w:val="002F12FF"/>
    <w:rsid w:val="002F1551"/>
    <w:rsid w:val="002F1BD5"/>
    <w:rsid w:val="002F38EE"/>
    <w:rsid w:val="002F3BD4"/>
    <w:rsid w:val="002F463A"/>
    <w:rsid w:val="002F527A"/>
    <w:rsid w:val="002F5A94"/>
    <w:rsid w:val="002F754E"/>
    <w:rsid w:val="003002B4"/>
    <w:rsid w:val="00301B68"/>
    <w:rsid w:val="00301C5C"/>
    <w:rsid w:val="00302847"/>
    <w:rsid w:val="00302F53"/>
    <w:rsid w:val="00304185"/>
    <w:rsid w:val="003060AB"/>
    <w:rsid w:val="00306F8A"/>
    <w:rsid w:val="003072EB"/>
    <w:rsid w:val="00307596"/>
    <w:rsid w:val="0030766B"/>
    <w:rsid w:val="003079B4"/>
    <w:rsid w:val="0031038E"/>
    <w:rsid w:val="00311043"/>
    <w:rsid w:val="003115D6"/>
    <w:rsid w:val="00311CA5"/>
    <w:rsid w:val="00312D1F"/>
    <w:rsid w:val="00314B0A"/>
    <w:rsid w:val="00315317"/>
    <w:rsid w:val="00315F5C"/>
    <w:rsid w:val="0031601F"/>
    <w:rsid w:val="003163E8"/>
    <w:rsid w:val="00317282"/>
    <w:rsid w:val="00317BC7"/>
    <w:rsid w:val="00317C63"/>
    <w:rsid w:val="00321340"/>
    <w:rsid w:val="00325C10"/>
    <w:rsid w:val="00325C99"/>
    <w:rsid w:val="00325CDE"/>
    <w:rsid w:val="00326976"/>
    <w:rsid w:val="00326A22"/>
    <w:rsid w:val="00327028"/>
    <w:rsid w:val="00330CFF"/>
    <w:rsid w:val="00331CEB"/>
    <w:rsid w:val="003348FF"/>
    <w:rsid w:val="00337B8E"/>
    <w:rsid w:val="00340D85"/>
    <w:rsid w:val="00341A49"/>
    <w:rsid w:val="00341BE9"/>
    <w:rsid w:val="00341DE6"/>
    <w:rsid w:val="00342F82"/>
    <w:rsid w:val="00343643"/>
    <w:rsid w:val="00344236"/>
    <w:rsid w:val="00346248"/>
    <w:rsid w:val="003466AA"/>
    <w:rsid w:val="00347720"/>
    <w:rsid w:val="003511C4"/>
    <w:rsid w:val="00355DA1"/>
    <w:rsid w:val="003561EA"/>
    <w:rsid w:val="003568C7"/>
    <w:rsid w:val="00362D94"/>
    <w:rsid w:val="00365385"/>
    <w:rsid w:val="00365AD6"/>
    <w:rsid w:val="00365E8A"/>
    <w:rsid w:val="0036630B"/>
    <w:rsid w:val="003671B7"/>
    <w:rsid w:val="00367E20"/>
    <w:rsid w:val="0037087C"/>
    <w:rsid w:val="00370B43"/>
    <w:rsid w:val="003714DB"/>
    <w:rsid w:val="00371AD7"/>
    <w:rsid w:val="00371D92"/>
    <w:rsid w:val="00373AA7"/>
    <w:rsid w:val="00373CA9"/>
    <w:rsid w:val="0037430B"/>
    <w:rsid w:val="00375D0F"/>
    <w:rsid w:val="00376264"/>
    <w:rsid w:val="00377980"/>
    <w:rsid w:val="00380FFD"/>
    <w:rsid w:val="00383665"/>
    <w:rsid w:val="00383CDE"/>
    <w:rsid w:val="003845D1"/>
    <w:rsid w:val="00384CAF"/>
    <w:rsid w:val="00386088"/>
    <w:rsid w:val="00386408"/>
    <w:rsid w:val="00386426"/>
    <w:rsid w:val="0038698B"/>
    <w:rsid w:val="0039027B"/>
    <w:rsid w:val="00390C5E"/>
    <w:rsid w:val="00392416"/>
    <w:rsid w:val="00392B65"/>
    <w:rsid w:val="00395B32"/>
    <w:rsid w:val="00395C10"/>
    <w:rsid w:val="00396B10"/>
    <w:rsid w:val="003A16A8"/>
    <w:rsid w:val="003A2CD3"/>
    <w:rsid w:val="003A41A1"/>
    <w:rsid w:val="003A4595"/>
    <w:rsid w:val="003A4E1D"/>
    <w:rsid w:val="003A50B0"/>
    <w:rsid w:val="003A6F99"/>
    <w:rsid w:val="003A7C26"/>
    <w:rsid w:val="003B000F"/>
    <w:rsid w:val="003B0AD1"/>
    <w:rsid w:val="003B3205"/>
    <w:rsid w:val="003B3F5A"/>
    <w:rsid w:val="003B435A"/>
    <w:rsid w:val="003B47C6"/>
    <w:rsid w:val="003B4B37"/>
    <w:rsid w:val="003B5D32"/>
    <w:rsid w:val="003B70DA"/>
    <w:rsid w:val="003C0A88"/>
    <w:rsid w:val="003C0E42"/>
    <w:rsid w:val="003C2AB1"/>
    <w:rsid w:val="003C3667"/>
    <w:rsid w:val="003C51F2"/>
    <w:rsid w:val="003C53E1"/>
    <w:rsid w:val="003C5999"/>
    <w:rsid w:val="003C6236"/>
    <w:rsid w:val="003C6A32"/>
    <w:rsid w:val="003D0C2B"/>
    <w:rsid w:val="003D131A"/>
    <w:rsid w:val="003D32FA"/>
    <w:rsid w:val="003D38EF"/>
    <w:rsid w:val="003D530E"/>
    <w:rsid w:val="003D58CA"/>
    <w:rsid w:val="003D60A6"/>
    <w:rsid w:val="003E4616"/>
    <w:rsid w:val="003E5460"/>
    <w:rsid w:val="003E75B9"/>
    <w:rsid w:val="003F0915"/>
    <w:rsid w:val="003F1217"/>
    <w:rsid w:val="003F26FB"/>
    <w:rsid w:val="003F305F"/>
    <w:rsid w:val="003F3FC1"/>
    <w:rsid w:val="003F566E"/>
    <w:rsid w:val="003F78AC"/>
    <w:rsid w:val="003F7BAF"/>
    <w:rsid w:val="004007B2"/>
    <w:rsid w:val="00400D45"/>
    <w:rsid w:val="00401D88"/>
    <w:rsid w:val="00401E95"/>
    <w:rsid w:val="004029C1"/>
    <w:rsid w:val="00402A8D"/>
    <w:rsid w:val="00404A98"/>
    <w:rsid w:val="00404E30"/>
    <w:rsid w:val="004061C1"/>
    <w:rsid w:val="004064DD"/>
    <w:rsid w:val="0040675F"/>
    <w:rsid w:val="00406903"/>
    <w:rsid w:val="00406F46"/>
    <w:rsid w:val="0040712C"/>
    <w:rsid w:val="00407849"/>
    <w:rsid w:val="00407EA9"/>
    <w:rsid w:val="004100A1"/>
    <w:rsid w:val="00410A55"/>
    <w:rsid w:val="004110F4"/>
    <w:rsid w:val="0041149F"/>
    <w:rsid w:val="00411EED"/>
    <w:rsid w:val="004122F2"/>
    <w:rsid w:val="00413464"/>
    <w:rsid w:val="00414133"/>
    <w:rsid w:val="00416906"/>
    <w:rsid w:val="004170F1"/>
    <w:rsid w:val="00420FBD"/>
    <w:rsid w:val="00421F3B"/>
    <w:rsid w:val="00423223"/>
    <w:rsid w:val="0042530B"/>
    <w:rsid w:val="00425D71"/>
    <w:rsid w:val="00426135"/>
    <w:rsid w:val="00426927"/>
    <w:rsid w:val="00427E84"/>
    <w:rsid w:val="00430FCC"/>
    <w:rsid w:val="004313E2"/>
    <w:rsid w:val="00431800"/>
    <w:rsid w:val="00431951"/>
    <w:rsid w:val="0043491A"/>
    <w:rsid w:val="004355E9"/>
    <w:rsid w:val="00435DFD"/>
    <w:rsid w:val="004379FF"/>
    <w:rsid w:val="00442344"/>
    <w:rsid w:val="00443D35"/>
    <w:rsid w:val="004515B0"/>
    <w:rsid w:val="00451676"/>
    <w:rsid w:val="00451B24"/>
    <w:rsid w:val="00452345"/>
    <w:rsid w:val="00452D25"/>
    <w:rsid w:val="00453906"/>
    <w:rsid w:val="00454EEA"/>
    <w:rsid w:val="004562F3"/>
    <w:rsid w:val="00457934"/>
    <w:rsid w:val="00457C7A"/>
    <w:rsid w:val="00461628"/>
    <w:rsid w:val="0046294D"/>
    <w:rsid w:val="00463FA4"/>
    <w:rsid w:val="00466116"/>
    <w:rsid w:val="00466194"/>
    <w:rsid w:val="0046679F"/>
    <w:rsid w:val="004678C4"/>
    <w:rsid w:val="0047020D"/>
    <w:rsid w:val="00472B0A"/>
    <w:rsid w:val="00473230"/>
    <w:rsid w:val="00473A3E"/>
    <w:rsid w:val="00474BBD"/>
    <w:rsid w:val="004764B3"/>
    <w:rsid w:val="0047678D"/>
    <w:rsid w:val="00476E40"/>
    <w:rsid w:val="004802F3"/>
    <w:rsid w:val="004811A7"/>
    <w:rsid w:val="0048164F"/>
    <w:rsid w:val="004836BE"/>
    <w:rsid w:val="00487001"/>
    <w:rsid w:val="00487ECA"/>
    <w:rsid w:val="00487FF3"/>
    <w:rsid w:val="0049065C"/>
    <w:rsid w:val="004909BE"/>
    <w:rsid w:val="00494611"/>
    <w:rsid w:val="00497855"/>
    <w:rsid w:val="00497D10"/>
    <w:rsid w:val="004A08A2"/>
    <w:rsid w:val="004A090F"/>
    <w:rsid w:val="004A41E6"/>
    <w:rsid w:val="004A7260"/>
    <w:rsid w:val="004A7C2B"/>
    <w:rsid w:val="004A7EA6"/>
    <w:rsid w:val="004B116F"/>
    <w:rsid w:val="004B16DA"/>
    <w:rsid w:val="004B1D13"/>
    <w:rsid w:val="004B2C99"/>
    <w:rsid w:val="004B2FED"/>
    <w:rsid w:val="004B30C3"/>
    <w:rsid w:val="004B31B4"/>
    <w:rsid w:val="004B31D5"/>
    <w:rsid w:val="004B3954"/>
    <w:rsid w:val="004B39CE"/>
    <w:rsid w:val="004B3C8A"/>
    <w:rsid w:val="004B7923"/>
    <w:rsid w:val="004C012B"/>
    <w:rsid w:val="004C04CF"/>
    <w:rsid w:val="004C0857"/>
    <w:rsid w:val="004C20C5"/>
    <w:rsid w:val="004C2F32"/>
    <w:rsid w:val="004C3007"/>
    <w:rsid w:val="004C3523"/>
    <w:rsid w:val="004C3C0C"/>
    <w:rsid w:val="004C64C4"/>
    <w:rsid w:val="004C7059"/>
    <w:rsid w:val="004C759F"/>
    <w:rsid w:val="004D0511"/>
    <w:rsid w:val="004D05AC"/>
    <w:rsid w:val="004D4388"/>
    <w:rsid w:val="004D53A9"/>
    <w:rsid w:val="004D54E0"/>
    <w:rsid w:val="004D6F4A"/>
    <w:rsid w:val="004D7649"/>
    <w:rsid w:val="004E01EB"/>
    <w:rsid w:val="004E0344"/>
    <w:rsid w:val="004E19FA"/>
    <w:rsid w:val="004E29C4"/>
    <w:rsid w:val="004E2B5C"/>
    <w:rsid w:val="004E2B76"/>
    <w:rsid w:val="004E2D50"/>
    <w:rsid w:val="004E4F57"/>
    <w:rsid w:val="004E760D"/>
    <w:rsid w:val="004E7DDB"/>
    <w:rsid w:val="004F1DAD"/>
    <w:rsid w:val="004F2E34"/>
    <w:rsid w:val="004F2FA0"/>
    <w:rsid w:val="004F3478"/>
    <w:rsid w:val="004F4E02"/>
    <w:rsid w:val="004F5938"/>
    <w:rsid w:val="004F5B0B"/>
    <w:rsid w:val="004F62A7"/>
    <w:rsid w:val="004F6937"/>
    <w:rsid w:val="0050053E"/>
    <w:rsid w:val="00500BF8"/>
    <w:rsid w:val="00501132"/>
    <w:rsid w:val="00501A03"/>
    <w:rsid w:val="00503CAB"/>
    <w:rsid w:val="00504472"/>
    <w:rsid w:val="0050447F"/>
    <w:rsid w:val="00504923"/>
    <w:rsid w:val="00504B48"/>
    <w:rsid w:val="00505A7D"/>
    <w:rsid w:val="005062E4"/>
    <w:rsid w:val="00506CDC"/>
    <w:rsid w:val="00511196"/>
    <w:rsid w:val="005122D4"/>
    <w:rsid w:val="0051236B"/>
    <w:rsid w:val="00512737"/>
    <w:rsid w:val="00513149"/>
    <w:rsid w:val="005144BE"/>
    <w:rsid w:val="00514766"/>
    <w:rsid w:val="00515B43"/>
    <w:rsid w:val="005163E8"/>
    <w:rsid w:val="00516B24"/>
    <w:rsid w:val="00516D26"/>
    <w:rsid w:val="00517432"/>
    <w:rsid w:val="00517AB5"/>
    <w:rsid w:val="00522B36"/>
    <w:rsid w:val="00522D03"/>
    <w:rsid w:val="00524D07"/>
    <w:rsid w:val="005251CE"/>
    <w:rsid w:val="005255E6"/>
    <w:rsid w:val="00526E75"/>
    <w:rsid w:val="00533819"/>
    <w:rsid w:val="00533F0D"/>
    <w:rsid w:val="00534BC5"/>
    <w:rsid w:val="00534F01"/>
    <w:rsid w:val="0053676F"/>
    <w:rsid w:val="00536A94"/>
    <w:rsid w:val="005428DE"/>
    <w:rsid w:val="005431E8"/>
    <w:rsid w:val="00544ED0"/>
    <w:rsid w:val="00545744"/>
    <w:rsid w:val="00545F75"/>
    <w:rsid w:val="005506DB"/>
    <w:rsid w:val="00550976"/>
    <w:rsid w:val="005519C8"/>
    <w:rsid w:val="00552331"/>
    <w:rsid w:val="00552C86"/>
    <w:rsid w:val="00552E61"/>
    <w:rsid w:val="005530AC"/>
    <w:rsid w:val="00553660"/>
    <w:rsid w:val="00556E70"/>
    <w:rsid w:val="00557F40"/>
    <w:rsid w:val="00560C40"/>
    <w:rsid w:val="005621E1"/>
    <w:rsid w:val="00564DA7"/>
    <w:rsid w:val="005650B6"/>
    <w:rsid w:val="00572004"/>
    <w:rsid w:val="005733FC"/>
    <w:rsid w:val="00574F04"/>
    <w:rsid w:val="0057536B"/>
    <w:rsid w:val="005759F4"/>
    <w:rsid w:val="0057665B"/>
    <w:rsid w:val="00576D44"/>
    <w:rsid w:val="00577C86"/>
    <w:rsid w:val="00581D1A"/>
    <w:rsid w:val="0058217D"/>
    <w:rsid w:val="00582412"/>
    <w:rsid w:val="00582626"/>
    <w:rsid w:val="00582DB8"/>
    <w:rsid w:val="005843DA"/>
    <w:rsid w:val="00584878"/>
    <w:rsid w:val="005867B0"/>
    <w:rsid w:val="00586B25"/>
    <w:rsid w:val="005912CA"/>
    <w:rsid w:val="00593485"/>
    <w:rsid w:val="00593B36"/>
    <w:rsid w:val="00594F34"/>
    <w:rsid w:val="00595D6C"/>
    <w:rsid w:val="00595F05"/>
    <w:rsid w:val="00596688"/>
    <w:rsid w:val="00597314"/>
    <w:rsid w:val="00597A79"/>
    <w:rsid w:val="005A17E0"/>
    <w:rsid w:val="005A29A1"/>
    <w:rsid w:val="005A40DD"/>
    <w:rsid w:val="005A4616"/>
    <w:rsid w:val="005A561F"/>
    <w:rsid w:val="005A590F"/>
    <w:rsid w:val="005A7B29"/>
    <w:rsid w:val="005B013F"/>
    <w:rsid w:val="005B01C0"/>
    <w:rsid w:val="005B1BE4"/>
    <w:rsid w:val="005B2173"/>
    <w:rsid w:val="005B3771"/>
    <w:rsid w:val="005B410A"/>
    <w:rsid w:val="005B4A26"/>
    <w:rsid w:val="005C0337"/>
    <w:rsid w:val="005C3F94"/>
    <w:rsid w:val="005C4E14"/>
    <w:rsid w:val="005C5D12"/>
    <w:rsid w:val="005C5FE9"/>
    <w:rsid w:val="005C67E4"/>
    <w:rsid w:val="005C7974"/>
    <w:rsid w:val="005D0048"/>
    <w:rsid w:val="005D1FBC"/>
    <w:rsid w:val="005D221C"/>
    <w:rsid w:val="005D2971"/>
    <w:rsid w:val="005D3000"/>
    <w:rsid w:val="005D349F"/>
    <w:rsid w:val="005D3974"/>
    <w:rsid w:val="005D4B9E"/>
    <w:rsid w:val="005D58FA"/>
    <w:rsid w:val="005D62C8"/>
    <w:rsid w:val="005E137D"/>
    <w:rsid w:val="005E15BE"/>
    <w:rsid w:val="005E189C"/>
    <w:rsid w:val="005E1E0E"/>
    <w:rsid w:val="005E2292"/>
    <w:rsid w:val="005E3967"/>
    <w:rsid w:val="005E3F44"/>
    <w:rsid w:val="005E3F69"/>
    <w:rsid w:val="005E5F2E"/>
    <w:rsid w:val="005E7ADE"/>
    <w:rsid w:val="005E7C8E"/>
    <w:rsid w:val="005F2821"/>
    <w:rsid w:val="005F3752"/>
    <w:rsid w:val="005F3F43"/>
    <w:rsid w:val="005F6215"/>
    <w:rsid w:val="005F640C"/>
    <w:rsid w:val="005F7A36"/>
    <w:rsid w:val="006009AA"/>
    <w:rsid w:val="00600CF3"/>
    <w:rsid w:val="006018E5"/>
    <w:rsid w:val="006020C1"/>
    <w:rsid w:val="00602112"/>
    <w:rsid w:val="00602C5A"/>
    <w:rsid w:val="00605727"/>
    <w:rsid w:val="00606515"/>
    <w:rsid w:val="00606664"/>
    <w:rsid w:val="00606C44"/>
    <w:rsid w:val="00607768"/>
    <w:rsid w:val="006079C1"/>
    <w:rsid w:val="006101F3"/>
    <w:rsid w:val="00610975"/>
    <w:rsid w:val="0061126B"/>
    <w:rsid w:val="00611A8A"/>
    <w:rsid w:val="006127A8"/>
    <w:rsid w:val="0061293A"/>
    <w:rsid w:val="00612AF6"/>
    <w:rsid w:val="00613073"/>
    <w:rsid w:val="00613AF2"/>
    <w:rsid w:val="00615639"/>
    <w:rsid w:val="00615718"/>
    <w:rsid w:val="00616F53"/>
    <w:rsid w:val="00617156"/>
    <w:rsid w:val="00617F98"/>
    <w:rsid w:val="00620784"/>
    <w:rsid w:val="0062172F"/>
    <w:rsid w:val="00624151"/>
    <w:rsid w:val="006255CA"/>
    <w:rsid w:val="00625A82"/>
    <w:rsid w:val="0062731E"/>
    <w:rsid w:val="0063060A"/>
    <w:rsid w:val="00630F2F"/>
    <w:rsid w:val="00631B17"/>
    <w:rsid w:val="00631C1B"/>
    <w:rsid w:val="006344D6"/>
    <w:rsid w:val="00637886"/>
    <w:rsid w:val="00637EA2"/>
    <w:rsid w:val="00641E68"/>
    <w:rsid w:val="006454E9"/>
    <w:rsid w:val="0064635E"/>
    <w:rsid w:val="0064659F"/>
    <w:rsid w:val="006466AC"/>
    <w:rsid w:val="00646DEA"/>
    <w:rsid w:val="00647A24"/>
    <w:rsid w:val="0065011F"/>
    <w:rsid w:val="00651701"/>
    <w:rsid w:val="006529B3"/>
    <w:rsid w:val="00652C36"/>
    <w:rsid w:val="00652D71"/>
    <w:rsid w:val="00652EBD"/>
    <w:rsid w:val="00654523"/>
    <w:rsid w:val="00654690"/>
    <w:rsid w:val="006555A9"/>
    <w:rsid w:val="006555DB"/>
    <w:rsid w:val="00655A2A"/>
    <w:rsid w:val="00655DC2"/>
    <w:rsid w:val="00655E97"/>
    <w:rsid w:val="0066042E"/>
    <w:rsid w:val="00663834"/>
    <w:rsid w:val="00663AC7"/>
    <w:rsid w:val="00666D0D"/>
    <w:rsid w:val="00667855"/>
    <w:rsid w:val="00667AEC"/>
    <w:rsid w:val="00670525"/>
    <w:rsid w:val="00670A27"/>
    <w:rsid w:val="006715E0"/>
    <w:rsid w:val="0067239B"/>
    <w:rsid w:val="00673D25"/>
    <w:rsid w:val="006744F5"/>
    <w:rsid w:val="00674791"/>
    <w:rsid w:val="00674D09"/>
    <w:rsid w:val="006751BA"/>
    <w:rsid w:val="006758D7"/>
    <w:rsid w:val="00676690"/>
    <w:rsid w:val="00676AE5"/>
    <w:rsid w:val="00680099"/>
    <w:rsid w:val="0068038D"/>
    <w:rsid w:val="00681365"/>
    <w:rsid w:val="006814B7"/>
    <w:rsid w:val="00684459"/>
    <w:rsid w:val="00684478"/>
    <w:rsid w:val="00684CF8"/>
    <w:rsid w:val="00687B4D"/>
    <w:rsid w:val="00691259"/>
    <w:rsid w:val="006913F1"/>
    <w:rsid w:val="0069373C"/>
    <w:rsid w:val="006959E1"/>
    <w:rsid w:val="00696662"/>
    <w:rsid w:val="006A018B"/>
    <w:rsid w:val="006A1DB2"/>
    <w:rsid w:val="006A2178"/>
    <w:rsid w:val="006A4933"/>
    <w:rsid w:val="006A6AA1"/>
    <w:rsid w:val="006A7C15"/>
    <w:rsid w:val="006A7E97"/>
    <w:rsid w:val="006B0A1B"/>
    <w:rsid w:val="006B1023"/>
    <w:rsid w:val="006B1081"/>
    <w:rsid w:val="006B10AC"/>
    <w:rsid w:val="006B371D"/>
    <w:rsid w:val="006B5A00"/>
    <w:rsid w:val="006B6045"/>
    <w:rsid w:val="006C2724"/>
    <w:rsid w:val="006C2F24"/>
    <w:rsid w:val="006C3C16"/>
    <w:rsid w:val="006C3E57"/>
    <w:rsid w:val="006C3F3B"/>
    <w:rsid w:val="006C4BD4"/>
    <w:rsid w:val="006C53A3"/>
    <w:rsid w:val="006C6F33"/>
    <w:rsid w:val="006C77B1"/>
    <w:rsid w:val="006D168C"/>
    <w:rsid w:val="006D1845"/>
    <w:rsid w:val="006D1DA4"/>
    <w:rsid w:val="006D35FE"/>
    <w:rsid w:val="006D3696"/>
    <w:rsid w:val="006D38B7"/>
    <w:rsid w:val="006D3C9B"/>
    <w:rsid w:val="006D3F65"/>
    <w:rsid w:val="006D42AC"/>
    <w:rsid w:val="006D43C9"/>
    <w:rsid w:val="006D45D1"/>
    <w:rsid w:val="006D4822"/>
    <w:rsid w:val="006D538C"/>
    <w:rsid w:val="006D6BA6"/>
    <w:rsid w:val="006D7787"/>
    <w:rsid w:val="006D789A"/>
    <w:rsid w:val="006D7B35"/>
    <w:rsid w:val="006E003D"/>
    <w:rsid w:val="006E04F5"/>
    <w:rsid w:val="006E1017"/>
    <w:rsid w:val="006E14C1"/>
    <w:rsid w:val="006E24D4"/>
    <w:rsid w:val="006E29D4"/>
    <w:rsid w:val="006E3556"/>
    <w:rsid w:val="006E3D43"/>
    <w:rsid w:val="006E4389"/>
    <w:rsid w:val="006E4E92"/>
    <w:rsid w:val="006E55E9"/>
    <w:rsid w:val="006E5FBB"/>
    <w:rsid w:val="006E66E6"/>
    <w:rsid w:val="006E7BDC"/>
    <w:rsid w:val="006F1369"/>
    <w:rsid w:val="006F1902"/>
    <w:rsid w:val="006F1E0A"/>
    <w:rsid w:val="006F35A8"/>
    <w:rsid w:val="006F4EA5"/>
    <w:rsid w:val="006F517C"/>
    <w:rsid w:val="006F51D8"/>
    <w:rsid w:val="006F7C24"/>
    <w:rsid w:val="00701E97"/>
    <w:rsid w:val="00704F0C"/>
    <w:rsid w:val="00705477"/>
    <w:rsid w:val="00706E34"/>
    <w:rsid w:val="007073DE"/>
    <w:rsid w:val="00707821"/>
    <w:rsid w:val="00707D06"/>
    <w:rsid w:val="00710AF2"/>
    <w:rsid w:val="00710F83"/>
    <w:rsid w:val="00711FA9"/>
    <w:rsid w:val="007121E5"/>
    <w:rsid w:val="007128DF"/>
    <w:rsid w:val="0071506A"/>
    <w:rsid w:val="007159BE"/>
    <w:rsid w:val="00715E87"/>
    <w:rsid w:val="0071607C"/>
    <w:rsid w:val="007167FD"/>
    <w:rsid w:val="00717226"/>
    <w:rsid w:val="00717A91"/>
    <w:rsid w:val="007200DC"/>
    <w:rsid w:val="00721A0A"/>
    <w:rsid w:val="00723168"/>
    <w:rsid w:val="00723705"/>
    <w:rsid w:val="00724304"/>
    <w:rsid w:val="007253E9"/>
    <w:rsid w:val="0072676A"/>
    <w:rsid w:val="00726F4F"/>
    <w:rsid w:val="0073024A"/>
    <w:rsid w:val="00730920"/>
    <w:rsid w:val="00732B29"/>
    <w:rsid w:val="007331E8"/>
    <w:rsid w:val="007337ED"/>
    <w:rsid w:val="0073537B"/>
    <w:rsid w:val="00735E08"/>
    <w:rsid w:val="007366EE"/>
    <w:rsid w:val="007368B3"/>
    <w:rsid w:val="00736A22"/>
    <w:rsid w:val="00737909"/>
    <w:rsid w:val="0074047B"/>
    <w:rsid w:val="00741098"/>
    <w:rsid w:val="00741202"/>
    <w:rsid w:val="00741280"/>
    <w:rsid w:val="00741EE6"/>
    <w:rsid w:val="00742234"/>
    <w:rsid w:val="00742A2C"/>
    <w:rsid w:val="007430AC"/>
    <w:rsid w:val="00745287"/>
    <w:rsid w:val="00745DAB"/>
    <w:rsid w:val="00750293"/>
    <w:rsid w:val="007506A4"/>
    <w:rsid w:val="00751CB5"/>
    <w:rsid w:val="0075336B"/>
    <w:rsid w:val="007538A8"/>
    <w:rsid w:val="00754669"/>
    <w:rsid w:val="00755CD5"/>
    <w:rsid w:val="00757A8E"/>
    <w:rsid w:val="0076172B"/>
    <w:rsid w:val="00762536"/>
    <w:rsid w:val="00763870"/>
    <w:rsid w:val="00764E53"/>
    <w:rsid w:val="00764EEB"/>
    <w:rsid w:val="007658AA"/>
    <w:rsid w:val="00765FBA"/>
    <w:rsid w:val="00766324"/>
    <w:rsid w:val="0076715F"/>
    <w:rsid w:val="007708D6"/>
    <w:rsid w:val="00770A82"/>
    <w:rsid w:val="00770DC6"/>
    <w:rsid w:val="0077318F"/>
    <w:rsid w:val="00773D47"/>
    <w:rsid w:val="00774734"/>
    <w:rsid w:val="00774F3A"/>
    <w:rsid w:val="00775B66"/>
    <w:rsid w:val="007770EB"/>
    <w:rsid w:val="00777818"/>
    <w:rsid w:val="00777F57"/>
    <w:rsid w:val="00780883"/>
    <w:rsid w:val="00781756"/>
    <w:rsid w:val="00781DB7"/>
    <w:rsid w:val="00782328"/>
    <w:rsid w:val="00783FFD"/>
    <w:rsid w:val="00786737"/>
    <w:rsid w:val="0078675D"/>
    <w:rsid w:val="00787293"/>
    <w:rsid w:val="0079160F"/>
    <w:rsid w:val="00792043"/>
    <w:rsid w:val="007922BD"/>
    <w:rsid w:val="007924BB"/>
    <w:rsid w:val="0079281E"/>
    <w:rsid w:val="00793216"/>
    <w:rsid w:val="0079738E"/>
    <w:rsid w:val="007A0162"/>
    <w:rsid w:val="007A076B"/>
    <w:rsid w:val="007A18A3"/>
    <w:rsid w:val="007A1E98"/>
    <w:rsid w:val="007A3FF6"/>
    <w:rsid w:val="007A47C8"/>
    <w:rsid w:val="007A5045"/>
    <w:rsid w:val="007A5BF4"/>
    <w:rsid w:val="007A6E37"/>
    <w:rsid w:val="007A7A1B"/>
    <w:rsid w:val="007B03E5"/>
    <w:rsid w:val="007B06ED"/>
    <w:rsid w:val="007B12AE"/>
    <w:rsid w:val="007B17F5"/>
    <w:rsid w:val="007B26B3"/>
    <w:rsid w:val="007B4198"/>
    <w:rsid w:val="007B4646"/>
    <w:rsid w:val="007B49B4"/>
    <w:rsid w:val="007B4CC4"/>
    <w:rsid w:val="007B5EB3"/>
    <w:rsid w:val="007B615C"/>
    <w:rsid w:val="007B7086"/>
    <w:rsid w:val="007B7862"/>
    <w:rsid w:val="007C1A20"/>
    <w:rsid w:val="007C29BD"/>
    <w:rsid w:val="007C322D"/>
    <w:rsid w:val="007C35C4"/>
    <w:rsid w:val="007C5D91"/>
    <w:rsid w:val="007C7F3C"/>
    <w:rsid w:val="007D0608"/>
    <w:rsid w:val="007D06CC"/>
    <w:rsid w:val="007D0975"/>
    <w:rsid w:val="007D0F70"/>
    <w:rsid w:val="007D195B"/>
    <w:rsid w:val="007D2461"/>
    <w:rsid w:val="007D45D5"/>
    <w:rsid w:val="007D56C3"/>
    <w:rsid w:val="007D5CA6"/>
    <w:rsid w:val="007D66F4"/>
    <w:rsid w:val="007D7A0A"/>
    <w:rsid w:val="007D7FBF"/>
    <w:rsid w:val="007E0316"/>
    <w:rsid w:val="007E1B0C"/>
    <w:rsid w:val="007E1D07"/>
    <w:rsid w:val="007E3BB3"/>
    <w:rsid w:val="007E42B4"/>
    <w:rsid w:val="007E4532"/>
    <w:rsid w:val="007E68F8"/>
    <w:rsid w:val="007E6F0C"/>
    <w:rsid w:val="007F0C12"/>
    <w:rsid w:val="007F1A36"/>
    <w:rsid w:val="007F1E07"/>
    <w:rsid w:val="007F230B"/>
    <w:rsid w:val="007F28AB"/>
    <w:rsid w:val="007F489A"/>
    <w:rsid w:val="007F6A4B"/>
    <w:rsid w:val="007F6E43"/>
    <w:rsid w:val="007F759C"/>
    <w:rsid w:val="007F7BEA"/>
    <w:rsid w:val="00801F21"/>
    <w:rsid w:val="008023DC"/>
    <w:rsid w:val="00803DB2"/>
    <w:rsid w:val="0080457C"/>
    <w:rsid w:val="00804788"/>
    <w:rsid w:val="008047FF"/>
    <w:rsid w:val="00805B45"/>
    <w:rsid w:val="00806944"/>
    <w:rsid w:val="00807CDE"/>
    <w:rsid w:val="00811273"/>
    <w:rsid w:val="00811DE6"/>
    <w:rsid w:val="00815267"/>
    <w:rsid w:val="0081633B"/>
    <w:rsid w:val="008163B0"/>
    <w:rsid w:val="00816853"/>
    <w:rsid w:val="00816E03"/>
    <w:rsid w:val="00820219"/>
    <w:rsid w:val="00820BC3"/>
    <w:rsid w:val="00823B72"/>
    <w:rsid w:val="00823CA1"/>
    <w:rsid w:val="008252CC"/>
    <w:rsid w:val="008269A2"/>
    <w:rsid w:val="00826D2C"/>
    <w:rsid w:val="0082769C"/>
    <w:rsid w:val="008277BA"/>
    <w:rsid w:val="0082784E"/>
    <w:rsid w:val="00830AE7"/>
    <w:rsid w:val="00831722"/>
    <w:rsid w:val="00831DA3"/>
    <w:rsid w:val="00832476"/>
    <w:rsid w:val="00832485"/>
    <w:rsid w:val="00833946"/>
    <w:rsid w:val="008350C9"/>
    <w:rsid w:val="0083577F"/>
    <w:rsid w:val="00836045"/>
    <w:rsid w:val="00840371"/>
    <w:rsid w:val="0084092C"/>
    <w:rsid w:val="00842390"/>
    <w:rsid w:val="00842448"/>
    <w:rsid w:val="00844BE8"/>
    <w:rsid w:val="00845266"/>
    <w:rsid w:val="00845419"/>
    <w:rsid w:val="008475C5"/>
    <w:rsid w:val="00850726"/>
    <w:rsid w:val="00850800"/>
    <w:rsid w:val="00852069"/>
    <w:rsid w:val="00854676"/>
    <w:rsid w:val="0085498E"/>
    <w:rsid w:val="00856124"/>
    <w:rsid w:val="00856142"/>
    <w:rsid w:val="008561B3"/>
    <w:rsid w:val="00856BE3"/>
    <w:rsid w:val="00860CF5"/>
    <w:rsid w:val="00861A10"/>
    <w:rsid w:val="00861D61"/>
    <w:rsid w:val="00861E93"/>
    <w:rsid w:val="008628BF"/>
    <w:rsid w:val="00862EFE"/>
    <w:rsid w:val="00863514"/>
    <w:rsid w:val="00864705"/>
    <w:rsid w:val="00864FE3"/>
    <w:rsid w:val="00865516"/>
    <w:rsid w:val="00865E76"/>
    <w:rsid w:val="00865F4C"/>
    <w:rsid w:val="00866C0E"/>
    <w:rsid w:val="00867AE4"/>
    <w:rsid w:val="00871C15"/>
    <w:rsid w:val="00872224"/>
    <w:rsid w:val="008778FC"/>
    <w:rsid w:val="00877F9C"/>
    <w:rsid w:val="00880CDE"/>
    <w:rsid w:val="00881B1E"/>
    <w:rsid w:val="0088248C"/>
    <w:rsid w:val="00883075"/>
    <w:rsid w:val="00885741"/>
    <w:rsid w:val="008862BA"/>
    <w:rsid w:val="008871FD"/>
    <w:rsid w:val="00887758"/>
    <w:rsid w:val="00887904"/>
    <w:rsid w:val="00890B86"/>
    <w:rsid w:val="00892473"/>
    <w:rsid w:val="008924A3"/>
    <w:rsid w:val="008932FC"/>
    <w:rsid w:val="008940BA"/>
    <w:rsid w:val="00894D98"/>
    <w:rsid w:val="00895434"/>
    <w:rsid w:val="0089598B"/>
    <w:rsid w:val="00897902"/>
    <w:rsid w:val="008A1544"/>
    <w:rsid w:val="008A1693"/>
    <w:rsid w:val="008A1AE2"/>
    <w:rsid w:val="008A1F23"/>
    <w:rsid w:val="008A2A70"/>
    <w:rsid w:val="008A2B52"/>
    <w:rsid w:val="008A570E"/>
    <w:rsid w:val="008A5877"/>
    <w:rsid w:val="008A6167"/>
    <w:rsid w:val="008A7530"/>
    <w:rsid w:val="008B0F53"/>
    <w:rsid w:val="008B1D0E"/>
    <w:rsid w:val="008B3855"/>
    <w:rsid w:val="008B46AD"/>
    <w:rsid w:val="008B4A1D"/>
    <w:rsid w:val="008B4F27"/>
    <w:rsid w:val="008B4FF1"/>
    <w:rsid w:val="008B588F"/>
    <w:rsid w:val="008B6B01"/>
    <w:rsid w:val="008B6CAC"/>
    <w:rsid w:val="008B76B3"/>
    <w:rsid w:val="008C284F"/>
    <w:rsid w:val="008C70D3"/>
    <w:rsid w:val="008D1806"/>
    <w:rsid w:val="008D231F"/>
    <w:rsid w:val="008D2632"/>
    <w:rsid w:val="008D3853"/>
    <w:rsid w:val="008D4914"/>
    <w:rsid w:val="008D594A"/>
    <w:rsid w:val="008D640A"/>
    <w:rsid w:val="008D76C4"/>
    <w:rsid w:val="008E0531"/>
    <w:rsid w:val="008E1C1E"/>
    <w:rsid w:val="008E3289"/>
    <w:rsid w:val="008E3788"/>
    <w:rsid w:val="008E6421"/>
    <w:rsid w:val="008E660C"/>
    <w:rsid w:val="008E693D"/>
    <w:rsid w:val="008E72B3"/>
    <w:rsid w:val="008F0CA2"/>
    <w:rsid w:val="008F4EF6"/>
    <w:rsid w:val="008F6666"/>
    <w:rsid w:val="008F71FF"/>
    <w:rsid w:val="008F7541"/>
    <w:rsid w:val="009000A5"/>
    <w:rsid w:val="00901635"/>
    <w:rsid w:val="00905C52"/>
    <w:rsid w:val="00906435"/>
    <w:rsid w:val="00907251"/>
    <w:rsid w:val="009104A2"/>
    <w:rsid w:val="00911120"/>
    <w:rsid w:val="00912CC1"/>
    <w:rsid w:val="00913ABA"/>
    <w:rsid w:val="00915AC4"/>
    <w:rsid w:val="009174A4"/>
    <w:rsid w:val="00917BED"/>
    <w:rsid w:val="009207E9"/>
    <w:rsid w:val="00920E59"/>
    <w:rsid w:val="009232A7"/>
    <w:rsid w:val="00923456"/>
    <w:rsid w:val="0092367A"/>
    <w:rsid w:val="00926237"/>
    <w:rsid w:val="009277D9"/>
    <w:rsid w:val="0093007A"/>
    <w:rsid w:val="00930BA9"/>
    <w:rsid w:val="00932EC5"/>
    <w:rsid w:val="0093300E"/>
    <w:rsid w:val="00933485"/>
    <w:rsid w:val="00935032"/>
    <w:rsid w:val="00935C8B"/>
    <w:rsid w:val="009400E2"/>
    <w:rsid w:val="0094010E"/>
    <w:rsid w:val="00940211"/>
    <w:rsid w:val="00940ABA"/>
    <w:rsid w:val="00941F52"/>
    <w:rsid w:val="0094215C"/>
    <w:rsid w:val="0094305B"/>
    <w:rsid w:val="009437D0"/>
    <w:rsid w:val="00944662"/>
    <w:rsid w:val="00944B94"/>
    <w:rsid w:val="00944F64"/>
    <w:rsid w:val="00945211"/>
    <w:rsid w:val="00945599"/>
    <w:rsid w:val="00945ACC"/>
    <w:rsid w:val="00945D3D"/>
    <w:rsid w:val="00946A77"/>
    <w:rsid w:val="00954A44"/>
    <w:rsid w:val="009551FC"/>
    <w:rsid w:val="00956C2E"/>
    <w:rsid w:val="009570AB"/>
    <w:rsid w:val="00960ABB"/>
    <w:rsid w:val="009610F7"/>
    <w:rsid w:val="009648B3"/>
    <w:rsid w:val="00965382"/>
    <w:rsid w:val="009664E9"/>
    <w:rsid w:val="00967D15"/>
    <w:rsid w:val="0097000F"/>
    <w:rsid w:val="00970301"/>
    <w:rsid w:val="009727F3"/>
    <w:rsid w:val="00972B37"/>
    <w:rsid w:val="00972CD1"/>
    <w:rsid w:val="00973293"/>
    <w:rsid w:val="00975827"/>
    <w:rsid w:val="009802AC"/>
    <w:rsid w:val="00980FD4"/>
    <w:rsid w:val="009830DB"/>
    <w:rsid w:val="00984677"/>
    <w:rsid w:val="009854C2"/>
    <w:rsid w:val="00985C6C"/>
    <w:rsid w:val="009866B0"/>
    <w:rsid w:val="0098671E"/>
    <w:rsid w:val="009878E1"/>
    <w:rsid w:val="009901E4"/>
    <w:rsid w:val="009920C4"/>
    <w:rsid w:val="00994D51"/>
    <w:rsid w:val="00994F2D"/>
    <w:rsid w:val="00995935"/>
    <w:rsid w:val="00995A59"/>
    <w:rsid w:val="00995EC4"/>
    <w:rsid w:val="00997245"/>
    <w:rsid w:val="00997943"/>
    <w:rsid w:val="00997D71"/>
    <w:rsid w:val="009A24DD"/>
    <w:rsid w:val="009A2615"/>
    <w:rsid w:val="009A2ECF"/>
    <w:rsid w:val="009A4A47"/>
    <w:rsid w:val="009A62D6"/>
    <w:rsid w:val="009A661C"/>
    <w:rsid w:val="009A67B6"/>
    <w:rsid w:val="009A6C57"/>
    <w:rsid w:val="009A6D31"/>
    <w:rsid w:val="009B04CD"/>
    <w:rsid w:val="009B2EAD"/>
    <w:rsid w:val="009B3885"/>
    <w:rsid w:val="009B39EA"/>
    <w:rsid w:val="009B4648"/>
    <w:rsid w:val="009B47AC"/>
    <w:rsid w:val="009C0B60"/>
    <w:rsid w:val="009C52D7"/>
    <w:rsid w:val="009C688E"/>
    <w:rsid w:val="009D0914"/>
    <w:rsid w:val="009D187C"/>
    <w:rsid w:val="009D572E"/>
    <w:rsid w:val="009D68FD"/>
    <w:rsid w:val="009D72DA"/>
    <w:rsid w:val="009D7349"/>
    <w:rsid w:val="009D7CF0"/>
    <w:rsid w:val="009E1DCA"/>
    <w:rsid w:val="009E4752"/>
    <w:rsid w:val="009E665B"/>
    <w:rsid w:val="009E6985"/>
    <w:rsid w:val="009F09BB"/>
    <w:rsid w:val="009F286C"/>
    <w:rsid w:val="009F2FF1"/>
    <w:rsid w:val="009F37A6"/>
    <w:rsid w:val="009F476A"/>
    <w:rsid w:val="009F4B5C"/>
    <w:rsid w:val="009F637D"/>
    <w:rsid w:val="009F67C8"/>
    <w:rsid w:val="009F7D71"/>
    <w:rsid w:val="00A000E7"/>
    <w:rsid w:val="00A0043A"/>
    <w:rsid w:val="00A00517"/>
    <w:rsid w:val="00A01585"/>
    <w:rsid w:val="00A0185B"/>
    <w:rsid w:val="00A01B9D"/>
    <w:rsid w:val="00A03865"/>
    <w:rsid w:val="00A05F2B"/>
    <w:rsid w:val="00A06530"/>
    <w:rsid w:val="00A06735"/>
    <w:rsid w:val="00A067F0"/>
    <w:rsid w:val="00A06AEA"/>
    <w:rsid w:val="00A06CA2"/>
    <w:rsid w:val="00A06EC9"/>
    <w:rsid w:val="00A07BAC"/>
    <w:rsid w:val="00A07D35"/>
    <w:rsid w:val="00A1041B"/>
    <w:rsid w:val="00A10644"/>
    <w:rsid w:val="00A13552"/>
    <w:rsid w:val="00A137B7"/>
    <w:rsid w:val="00A15143"/>
    <w:rsid w:val="00A163CE"/>
    <w:rsid w:val="00A17049"/>
    <w:rsid w:val="00A1756E"/>
    <w:rsid w:val="00A17B53"/>
    <w:rsid w:val="00A223C0"/>
    <w:rsid w:val="00A233E3"/>
    <w:rsid w:val="00A243C4"/>
    <w:rsid w:val="00A24ED0"/>
    <w:rsid w:val="00A274C0"/>
    <w:rsid w:val="00A31287"/>
    <w:rsid w:val="00A31B5C"/>
    <w:rsid w:val="00A31E54"/>
    <w:rsid w:val="00A322E0"/>
    <w:rsid w:val="00A32B88"/>
    <w:rsid w:val="00A332CC"/>
    <w:rsid w:val="00A3352D"/>
    <w:rsid w:val="00A33670"/>
    <w:rsid w:val="00A34B9F"/>
    <w:rsid w:val="00A34BEA"/>
    <w:rsid w:val="00A360ED"/>
    <w:rsid w:val="00A37AA1"/>
    <w:rsid w:val="00A40EAC"/>
    <w:rsid w:val="00A4216C"/>
    <w:rsid w:val="00A43B2E"/>
    <w:rsid w:val="00A43DB5"/>
    <w:rsid w:val="00A44543"/>
    <w:rsid w:val="00A44E69"/>
    <w:rsid w:val="00A451A3"/>
    <w:rsid w:val="00A461A4"/>
    <w:rsid w:val="00A4665F"/>
    <w:rsid w:val="00A46C0F"/>
    <w:rsid w:val="00A46D5B"/>
    <w:rsid w:val="00A46EC0"/>
    <w:rsid w:val="00A46FD0"/>
    <w:rsid w:val="00A512ED"/>
    <w:rsid w:val="00A5146A"/>
    <w:rsid w:val="00A51FA9"/>
    <w:rsid w:val="00A5238F"/>
    <w:rsid w:val="00A52CC1"/>
    <w:rsid w:val="00A53DB2"/>
    <w:rsid w:val="00A5440B"/>
    <w:rsid w:val="00A5461C"/>
    <w:rsid w:val="00A557A3"/>
    <w:rsid w:val="00A57908"/>
    <w:rsid w:val="00A603E2"/>
    <w:rsid w:val="00A60676"/>
    <w:rsid w:val="00A60BF7"/>
    <w:rsid w:val="00A61858"/>
    <w:rsid w:val="00A63A0D"/>
    <w:rsid w:val="00A655E2"/>
    <w:rsid w:val="00A65CF3"/>
    <w:rsid w:val="00A660DF"/>
    <w:rsid w:val="00A66216"/>
    <w:rsid w:val="00A6694F"/>
    <w:rsid w:val="00A70023"/>
    <w:rsid w:val="00A711B8"/>
    <w:rsid w:val="00A7180B"/>
    <w:rsid w:val="00A722B7"/>
    <w:rsid w:val="00A7262C"/>
    <w:rsid w:val="00A72CB7"/>
    <w:rsid w:val="00A7368B"/>
    <w:rsid w:val="00A75E29"/>
    <w:rsid w:val="00A75F76"/>
    <w:rsid w:val="00A77222"/>
    <w:rsid w:val="00A8225F"/>
    <w:rsid w:val="00A8337C"/>
    <w:rsid w:val="00A839A2"/>
    <w:rsid w:val="00A8485E"/>
    <w:rsid w:val="00A84C16"/>
    <w:rsid w:val="00A85C3C"/>
    <w:rsid w:val="00A86AD2"/>
    <w:rsid w:val="00A87435"/>
    <w:rsid w:val="00A91DCF"/>
    <w:rsid w:val="00A92DAB"/>
    <w:rsid w:val="00A952A3"/>
    <w:rsid w:val="00A95542"/>
    <w:rsid w:val="00A961D8"/>
    <w:rsid w:val="00AA015C"/>
    <w:rsid w:val="00AA03DA"/>
    <w:rsid w:val="00AA17FA"/>
    <w:rsid w:val="00AA25EB"/>
    <w:rsid w:val="00AA2749"/>
    <w:rsid w:val="00AA2DF4"/>
    <w:rsid w:val="00AA730E"/>
    <w:rsid w:val="00AA735D"/>
    <w:rsid w:val="00AA7380"/>
    <w:rsid w:val="00AA75AF"/>
    <w:rsid w:val="00AA77A4"/>
    <w:rsid w:val="00AB0DBA"/>
    <w:rsid w:val="00AB345E"/>
    <w:rsid w:val="00AB35F4"/>
    <w:rsid w:val="00AB45E1"/>
    <w:rsid w:val="00AB4616"/>
    <w:rsid w:val="00AB4A80"/>
    <w:rsid w:val="00AB6AC9"/>
    <w:rsid w:val="00AB6C1E"/>
    <w:rsid w:val="00AB7BC6"/>
    <w:rsid w:val="00AB7E00"/>
    <w:rsid w:val="00AC11C7"/>
    <w:rsid w:val="00AC19D6"/>
    <w:rsid w:val="00AC2D78"/>
    <w:rsid w:val="00AC59C0"/>
    <w:rsid w:val="00AC6FF3"/>
    <w:rsid w:val="00AD0FD1"/>
    <w:rsid w:val="00AD17F7"/>
    <w:rsid w:val="00AD3476"/>
    <w:rsid w:val="00AD3BF3"/>
    <w:rsid w:val="00AD47BB"/>
    <w:rsid w:val="00AD5597"/>
    <w:rsid w:val="00AD5ABB"/>
    <w:rsid w:val="00AD6920"/>
    <w:rsid w:val="00AD736B"/>
    <w:rsid w:val="00AE19EC"/>
    <w:rsid w:val="00AE33DB"/>
    <w:rsid w:val="00AE39A0"/>
    <w:rsid w:val="00AE3B17"/>
    <w:rsid w:val="00AE4927"/>
    <w:rsid w:val="00AE5090"/>
    <w:rsid w:val="00AE7227"/>
    <w:rsid w:val="00AF0995"/>
    <w:rsid w:val="00AF1050"/>
    <w:rsid w:val="00AF17F1"/>
    <w:rsid w:val="00AF1F38"/>
    <w:rsid w:val="00AF275B"/>
    <w:rsid w:val="00AF3DE9"/>
    <w:rsid w:val="00AF41F0"/>
    <w:rsid w:val="00AF55E2"/>
    <w:rsid w:val="00AF5708"/>
    <w:rsid w:val="00AF57D6"/>
    <w:rsid w:val="00AF5E2A"/>
    <w:rsid w:val="00AF70BD"/>
    <w:rsid w:val="00AF737C"/>
    <w:rsid w:val="00AF7E9E"/>
    <w:rsid w:val="00B00C64"/>
    <w:rsid w:val="00B02785"/>
    <w:rsid w:val="00B035BD"/>
    <w:rsid w:val="00B05C7A"/>
    <w:rsid w:val="00B07E43"/>
    <w:rsid w:val="00B125D2"/>
    <w:rsid w:val="00B129C6"/>
    <w:rsid w:val="00B13A14"/>
    <w:rsid w:val="00B147EE"/>
    <w:rsid w:val="00B148F1"/>
    <w:rsid w:val="00B14B19"/>
    <w:rsid w:val="00B152B1"/>
    <w:rsid w:val="00B1655A"/>
    <w:rsid w:val="00B21DBB"/>
    <w:rsid w:val="00B21FC6"/>
    <w:rsid w:val="00B2205C"/>
    <w:rsid w:val="00B2239D"/>
    <w:rsid w:val="00B25404"/>
    <w:rsid w:val="00B257F6"/>
    <w:rsid w:val="00B26060"/>
    <w:rsid w:val="00B26126"/>
    <w:rsid w:val="00B26912"/>
    <w:rsid w:val="00B26BD9"/>
    <w:rsid w:val="00B2781D"/>
    <w:rsid w:val="00B27FB9"/>
    <w:rsid w:val="00B31D3F"/>
    <w:rsid w:val="00B32254"/>
    <w:rsid w:val="00B326AA"/>
    <w:rsid w:val="00B32A58"/>
    <w:rsid w:val="00B32E6E"/>
    <w:rsid w:val="00B334CA"/>
    <w:rsid w:val="00B34361"/>
    <w:rsid w:val="00B34B73"/>
    <w:rsid w:val="00B3736C"/>
    <w:rsid w:val="00B37D8B"/>
    <w:rsid w:val="00B37F93"/>
    <w:rsid w:val="00B41C38"/>
    <w:rsid w:val="00B44307"/>
    <w:rsid w:val="00B45DC6"/>
    <w:rsid w:val="00B46464"/>
    <w:rsid w:val="00B46646"/>
    <w:rsid w:val="00B469B4"/>
    <w:rsid w:val="00B46D97"/>
    <w:rsid w:val="00B47AF3"/>
    <w:rsid w:val="00B47C94"/>
    <w:rsid w:val="00B509D3"/>
    <w:rsid w:val="00B52C83"/>
    <w:rsid w:val="00B52E5A"/>
    <w:rsid w:val="00B537B7"/>
    <w:rsid w:val="00B53986"/>
    <w:rsid w:val="00B541ED"/>
    <w:rsid w:val="00B552BC"/>
    <w:rsid w:val="00B55BD8"/>
    <w:rsid w:val="00B55C6A"/>
    <w:rsid w:val="00B571FC"/>
    <w:rsid w:val="00B57C69"/>
    <w:rsid w:val="00B57FCF"/>
    <w:rsid w:val="00B61E37"/>
    <w:rsid w:val="00B62160"/>
    <w:rsid w:val="00B63160"/>
    <w:rsid w:val="00B638BB"/>
    <w:rsid w:val="00B64073"/>
    <w:rsid w:val="00B671FC"/>
    <w:rsid w:val="00B70114"/>
    <w:rsid w:val="00B70D67"/>
    <w:rsid w:val="00B70E93"/>
    <w:rsid w:val="00B7101A"/>
    <w:rsid w:val="00B732FD"/>
    <w:rsid w:val="00B73C10"/>
    <w:rsid w:val="00B7516E"/>
    <w:rsid w:val="00B76099"/>
    <w:rsid w:val="00B7664B"/>
    <w:rsid w:val="00B81569"/>
    <w:rsid w:val="00B81A97"/>
    <w:rsid w:val="00B81B2C"/>
    <w:rsid w:val="00B834B8"/>
    <w:rsid w:val="00B83981"/>
    <w:rsid w:val="00B85024"/>
    <w:rsid w:val="00B85655"/>
    <w:rsid w:val="00B85750"/>
    <w:rsid w:val="00B859F3"/>
    <w:rsid w:val="00B86124"/>
    <w:rsid w:val="00B86B71"/>
    <w:rsid w:val="00B927DD"/>
    <w:rsid w:val="00B93592"/>
    <w:rsid w:val="00B9387A"/>
    <w:rsid w:val="00B941BE"/>
    <w:rsid w:val="00B9477F"/>
    <w:rsid w:val="00BA0178"/>
    <w:rsid w:val="00BA17F5"/>
    <w:rsid w:val="00BA2E93"/>
    <w:rsid w:val="00BA37BB"/>
    <w:rsid w:val="00BA3B8C"/>
    <w:rsid w:val="00BA40FD"/>
    <w:rsid w:val="00BA7A89"/>
    <w:rsid w:val="00BB1847"/>
    <w:rsid w:val="00BB1D9F"/>
    <w:rsid w:val="00BB234C"/>
    <w:rsid w:val="00BB2B9C"/>
    <w:rsid w:val="00BB2FA2"/>
    <w:rsid w:val="00BB45C0"/>
    <w:rsid w:val="00BB6E49"/>
    <w:rsid w:val="00BB7684"/>
    <w:rsid w:val="00BB7C14"/>
    <w:rsid w:val="00BC1A3F"/>
    <w:rsid w:val="00BC2323"/>
    <w:rsid w:val="00BC36BE"/>
    <w:rsid w:val="00BC3DC0"/>
    <w:rsid w:val="00BC53B2"/>
    <w:rsid w:val="00BC5AE0"/>
    <w:rsid w:val="00BC60D8"/>
    <w:rsid w:val="00BC6446"/>
    <w:rsid w:val="00BC6757"/>
    <w:rsid w:val="00BC74DD"/>
    <w:rsid w:val="00BC7C50"/>
    <w:rsid w:val="00BD0072"/>
    <w:rsid w:val="00BD08F2"/>
    <w:rsid w:val="00BD12C0"/>
    <w:rsid w:val="00BD1F01"/>
    <w:rsid w:val="00BD391D"/>
    <w:rsid w:val="00BD40AB"/>
    <w:rsid w:val="00BD4512"/>
    <w:rsid w:val="00BD4C06"/>
    <w:rsid w:val="00BD5B82"/>
    <w:rsid w:val="00BD5F47"/>
    <w:rsid w:val="00BD709A"/>
    <w:rsid w:val="00BD7745"/>
    <w:rsid w:val="00BD78D0"/>
    <w:rsid w:val="00BE1A19"/>
    <w:rsid w:val="00BE1BD9"/>
    <w:rsid w:val="00BE2243"/>
    <w:rsid w:val="00BE2277"/>
    <w:rsid w:val="00BE267C"/>
    <w:rsid w:val="00BE3E69"/>
    <w:rsid w:val="00BE4695"/>
    <w:rsid w:val="00BE6B80"/>
    <w:rsid w:val="00BF0C8E"/>
    <w:rsid w:val="00BF1F6A"/>
    <w:rsid w:val="00BF4AF2"/>
    <w:rsid w:val="00BF50E4"/>
    <w:rsid w:val="00BF5183"/>
    <w:rsid w:val="00BF5F73"/>
    <w:rsid w:val="00BF6DD0"/>
    <w:rsid w:val="00BF6FF1"/>
    <w:rsid w:val="00BF735D"/>
    <w:rsid w:val="00BF7886"/>
    <w:rsid w:val="00BF7C27"/>
    <w:rsid w:val="00C0054B"/>
    <w:rsid w:val="00C029F2"/>
    <w:rsid w:val="00C02A16"/>
    <w:rsid w:val="00C02B41"/>
    <w:rsid w:val="00C02DE1"/>
    <w:rsid w:val="00C03FED"/>
    <w:rsid w:val="00C0423E"/>
    <w:rsid w:val="00C04D33"/>
    <w:rsid w:val="00C059A7"/>
    <w:rsid w:val="00C05E23"/>
    <w:rsid w:val="00C06F41"/>
    <w:rsid w:val="00C10240"/>
    <w:rsid w:val="00C10537"/>
    <w:rsid w:val="00C105B8"/>
    <w:rsid w:val="00C12E7A"/>
    <w:rsid w:val="00C13160"/>
    <w:rsid w:val="00C13276"/>
    <w:rsid w:val="00C15374"/>
    <w:rsid w:val="00C16A53"/>
    <w:rsid w:val="00C200C9"/>
    <w:rsid w:val="00C2014D"/>
    <w:rsid w:val="00C20213"/>
    <w:rsid w:val="00C20A78"/>
    <w:rsid w:val="00C21DF5"/>
    <w:rsid w:val="00C22031"/>
    <w:rsid w:val="00C248B7"/>
    <w:rsid w:val="00C249D3"/>
    <w:rsid w:val="00C24DCD"/>
    <w:rsid w:val="00C251F4"/>
    <w:rsid w:val="00C26FDC"/>
    <w:rsid w:val="00C27258"/>
    <w:rsid w:val="00C27C5F"/>
    <w:rsid w:val="00C32B92"/>
    <w:rsid w:val="00C32E0D"/>
    <w:rsid w:val="00C33191"/>
    <w:rsid w:val="00C347C8"/>
    <w:rsid w:val="00C34954"/>
    <w:rsid w:val="00C34EE8"/>
    <w:rsid w:val="00C358D7"/>
    <w:rsid w:val="00C35C46"/>
    <w:rsid w:val="00C366E9"/>
    <w:rsid w:val="00C36C31"/>
    <w:rsid w:val="00C36FAE"/>
    <w:rsid w:val="00C37BC1"/>
    <w:rsid w:val="00C4044E"/>
    <w:rsid w:val="00C421C4"/>
    <w:rsid w:val="00C43935"/>
    <w:rsid w:val="00C4615F"/>
    <w:rsid w:val="00C46D59"/>
    <w:rsid w:val="00C47658"/>
    <w:rsid w:val="00C51599"/>
    <w:rsid w:val="00C52C19"/>
    <w:rsid w:val="00C52C80"/>
    <w:rsid w:val="00C530F8"/>
    <w:rsid w:val="00C54756"/>
    <w:rsid w:val="00C5495F"/>
    <w:rsid w:val="00C56D39"/>
    <w:rsid w:val="00C5767A"/>
    <w:rsid w:val="00C579DC"/>
    <w:rsid w:val="00C60142"/>
    <w:rsid w:val="00C6086F"/>
    <w:rsid w:val="00C60961"/>
    <w:rsid w:val="00C62F21"/>
    <w:rsid w:val="00C64256"/>
    <w:rsid w:val="00C6468E"/>
    <w:rsid w:val="00C64D8F"/>
    <w:rsid w:val="00C6528A"/>
    <w:rsid w:val="00C70C00"/>
    <w:rsid w:val="00C71683"/>
    <w:rsid w:val="00C7192B"/>
    <w:rsid w:val="00C71E51"/>
    <w:rsid w:val="00C73AE7"/>
    <w:rsid w:val="00C73FF4"/>
    <w:rsid w:val="00C744EE"/>
    <w:rsid w:val="00C75E27"/>
    <w:rsid w:val="00C76851"/>
    <w:rsid w:val="00C76E49"/>
    <w:rsid w:val="00C76FA8"/>
    <w:rsid w:val="00C77D4B"/>
    <w:rsid w:val="00C77FD9"/>
    <w:rsid w:val="00C8043D"/>
    <w:rsid w:val="00C8066E"/>
    <w:rsid w:val="00C80FB1"/>
    <w:rsid w:val="00C81222"/>
    <w:rsid w:val="00C81994"/>
    <w:rsid w:val="00C81B2F"/>
    <w:rsid w:val="00C83B2F"/>
    <w:rsid w:val="00C85259"/>
    <w:rsid w:val="00C856EB"/>
    <w:rsid w:val="00C85F87"/>
    <w:rsid w:val="00C86C56"/>
    <w:rsid w:val="00C86D72"/>
    <w:rsid w:val="00C87E7B"/>
    <w:rsid w:val="00C91018"/>
    <w:rsid w:val="00C91875"/>
    <w:rsid w:val="00C91D96"/>
    <w:rsid w:val="00C93CFC"/>
    <w:rsid w:val="00C94BBD"/>
    <w:rsid w:val="00C966AA"/>
    <w:rsid w:val="00C968DC"/>
    <w:rsid w:val="00CA0105"/>
    <w:rsid w:val="00CA0FFB"/>
    <w:rsid w:val="00CA29A4"/>
    <w:rsid w:val="00CA2E5D"/>
    <w:rsid w:val="00CA3308"/>
    <w:rsid w:val="00CA4400"/>
    <w:rsid w:val="00CA54CF"/>
    <w:rsid w:val="00CA56A8"/>
    <w:rsid w:val="00CA60CF"/>
    <w:rsid w:val="00CA6CBB"/>
    <w:rsid w:val="00CA72C5"/>
    <w:rsid w:val="00CB2312"/>
    <w:rsid w:val="00CB2A2A"/>
    <w:rsid w:val="00CB2F09"/>
    <w:rsid w:val="00CB4268"/>
    <w:rsid w:val="00CB4659"/>
    <w:rsid w:val="00CB5D06"/>
    <w:rsid w:val="00CB5E25"/>
    <w:rsid w:val="00CB60D8"/>
    <w:rsid w:val="00CC2170"/>
    <w:rsid w:val="00CC2A1A"/>
    <w:rsid w:val="00CC2F46"/>
    <w:rsid w:val="00CC4067"/>
    <w:rsid w:val="00CC54BA"/>
    <w:rsid w:val="00CC6D63"/>
    <w:rsid w:val="00CC6F7E"/>
    <w:rsid w:val="00CD0C9C"/>
    <w:rsid w:val="00CD1D25"/>
    <w:rsid w:val="00CD1E0D"/>
    <w:rsid w:val="00CD2D87"/>
    <w:rsid w:val="00CD39E4"/>
    <w:rsid w:val="00CD6F09"/>
    <w:rsid w:val="00CD7637"/>
    <w:rsid w:val="00CD78E5"/>
    <w:rsid w:val="00CE019C"/>
    <w:rsid w:val="00CE02A6"/>
    <w:rsid w:val="00CE325F"/>
    <w:rsid w:val="00CE3830"/>
    <w:rsid w:val="00CE5E25"/>
    <w:rsid w:val="00CE650F"/>
    <w:rsid w:val="00CE716C"/>
    <w:rsid w:val="00CE79FA"/>
    <w:rsid w:val="00CE7E01"/>
    <w:rsid w:val="00CF0928"/>
    <w:rsid w:val="00CF0FBA"/>
    <w:rsid w:val="00CF2F53"/>
    <w:rsid w:val="00CF32E8"/>
    <w:rsid w:val="00CF3DA2"/>
    <w:rsid w:val="00CF3E91"/>
    <w:rsid w:val="00CF5B6D"/>
    <w:rsid w:val="00CF710D"/>
    <w:rsid w:val="00D02001"/>
    <w:rsid w:val="00D03532"/>
    <w:rsid w:val="00D055A0"/>
    <w:rsid w:val="00D0638B"/>
    <w:rsid w:val="00D07D42"/>
    <w:rsid w:val="00D103B3"/>
    <w:rsid w:val="00D11B9C"/>
    <w:rsid w:val="00D13CA8"/>
    <w:rsid w:val="00D161F2"/>
    <w:rsid w:val="00D171D3"/>
    <w:rsid w:val="00D220D2"/>
    <w:rsid w:val="00D221DC"/>
    <w:rsid w:val="00D23306"/>
    <w:rsid w:val="00D24151"/>
    <w:rsid w:val="00D24EB4"/>
    <w:rsid w:val="00D25212"/>
    <w:rsid w:val="00D267E5"/>
    <w:rsid w:val="00D275E8"/>
    <w:rsid w:val="00D30102"/>
    <w:rsid w:val="00D30E6C"/>
    <w:rsid w:val="00D30FEC"/>
    <w:rsid w:val="00D315BB"/>
    <w:rsid w:val="00D32684"/>
    <w:rsid w:val="00D33A4C"/>
    <w:rsid w:val="00D34B2F"/>
    <w:rsid w:val="00D361B4"/>
    <w:rsid w:val="00D37C86"/>
    <w:rsid w:val="00D40745"/>
    <w:rsid w:val="00D40C51"/>
    <w:rsid w:val="00D40D92"/>
    <w:rsid w:val="00D44756"/>
    <w:rsid w:val="00D45690"/>
    <w:rsid w:val="00D4734F"/>
    <w:rsid w:val="00D4773F"/>
    <w:rsid w:val="00D524E1"/>
    <w:rsid w:val="00D52AD4"/>
    <w:rsid w:val="00D530F6"/>
    <w:rsid w:val="00D5366D"/>
    <w:rsid w:val="00D5704A"/>
    <w:rsid w:val="00D5737E"/>
    <w:rsid w:val="00D57F94"/>
    <w:rsid w:val="00D60CFE"/>
    <w:rsid w:val="00D61F0C"/>
    <w:rsid w:val="00D63111"/>
    <w:rsid w:val="00D65732"/>
    <w:rsid w:val="00D666AB"/>
    <w:rsid w:val="00D66DFE"/>
    <w:rsid w:val="00D677EB"/>
    <w:rsid w:val="00D706FF"/>
    <w:rsid w:val="00D709F8"/>
    <w:rsid w:val="00D71102"/>
    <w:rsid w:val="00D71CF0"/>
    <w:rsid w:val="00D722A7"/>
    <w:rsid w:val="00D72FA7"/>
    <w:rsid w:val="00D74A3E"/>
    <w:rsid w:val="00D77477"/>
    <w:rsid w:val="00D77824"/>
    <w:rsid w:val="00D800D1"/>
    <w:rsid w:val="00D80891"/>
    <w:rsid w:val="00D83226"/>
    <w:rsid w:val="00D83F83"/>
    <w:rsid w:val="00D84B09"/>
    <w:rsid w:val="00D87C65"/>
    <w:rsid w:val="00D9129F"/>
    <w:rsid w:val="00D9154E"/>
    <w:rsid w:val="00D91E99"/>
    <w:rsid w:val="00D91EBE"/>
    <w:rsid w:val="00D93A51"/>
    <w:rsid w:val="00D93BFB"/>
    <w:rsid w:val="00D94207"/>
    <w:rsid w:val="00D94926"/>
    <w:rsid w:val="00D95CB4"/>
    <w:rsid w:val="00DA00F0"/>
    <w:rsid w:val="00DA3898"/>
    <w:rsid w:val="00DA38BE"/>
    <w:rsid w:val="00DA3AEF"/>
    <w:rsid w:val="00DA3BAC"/>
    <w:rsid w:val="00DA4BC8"/>
    <w:rsid w:val="00DA5E10"/>
    <w:rsid w:val="00DA6A7F"/>
    <w:rsid w:val="00DA71AA"/>
    <w:rsid w:val="00DB2021"/>
    <w:rsid w:val="00DB3362"/>
    <w:rsid w:val="00DB4FF0"/>
    <w:rsid w:val="00DB597A"/>
    <w:rsid w:val="00DB611A"/>
    <w:rsid w:val="00DB697B"/>
    <w:rsid w:val="00DB723D"/>
    <w:rsid w:val="00DB729C"/>
    <w:rsid w:val="00DC1816"/>
    <w:rsid w:val="00DC2CE8"/>
    <w:rsid w:val="00DC44C6"/>
    <w:rsid w:val="00DC5933"/>
    <w:rsid w:val="00DC5FB1"/>
    <w:rsid w:val="00DC6629"/>
    <w:rsid w:val="00DC696E"/>
    <w:rsid w:val="00DD015D"/>
    <w:rsid w:val="00DD0A17"/>
    <w:rsid w:val="00DD1261"/>
    <w:rsid w:val="00DD12A9"/>
    <w:rsid w:val="00DD12BF"/>
    <w:rsid w:val="00DD23D8"/>
    <w:rsid w:val="00DD24C6"/>
    <w:rsid w:val="00DD3C4D"/>
    <w:rsid w:val="00DD4E1E"/>
    <w:rsid w:val="00DD5C5A"/>
    <w:rsid w:val="00DD74D8"/>
    <w:rsid w:val="00DE0668"/>
    <w:rsid w:val="00DE0B1F"/>
    <w:rsid w:val="00DE4B62"/>
    <w:rsid w:val="00DE4F45"/>
    <w:rsid w:val="00DE5F84"/>
    <w:rsid w:val="00DE6B86"/>
    <w:rsid w:val="00DF04CE"/>
    <w:rsid w:val="00DF0C9B"/>
    <w:rsid w:val="00DF5208"/>
    <w:rsid w:val="00DF5C7F"/>
    <w:rsid w:val="00DF5DAC"/>
    <w:rsid w:val="00DF5F61"/>
    <w:rsid w:val="00DF7D32"/>
    <w:rsid w:val="00E00147"/>
    <w:rsid w:val="00E001F7"/>
    <w:rsid w:val="00E01D17"/>
    <w:rsid w:val="00E02444"/>
    <w:rsid w:val="00E055A9"/>
    <w:rsid w:val="00E05FFA"/>
    <w:rsid w:val="00E0630A"/>
    <w:rsid w:val="00E06D39"/>
    <w:rsid w:val="00E07170"/>
    <w:rsid w:val="00E0789B"/>
    <w:rsid w:val="00E10157"/>
    <w:rsid w:val="00E10C92"/>
    <w:rsid w:val="00E11510"/>
    <w:rsid w:val="00E1154D"/>
    <w:rsid w:val="00E122B5"/>
    <w:rsid w:val="00E124BC"/>
    <w:rsid w:val="00E145C4"/>
    <w:rsid w:val="00E159C6"/>
    <w:rsid w:val="00E15E32"/>
    <w:rsid w:val="00E173EE"/>
    <w:rsid w:val="00E17B55"/>
    <w:rsid w:val="00E17F93"/>
    <w:rsid w:val="00E20FCE"/>
    <w:rsid w:val="00E21300"/>
    <w:rsid w:val="00E22434"/>
    <w:rsid w:val="00E22D1A"/>
    <w:rsid w:val="00E23ABB"/>
    <w:rsid w:val="00E243B7"/>
    <w:rsid w:val="00E24F5A"/>
    <w:rsid w:val="00E254D9"/>
    <w:rsid w:val="00E26836"/>
    <w:rsid w:val="00E26AC5"/>
    <w:rsid w:val="00E26F98"/>
    <w:rsid w:val="00E27656"/>
    <w:rsid w:val="00E278FA"/>
    <w:rsid w:val="00E27A14"/>
    <w:rsid w:val="00E30EBE"/>
    <w:rsid w:val="00E316CC"/>
    <w:rsid w:val="00E31B00"/>
    <w:rsid w:val="00E3203C"/>
    <w:rsid w:val="00E320A8"/>
    <w:rsid w:val="00E32C98"/>
    <w:rsid w:val="00E34313"/>
    <w:rsid w:val="00E358BB"/>
    <w:rsid w:val="00E36B69"/>
    <w:rsid w:val="00E37872"/>
    <w:rsid w:val="00E401B9"/>
    <w:rsid w:val="00E415C9"/>
    <w:rsid w:val="00E41C51"/>
    <w:rsid w:val="00E42A93"/>
    <w:rsid w:val="00E44A0A"/>
    <w:rsid w:val="00E474E4"/>
    <w:rsid w:val="00E47B14"/>
    <w:rsid w:val="00E47B59"/>
    <w:rsid w:val="00E50F95"/>
    <w:rsid w:val="00E519FF"/>
    <w:rsid w:val="00E53D7A"/>
    <w:rsid w:val="00E5423F"/>
    <w:rsid w:val="00E54FC7"/>
    <w:rsid w:val="00E60000"/>
    <w:rsid w:val="00E60315"/>
    <w:rsid w:val="00E6120F"/>
    <w:rsid w:val="00E61EE9"/>
    <w:rsid w:val="00E622B0"/>
    <w:rsid w:val="00E62AEC"/>
    <w:rsid w:val="00E6337D"/>
    <w:rsid w:val="00E63906"/>
    <w:rsid w:val="00E64BB3"/>
    <w:rsid w:val="00E64F1C"/>
    <w:rsid w:val="00E65045"/>
    <w:rsid w:val="00E66905"/>
    <w:rsid w:val="00E67258"/>
    <w:rsid w:val="00E67C6D"/>
    <w:rsid w:val="00E71CEB"/>
    <w:rsid w:val="00E72CC4"/>
    <w:rsid w:val="00E732A6"/>
    <w:rsid w:val="00E73877"/>
    <w:rsid w:val="00E73E11"/>
    <w:rsid w:val="00E744CA"/>
    <w:rsid w:val="00E75838"/>
    <w:rsid w:val="00E75CEF"/>
    <w:rsid w:val="00E7615D"/>
    <w:rsid w:val="00E76923"/>
    <w:rsid w:val="00E76963"/>
    <w:rsid w:val="00E77758"/>
    <w:rsid w:val="00E77DC2"/>
    <w:rsid w:val="00E854CE"/>
    <w:rsid w:val="00E8613D"/>
    <w:rsid w:val="00E86868"/>
    <w:rsid w:val="00E90F1C"/>
    <w:rsid w:val="00E9123D"/>
    <w:rsid w:val="00E91E51"/>
    <w:rsid w:val="00E9221D"/>
    <w:rsid w:val="00E92ED0"/>
    <w:rsid w:val="00E94465"/>
    <w:rsid w:val="00E94ABA"/>
    <w:rsid w:val="00E95F59"/>
    <w:rsid w:val="00EA01C0"/>
    <w:rsid w:val="00EA0B58"/>
    <w:rsid w:val="00EA0DAA"/>
    <w:rsid w:val="00EA0E6B"/>
    <w:rsid w:val="00EA109B"/>
    <w:rsid w:val="00EA224D"/>
    <w:rsid w:val="00EA2C04"/>
    <w:rsid w:val="00EA2F45"/>
    <w:rsid w:val="00EA3608"/>
    <w:rsid w:val="00EA47F1"/>
    <w:rsid w:val="00EA4A60"/>
    <w:rsid w:val="00EA4F5D"/>
    <w:rsid w:val="00EA54CE"/>
    <w:rsid w:val="00EA5AEA"/>
    <w:rsid w:val="00EA5BFC"/>
    <w:rsid w:val="00EA670E"/>
    <w:rsid w:val="00EA700B"/>
    <w:rsid w:val="00EA70BB"/>
    <w:rsid w:val="00EA7574"/>
    <w:rsid w:val="00EA775B"/>
    <w:rsid w:val="00EB056A"/>
    <w:rsid w:val="00EB0B8A"/>
    <w:rsid w:val="00EB0D52"/>
    <w:rsid w:val="00EB0E28"/>
    <w:rsid w:val="00EB0F39"/>
    <w:rsid w:val="00EB1937"/>
    <w:rsid w:val="00EB218B"/>
    <w:rsid w:val="00EB2C09"/>
    <w:rsid w:val="00EB3341"/>
    <w:rsid w:val="00EB39C3"/>
    <w:rsid w:val="00EB39D8"/>
    <w:rsid w:val="00EB4100"/>
    <w:rsid w:val="00EB41FA"/>
    <w:rsid w:val="00EB5343"/>
    <w:rsid w:val="00EB609D"/>
    <w:rsid w:val="00EB64C0"/>
    <w:rsid w:val="00EB66FB"/>
    <w:rsid w:val="00EC0178"/>
    <w:rsid w:val="00EC14EB"/>
    <w:rsid w:val="00EC2321"/>
    <w:rsid w:val="00EC2A86"/>
    <w:rsid w:val="00EC33FC"/>
    <w:rsid w:val="00EC3D31"/>
    <w:rsid w:val="00EC412B"/>
    <w:rsid w:val="00EC4A83"/>
    <w:rsid w:val="00EC5404"/>
    <w:rsid w:val="00EC66FC"/>
    <w:rsid w:val="00ED0CA3"/>
    <w:rsid w:val="00ED1802"/>
    <w:rsid w:val="00ED391F"/>
    <w:rsid w:val="00ED50FF"/>
    <w:rsid w:val="00ED57D3"/>
    <w:rsid w:val="00ED5851"/>
    <w:rsid w:val="00ED62AA"/>
    <w:rsid w:val="00ED653C"/>
    <w:rsid w:val="00ED6A03"/>
    <w:rsid w:val="00ED75F9"/>
    <w:rsid w:val="00EE0CCF"/>
    <w:rsid w:val="00EE0D2B"/>
    <w:rsid w:val="00EE1B91"/>
    <w:rsid w:val="00EE2B96"/>
    <w:rsid w:val="00EE3B6E"/>
    <w:rsid w:val="00EE3CE4"/>
    <w:rsid w:val="00EE492B"/>
    <w:rsid w:val="00EE5C3A"/>
    <w:rsid w:val="00EE67B1"/>
    <w:rsid w:val="00EE6B5C"/>
    <w:rsid w:val="00EF0549"/>
    <w:rsid w:val="00EF06E7"/>
    <w:rsid w:val="00EF0DCB"/>
    <w:rsid w:val="00EF1A3B"/>
    <w:rsid w:val="00EF2390"/>
    <w:rsid w:val="00EF4240"/>
    <w:rsid w:val="00EF4DA4"/>
    <w:rsid w:val="00EF68DF"/>
    <w:rsid w:val="00EF788D"/>
    <w:rsid w:val="00EF7B61"/>
    <w:rsid w:val="00F002D4"/>
    <w:rsid w:val="00F00F21"/>
    <w:rsid w:val="00F01D67"/>
    <w:rsid w:val="00F01F1D"/>
    <w:rsid w:val="00F04ECF"/>
    <w:rsid w:val="00F05976"/>
    <w:rsid w:val="00F05B82"/>
    <w:rsid w:val="00F0644B"/>
    <w:rsid w:val="00F109B7"/>
    <w:rsid w:val="00F11D52"/>
    <w:rsid w:val="00F15363"/>
    <w:rsid w:val="00F153D1"/>
    <w:rsid w:val="00F1569C"/>
    <w:rsid w:val="00F15B75"/>
    <w:rsid w:val="00F25107"/>
    <w:rsid w:val="00F260C7"/>
    <w:rsid w:val="00F26781"/>
    <w:rsid w:val="00F26D37"/>
    <w:rsid w:val="00F30C88"/>
    <w:rsid w:val="00F319C7"/>
    <w:rsid w:val="00F320C0"/>
    <w:rsid w:val="00F326D0"/>
    <w:rsid w:val="00F32742"/>
    <w:rsid w:val="00F32757"/>
    <w:rsid w:val="00F32DD1"/>
    <w:rsid w:val="00F32ED3"/>
    <w:rsid w:val="00F33C07"/>
    <w:rsid w:val="00F34E21"/>
    <w:rsid w:val="00F36FEE"/>
    <w:rsid w:val="00F4005C"/>
    <w:rsid w:val="00F40309"/>
    <w:rsid w:val="00F40879"/>
    <w:rsid w:val="00F41735"/>
    <w:rsid w:val="00F41C6B"/>
    <w:rsid w:val="00F4294B"/>
    <w:rsid w:val="00F440D4"/>
    <w:rsid w:val="00F45857"/>
    <w:rsid w:val="00F50D05"/>
    <w:rsid w:val="00F513DB"/>
    <w:rsid w:val="00F5419A"/>
    <w:rsid w:val="00F5428E"/>
    <w:rsid w:val="00F54927"/>
    <w:rsid w:val="00F54D41"/>
    <w:rsid w:val="00F553EF"/>
    <w:rsid w:val="00F5563A"/>
    <w:rsid w:val="00F558D9"/>
    <w:rsid w:val="00F55D37"/>
    <w:rsid w:val="00F56EBC"/>
    <w:rsid w:val="00F615F8"/>
    <w:rsid w:val="00F61EE8"/>
    <w:rsid w:val="00F62E41"/>
    <w:rsid w:val="00F64156"/>
    <w:rsid w:val="00F652E5"/>
    <w:rsid w:val="00F65493"/>
    <w:rsid w:val="00F655CE"/>
    <w:rsid w:val="00F665EE"/>
    <w:rsid w:val="00F667C0"/>
    <w:rsid w:val="00F66D1F"/>
    <w:rsid w:val="00F71547"/>
    <w:rsid w:val="00F71F17"/>
    <w:rsid w:val="00F729E3"/>
    <w:rsid w:val="00F7346C"/>
    <w:rsid w:val="00F73473"/>
    <w:rsid w:val="00F751C4"/>
    <w:rsid w:val="00F75291"/>
    <w:rsid w:val="00F76F19"/>
    <w:rsid w:val="00F76F53"/>
    <w:rsid w:val="00F77920"/>
    <w:rsid w:val="00F779BC"/>
    <w:rsid w:val="00F803F5"/>
    <w:rsid w:val="00F8161B"/>
    <w:rsid w:val="00F82CAE"/>
    <w:rsid w:val="00F831C1"/>
    <w:rsid w:val="00F83218"/>
    <w:rsid w:val="00F83452"/>
    <w:rsid w:val="00F83663"/>
    <w:rsid w:val="00F8439A"/>
    <w:rsid w:val="00F843D0"/>
    <w:rsid w:val="00F84435"/>
    <w:rsid w:val="00F84B98"/>
    <w:rsid w:val="00F86170"/>
    <w:rsid w:val="00F87DD1"/>
    <w:rsid w:val="00F9092C"/>
    <w:rsid w:val="00F90981"/>
    <w:rsid w:val="00F921CD"/>
    <w:rsid w:val="00F92663"/>
    <w:rsid w:val="00F939F0"/>
    <w:rsid w:val="00F941D5"/>
    <w:rsid w:val="00F947AC"/>
    <w:rsid w:val="00F96191"/>
    <w:rsid w:val="00F97792"/>
    <w:rsid w:val="00F97CD8"/>
    <w:rsid w:val="00FA00EB"/>
    <w:rsid w:val="00FA324A"/>
    <w:rsid w:val="00FA54BA"/>
    <w:rsid w:val="00FA5501"/>
    <w:rsid w:val="00FB1579"/>
    <w:rsid w:val="00FB21E9"/>
    <w:rsid w:val="00FB2824"/>
    <w:rsid w:val="00FB337F"/>
    <w:rsid w:val="00FB3914"/>
    <w:rsid w:val="00FB442B"/>
    <w:rsid w:val="00FB538D"/>
    <w:rsid w:val="00FB68C7"/>
    <w:rsid w:val="00FB73E4"/>
    <w:rsid w:val="00FB7623"/>
    <w:rsid w:val="00FC0133"/>
    <w:rsid w:val="00FC01AF"/>
    <w:rsid w:val="00FC171B"/>
    <w:rsid w:val="00FC3FEA"/>
    <w:rsid w:val="00FC4586"/>
    <w:rsid w:val="00FC4C1D"/>
    <w:rsid w:val="00FC5034"/>
    <w:rsid w:val="00FC5352"/>
    <w:rsid w:val="00FC5AB7"/>
    <w:rsid w:val="00FC784B"/>
    <w:rsid w:val="00FD0CE5"/>
    <w:rsid w:val="00FD23B6"/>
    <w:rsid w:val="00FD47EA"/>
    <w:rsid w:val="00FD5B95"/>
    <w:rsid w:val="00FD5BE9"/>
    <w:rsid w:val="00FD6DFA"/>
    <w:rsid w:val="00FD6E11"/>
    <w:rsid w:val="00FE0213"/>
    <w:rsid w:val="00FE02EB"/>
    <w:rsid w:val="00FE3535"/>
    <w:rsid w:val="00FE4680"/>
    <w:rsid w:val="00FE481D"/>
    <w:rsid w:val="00FE5111"/>
    <w:rsid w:val="00FE6627"/>
    <w:rsid w:val="00FE6F9C"/>
    <w:rsid w:val="00FE706E"/>
    <w:rsid w:val="00FE7085"/>
    <w:rsid w:val="00FF0693"/>
    <w:rsid w:val="00FF158A"/>
    <w:rsid w:val="00FF47BF"/>
    <w:rsid w:val="00FF5394"/>
    <w:rsid w:val="00FF5B57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83CE3F"/>
  <w15:chartTrackingRefBased/>
  <w15:docId w15:val="{654EB3E6-A6E8-4B2F-95DA-46ED5884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D23D8"/>
  </w:style>
  <w:style w:type="paragraph" w:styleId="Nadpis1">
    <w:name w:val="heading 1"/>
    <w:basedOn w:val="Normlny"/>
    <w:next w:val="Normlny"/>
    <w:link w:val="Nadpis1Char"/>
    <w:uiPriority w:val="9"/>
    <w:qFormat/>
    <w:rsid w:val="00D60CFE"/>
    <w:pPr>
      <w:keepNext/>
      <w:keepLines/>
      <w:numPr>
        <w:numId w:val="1"/>
      </w:numPr>
      <w:spacing w:after="240" w:line="264" w:lineRule="auto"/>
      <w:ind w:left="431" w:hanging="431"/>
      <w:outlineLvl w:val="0"/>
    </w:pPr>
    <w:rPr>
      <w:rFonts w:eastAsiaTheme="majorEastAsia" w:cstheme="minorHAnsi"/>
      <w:b/>
      <w:caps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D60CFE"/>
    <w:pPr>
      <w:keepNext/>
      <w:keepLines/>
      <w:numPr>
        <w:ilvl w:val="1"/>
        <w:numId w:val="1"/>
      </w:numPr>
      <w:spacing w:before="40" w:after="240" w:line="264" w:lineRule="auto"/>
      <w:ind w:left="578" w:hanging="578"/>
      <w:outlineLvl w:val="1"/>
    </w:pPr>
    <w:rPr>
      <w:rFonts w:eastAsiaTheme="majorEastAsia" w:cstheme="minorHAnsi"/>
      <w:b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AC11C7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AC11C7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AC11C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AC11C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AC11C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AC11C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C11C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275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27598"/>
  </w:style>
  <w:style w:type="paragraph" w:styleId="Pta">
    <w:name w:val="footer"/>
    <w:basedOn w:val="Normlny"/>
    <w:link w:val="PtaChar"/>
    <w:uiPriority w:val="99"/>
    <w:unhideWhenUsed/>
    <w:rsid w:val="000275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27598"/>
  </w:style>
  <w:style w:type="table" w:styleId="Mriekatabuky">
    <w:name w:val="Table Grid"/>
    <w:basedOn w:val="Normlnatabuka"/>
    <w:uiPriority w:val="39"/>
    <w:rsid w:val="00FA5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D60CFE"/>
    <w:rPr>
      <w:rFonts w:eastAsiaTheme="majorEastAsia" w:cstheme="minorHAnsi"/>
      <w:b/>
      <w:caps/>
      <w:color w:val="2E74B5" w:themeColor="accent1" w:themeShade="BF"/>
      <w:sz w:val="32"/>
      <w:szCs w:val="3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C1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11C7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Predvolenpsmoodseku"/>
    <w:link w:val="Nadpis2"/>
    <w:uiPriority w:val="9"/>
    <w:rsid w:val="00D60CFE"/>
    <w:rPr>
      <w:rFonts w:eastAsiaTheme="majorEastAsia" w:cstheme="minorHAnsi"/>
      <w:b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C11C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C11C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C11C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C11C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C11C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C11C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C11C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Obsah1">
    <w:name w:val="toc 1"/>
    <w:basedOn w:val="Normlny"/>
    <w:next w:val="Normlny"/>
    <w:autoRedefine/>
    <w:uiPriority w:val="39"/>
    <w:unhideWhenUsed/>
    <w:rsid w:val="00C15374"/>
    <w:pPr>
      <w:tabs>
        <w:tab w:val="left" w:pos="567"/>
        <w:tab w:val="right" w:leader="dot" w:pos="9628"/>
      </w:tabs>
      <w:spacing w:before="360" w:after="0"/>
    </w:pPr>
    <w:rPr>
      <w:bCs/>
      <w:caps/>
      <w:sz w:val="24"/>
      <w:szCs w:val="24"/>
    </w:rPr>
  </w:style>
  <w:style w:type="paragraph" w:styleId="Obsah2">
    <w:name w:val="toc 2"/>
    <w:basedOn w:val="Normlny"/>
    <w:next w:val="Normlny"/>
    <w:autoRedefine/>
    <w:uiPriority w:val="39"/>
    <w:unhideWhenUsed/>
    <w:rsid w:val="00C15374"/>
    <w:pPr>
      <w:tabs>
        <w:tab w:val="left" w:pos="1100"/>
        <w:tab w:val="right" w:leader="dot" w:pos="9628"/>
      </w:tabs>
      <w:spacing w:before="240" w:after="0"/>
      <w:ind w:firstLine="567"/>
    </w:pPr>
    <w:rPr>
      <w:bCs/>
      <w:sz w:val="24"/>
      <w:szCs w:val="20"/>
    </w:rPr>
  </w:style>
  <w:style w:type="paragraph" w:styleId="Obsah3">
    <w:name w:val="toc 3"/>
    <w:basedOn w:val="Normlny"/>
    <w:next w:val="Normlny"/>
    <w:autoRedefine/>
    <w:uiPriority w:val="39"/>
    <w:unhideWhenUsed/>
    <w:rsid w:val="00994D51"/>
    <w:pPr>
      <w:spacing w:after="0"/>
      <w:ind w:left="220"/>
    </w:pPr>
    <w:rPr>
      <w:sz w:val="20"/>
      <w:szCs w:val="20"/>
    </w:rPr>
  </w:style>
  <w:style w:type="paragraph" w:styleId="Obsah4">
    <w:name w:val="toc 4"/>
    <w:basedOn w:val="Normlny"/>
    <w:next w:val="Normlny"/>
    <w:autoRedefine/>
    <w:uiPriority w:val="39"/>
    <w:unhideWhenUsed/>
    <w:rsid w:val="00994D51"/>
    <w:pPr>
      <w:spacing w:after="0"/>
      <w:ind w:left="440"/>
    </w:pPr>
    <w:rPr>
      <w:sz w:val="20"/>
      <w:szCs w:val="20"/>
    </w:rPr>
  </w:style>
  <w:style w:type="paragraph" w:styleId="Obsah5">
    <w:name w:val="toc 5"/>
    <w:basedOn w:val="Normlny"/>
    <w:next w:val="Normlny"/>
    <w:autoRedefine/>
    <w:uiPriority w:val="39"/>
    <w:unhideWhenUsed/>
    <w:rsid w:val="00994D51"/>
    <w:pPr>
      <w:spacing w:after="0"/>
      <w:ind w:left="660"/>
    </w:pPr>
    <w:rPr>
      <w:sz w:val="20"/>
      <w:szCs w:val="20"/>
    </w:rPr>
  </w:style>
  <w:style w:type="paragraph" w:styleId="Obsah6">
    <w:name w:val="toc 6"/>
    <w:basedOn w:val="Normlny"/>
    <w:next w:val="Normlny"/>
    <w:autoRedefine/>
    <w:uiPriority w:val="39"/>
    <w:unhideWhenUsed/>
    <w:rsid w:val="00994D51"/>
    <w:pPr>
      <w:spacing w:after="0"/>
      <w:ind w:left="880"/>
    </w:pPr>
    <w:rPr>
      <w:sz w:val="20"/>
      <w:szCs w:val="20"/>
    </w:rPr>
  </w:style>
  <w:style w:type="paragraph" w:styleId="Obsah7">
    <w:name w:val="toc 7"/>
    <w:basedOn w:val="Normlny"/>
    <w:next w:val="Normlny"/>
    <w:autoRedefine/>
    <w:uiPriority w:val="39"/>
    <w:unhideWhenUsed/>
    <w:rsid w:val="00994D51"/>
    <w:pPr>
      <w:spacing w:after="0"/>
      <w:ind w:left="1100"/>
    </w:pPr>
    <w:rPr>
      <w:sz w:val="20"/>
      <w:szCs w:val="20"/>
    </w:rPr>
  </w:style>
  <w:style w:type="paragraph" w:styleId="Obsah8">
    <w:name w:val="toc 8"/>
    <w:basedOn w:val="Normlny"/>
    <w:next w:val="Normlny"/>
    <w:autoRedefine/>
    <w:uiPriority w:val="39"/>
    <w:unhideWhenUsed/>
    <w:rsid w:val="00994D51"/>
    <w:pPr>
      <w:spacing w:after="0"/>
      <w:ind w:left="1320"/>
    </w:pPr>
    <w:rPr>
      <w:sz w:val="20"/>
      <w:szCs w:val="20"/>
    </w:rPr>
  </w:style>
  <w:style w:type="paragraph" w:styleId="Obsah9">
    <w:name w:val="toc 9"/>
    <w:basedOn w:val="Normlny"/>
    <w:next w:val="Normlny"/>
    <w:autoRedefine/>
    <w:uiPriority w:val="39"/>
    <w:unhideWhenUsed/>
    <w:rsid w:val="00994D51"/>
    <w:pPr>
      <w:spacing w:after="0"/>
      <w:ind w:left="1540"/>
    </w:pPr>
    <w:rPr>
      <w:sz w:val="20"/>
      <w:szCs w:val="20"/>
    </w:rPr>
  </w:style>
  <w:style w:type="paragraph" w:styleId="Popis">
    <w:name w:val="caption"/>
    <w:basedOn w:val="Normlny"/>
    <w:next w:val="Normlny"/>
    <w:uiPriority w:val="35"/>
    <w:unhideWhenUsed/>
    <w:qFormat/>
    <w:rsid w:val="0079738E"/>
    <w:pPr>
      <w:spacing w:after="200" w:line="240" w:lineRule="auto"/>
      <w:jc w:val="center"/>
    </w:pPr>
    <w:rPr>
      <w:b/>
      <w:iCs/>
      <w:sz w:val="24"/>
      <w:szCs w:val="24"/>
    </w:rPr>
  </w:style>
  <w:style w:type="paragraph" w:styleId="Odsekzoznamu">
    <w:name w:val="List Paragraph"/>
    <w:basedOn w:val="Normlny"/>
    <w:uiPriority w:val="34"/>
    <w:qFormat/>
    <w:rsid w:val="00C0054B"/>
    <w:pPr>
      <w:ind w:left="720"/>
      <w:contextualSpacing/>
    </w:pPr>
  </w:style>
  <w:style w:type="paragraph" w:styleId="Normlnywebov">
    <w:name w:val="Normal (Web)"/>
    <w:basedOn w:val="Normlny"/>
    <w:uiPriority w:val="99"/>
    <w:unhideWhenUsed/>
    <w:rsid w:val="004B1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363C9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363C9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0363C9"/>
    <w:rPr>
      <w:vertAlign w:val="superscript"/>
    </w:rPr>
  </w:style>
  <w:style w:type="character" w:customStyle="1" w:styleId="apple-converted-space">
    <w:name w:val="apple-converted-space"/>
    <w:basedOn w:val="Predvolenpsmoodseku"/>
    <w:rsid w:val="00AF7E9E"/>
  </w:style>
  <w:style w:type="character" w:styleId="Vrazn">
    <w:name w:val="Strong"/>
    <w:basedOn w:val="Predvolenpsmoodseku"/>
    <w:uiPriority w:val="22"/>
    <w:qFormat/>
    <w:rsid w:val="00AF7E9E"/>
    <w:rPr>
      <w:b/>
      <w:bCs/>
    </w:rPr>
  </w:style>
  <w:style w:type="paragraph" w:styleId="Nzov">
    <w:name w:val="Title"/>
    <w:basedOn w:val="Normlny"/>
    <w:link w:val="NzovChar"/>
    <w:qFormat/>
    <w:rsid w:val="0021107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cs-CZ"/>
    </w:rPr>
  </w:style>
  <w:style w:type="character" w:customStyle="1" w:styleId="NzovChar">
    <w:name w:val="Názov Char"/>
    <w:basedOn w:val="Predvolenpsmoodseku"/>
    <w:link w:val="Nzov"/>
    <w:rsid w:val="00211074"/>
    <w:rPr>
      <w:rFonts w:ascii="Times New Roman" w:eastAsia="Times New Roman" w:hAnsi="Times New Roman" w:cs="Times New Roman"/>
      <w:b/>
      <w:bCs/>
      <w:sz w:val="24"/>
      <w:szCs w:val="24"/>
      <w:u w:val="single"/>
      <w:lang w:eastAsia="cs-CZ"/>
    </w:rPr>
  </w:style>
  <w:style w:type="character" w:styleId="Odkaznakomentr">
    <w:name w:val="annotation reference"/>
    <w:basedOn w:val="Predvolenpsmoodseku"/>
    <w:uiPriority w:val="99"/>
    <w:semiHidden/>
    <w:unhideWhenUsed/>
    <w:rsid w:val="00390C5E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90C5E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90C5E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D24C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D24C6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FB3914"/>
    <w:rPr>
      <w:color w:val="0563C1" w:themeColor="hyperlink"/>
      <w:u w:val="single"/>
    </w:rPr>
  </w:style>
  <w:style w:type="paragraph" w:styleId="Textvysvetlivky">
    <w:name w:val="endnote text"/>
    <w:basedOn w:val="Normlny"/>
    <w:link w:val="TextvysvetlivkyChar"/>
    <w:unhideWhenUsed/>
    <w:rsid w:val="00E01D17"/>
    <w:pPr>
      <w:spacing w:after="0" w:line="240" w:lineRule="auto"/>
    </w:pPr>
    <w:rPr>
      <w:sz w:val="20"/>
      <w:szCs w:val="20"/>
      <w:lang w:val="it-IT"/>
    </w:rPr>
  </w:style>
  <w:style w:type="character" w:customStyle="1" w:styleId="TextvysvetlivkyChar">
    <w:name w:val="Text vysvetlivky Char"/>
    <w:basedOn w:val="Predvolenpsmoodseku"/>
    <w:link w:val="Textvysvetlivky"/>
    <w:rsid w:val="00E01D17"/>
    <w:rPr>
      <w:sz w:val="20"/>
      <w:szCs w:val="20"/>
      <w:lang w:val="it-IT"/>
    </w:rPr>
  </w:style>
  <w:style w:type="character" w:styleId="Zstupntext">
    <w:name w:val="Placeholder Text"/>
    <w:basedOn w:val="Predvolenpsmoodseku"/>
    <w:uiPriority w:val="99"/>
    <w:semiHidden/>
    <w:rsid w:val="006066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1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C9C008601343919F36944EE74D529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20CF4C6F-995F-48AE-9CC6-AB734DB24DFB}"/>
      </w:docPartPr>
      <w:docPartBody>
        <w:p w:rsidR="00BE0558" w:rsidRDefault="00AA5447" w:rsidP="00AA5447">
          <w:pPr>
            <w:pStyle w:val="64C9C008601343919F36944EE74D5292"/>
          </w:pPr>
          <w:r>
            <w:rPr>
              <w:rStyle w:val="Zstupntext"/>
            </w:rPr>
            <w:t>text komentára</w:t>
          </w:r>
        </w:p>
      </w:docPartBody>
    </w:docPart>
    <w:docPart>
      <w:docPartPr>
        <w:name w:val="D92E1CDF606F4B1A8AFF3A6CDF9BAE1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67F884E-BCF3-4DEB-AFF3-092A714CAC21}"/>
      </w:docPartPr>
      <w:docPartBody>
        <w:p w:rsidR="00BE0558" w:rsidRDefault="00AA5447" w:rsidP="00AA5447">
          <w:pPr>
            <w:pStyle w:val="D92E1CDF606F4B1A8AFF3A6CDF9BAE13"/>
          </w:pPr>
          <w:r>
            <w:rPr>
              <w:rStyle w:val="Zstupntext"/>
            </w:rPr>
            <w:t>text komentára</w:t>
          </w:r>
        </w:p>
      </w:docPartBody>
    </w:docPart>
    <w:docPart>
      <w:docPartPr>
        <w:name w:val="96A937BDD1B54C808172338DB71179F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093E096E-1414-4985-8F77-DDF0736E46C4}"/>
      </w:docPartPr>
      <w:docPartBody>
        <w:p w:rsidR="00BE0558" w:rsidRDefault="00AA5447" w:rsidP="00AA5447">
          <w:pPr>
            <w:pStyle w:val="96A937BDD1B54C808172338DB71179FD"/>
          </w:pPr>
          <w:r>
            <w:rPr>
              <w:rStyle w:val="Zstupntext"/>
            </w:rPr>
            <w:t>text komentára</w:t>
          </w:r>
        </w:p>
      </w:docPartBody>
    </w:docPart>
    <w:docPart>
      <w:docPartPr>
        <w:name w:val="7B9D156151CA4894875ADAFCFD3F3DB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0B15C31-C37B-4B95-8A14-308CA162B4B8}"/>
      </w:docPartPr>
      <w:docPartBody>
        <w:p w:rsidR="00BE0558" w:rsidRDefault="00AA5447" w:rsidP="00AA5447">
          <w:pPr>
            <w:pStyle w:val="7B9D156151CA4894875ADAFCFD3F3DB8"/>
          </w:pPr>
          <w:r w:rsidRPr="005D3974">
            <w:rPr>
              <w:rStyle w:val="Zstupntext"/>
              <w:color w:val="C00000"/>
            </w:rPr>
            <w:t>vyberte položku</w:t>
          </w:r>
        </w:p>
      </w:docPartBody>
    </w:docPart>
    <w:docPart>
      <w:docPartPr>
        <w:name w:val="7DA06A82BC84413890B44F68BE716A2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B3CB8F2-7287-4EF6-8866-A24768BC558D}"/>
      </w:docPartPr>
      <w:docPartBody>
        <w:p w:rsidR="00BE0558" w:rsidRDefault="00AA5447" w:rsidP="00AA5447">
          <w:pPr>
            <w:pStyle w:val="7DA06A82BC84413890B44F68BE716A27"/>
          </w:pPr>
          <w:r w:rsidRPr="005D3974">
            <w:rPr>
              <w:rStyle w:val="Zstupntext"/>
              <w:color w:val="C00000"/>
            </w:rPr>
            <w:t>vyberte položku</w:t>
          </w:r>
        </w:p>
      </w:docPartBody>
    </w:docPart>
    <w:docPart>
      <w:docPartPr>
        <w:name w:val="88425488CBDB4038B513C664BB80FCC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1130C531-26C0-42A3-9B51-723D9DA68F71}"/>
      </w:docPartPr>
      <w:docPartBody>
        <w:p w:rsidR="00BE0558" w:rsidRDefault="00AA5447" w:rsidP="00AA5447">
          <w:pPr>
            <w:pStyle w:val="88425488CBDB4038B513C664BB80FCC5"/>
          </w:pPr>
          <w:r w:rsidRPr="005D3974">
            <w:rPr>
              <w:rStyle w:val="Zstupntext"/>
              <w:color w:val="C00000"/>
            </w:rPr>
            <w:t>zadajte dátum</w:t>
          </w:r>
        </w:p>
      </w:docPartBody>
    </w:docPart>
    <w:docPart>
      <w:docPartPr>
        <w:name w:val="FCF5DB8762994EF29D567FEE5D4B1A5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227372B-F272-4E77-9438-D935B375539C}"/>
      </w:docPartPr>
      <w:docPartBody>
        <w:p w:rsidR="00BE0558" w:rsidRDefault="00AA5447" w:rsidP="00AA5447">
          <w:pPr>
            <w:pStyle w:val="FCF5DB8762994EF29D567FEE5D4B1A55"/>
          </w:pPr>
          <w:r w:rsidRPr="005D3974">
            <w:rPr>
              <w:rStyle w:val="Zstupntext"/>
              <w:color w:val="C00000"/>
              <w:sz w:val="20"/>
              <w:szCs w:val="20"/>
            </w:rPr>
            <w:t>v</w:t>
          </w:r>
          <w:r w:rsidRPr="005D3974">
            <w:rPr>
              <w:rStyle w:val="Zstupntext"/>
              <w:color w:val="C00000"/>
            </w:rPr>
            <w:t>y</w:t>
          </w:r>
          <w:r w:rsidRPr="005D3974">
            <w:rPr>
              <w:rStyle w:val="Zstupntext"/>
              <w:color w:val="C00000"/>
              <w:sz w:val="20"/>
              <w:szCs w:val="20"/>
            </w:rPr>
            <w:t>berte položku</w:t>
          </w:r>
        </w:p>
      </w:docPartBody>
    </w:docPart>
    <w:docPart>
      <w:docPartPr>
        <w:name w:val="C13FDFD2AE5F4DC9AEAE7F7B557B223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6C17365-C152-4B08-AAD5-B9C3FF4FAEAB}"/>
      </w:docPartPr>
      <w:docPartBody>
        <w:p w:rsidR="00BE0558" w:rsidRDefault="00AA5447" w:rsidP="00AA5447">
          <w:pPr>
            <w:pStyle w:val="C13FDFD2AE5F4DC9AEAE7F7B557B2232"/>
          </w:pPr>
          <w:r w:rsidRPr="002865E9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AA5201A2D04B459E92CFA7B7E20494F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82D924B-ECB0-452C-A1B9-401E09F42C5E}"/>
      </w:docPartPr>
      <w:docPartBody>
        <w:p w:rsidR="005C66DE" w:rsidRDefault="00AA5447" w:rsidP="00AA5447">
          <w:pPr>
            <w:pStyle w:val="AA5201A2D04B459E92CFA7B7E20494F7"/>
          </w:pPr>
          <w:r w:rsidRPr="002865E9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8FADF9D2EC6446BBAC03AB5A135010C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48465ED-81ED-4505-84E3-9F4E248C3322}"/>
      </w:docPartPr>
      <w:docPartBody>
        <w:p w:rsidR="005C66DE" w:rsidRDefault="00AA5447" w:rsidP="00AA5447">
          <w:pPr>
            <w:pStyle w:val="8FADF9D2EC6446BBAC03AB5A135010C1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CF1EA964D1C640008E2C8014DFF19AC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12C02F3-3946-45C3-9743-B0AC1E19D1A2}"/>
      </w:docPartPr>
      <w:docPartBody>
        <w:p w:rsidR="005C66DE" w:rsidRDefault="00AA5447" w:rsidP="00AA5447">
          <w:pPr>
            <w:pStyle w:val="CF1EA964D1C640008E2C8014DFF19ACF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3FA8D818884C436BBF77286F28148CC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6010D6F-AC5D-4AEF-BD65-9994C03721BE}"/>
      </w:docPartPr>
      <w:docPartBody>
        <w:p w:rsidR="005C66DE" w:rsidRDefault="00AA5447" w:rsidP="00AA5447">
          <w:pPr>
            <w:pStyle w:val="3FA8D818884C436BBF77286F28148CC9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B76DF0ADE0564712B14649D5BEC7353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A487A01-F259-425D-9C9D-0E9CC96C4383}"/>
      </w:docPartPr>
      <w:docPartBody>
        <w:p w:rsidR="005C66DE" w:rsidRDefault="00AA5447" w:rsidP="00AA5447">
          <w:pPr>
            <w:pStyle w:val="B76DF0ADE0564712B14649D5BEC7353C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C47E2C8663CD4CB681837CE8A56B73B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F65F1BA-8C66-4F5D-ACEC-318705DF0A08}"/>
      </w:docPartPr>
      <w:docPartBody>
        <w:p w:rsidR="005C66DE" w:rsidRDefault="00AA5447" w:rsidP="00AA5447">
          <w:pPr>
            <w:pStyle w:val="C47E2C8663CD4CB681837CE8A56B73BC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6E7F1AF256824AB18EFE97FBED86B06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13A9B65-9379-46C6-9C66-5EA150065C48}"/>
      </w:docPartPr>
      <w:docPartBody>
        <w:p w:rsidR="005C66DE" w:rsidRDefault="00AA5447" w:rsidP="00AA5447">
          <w:pPr>
            <w:pStyle w:val="6E7F1AF256824AB18EFE97FBED86B061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CB97615BE10D4C1098C9641C485DFCB2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1689796-93A3-4EFD-A0F4-1EA4E5C99274}"/>
      </w:docPartPr>
      <w:docPartBody>
        <w:p w:rsidR="005C66DE" w:rsidRDefault="00AA5447" w:rsidP="00AA5447">
          <w:pPr>
            <w:pStyle w:val="CB97615BE10D4C1098C9641C485DFCB2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5484CC5BA86A45E4A0BAFB9040BEAF5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AE9FA27-492B-42F9-B921-375E9F6D5257}"/>
      </w:docPartPr>
      <w:docPartBody>
        <w:p w:rsidR="005C66DE" w:rsidRDefault="00AA5447" w:rsidP="00AA5447">
          <w:pPr>
            <w:pStyle w:val="5484CC5BA86A45E4A0BAFB9040BEAF50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0CFABE3BE79F47D7839740918D6D734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8740163-1DF0-4F38-9821-3814BEFF368D}"/>
      </w:docPartPr>
      <w:docPartBody>
        <w:p w:rsidR="005C66DE" w:rsidRDefault="00AA5447" w:rsidP="00AA5447">
          <w:pPr>
            <w:pStyle w:val="0CFABE3BE79F47D7839740918D6D7341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88632D6351C441FFBA1285803641583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3B23D56E-D07E-46C6-A70E-81F527452DB0}"/>
      </w:docPartPr>
      <w:docPartBody>
        <w:p w:rsidR="005C66DE" w:rsidRDefault="00AA5447" w:rsidP="00AA5447">
          <w:pPr>
            <w:pStyle w:val="88632D6351C441FFBA12858036415833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669A6ED479CA459DAFA08FD35E43911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CD45D6F-CECC-4144-B43C-623EA2C9A5CE}"/>
      </w:docPartPr>
      <w:docPartBody>
        <w:p w:rsidR="005C66DE" w:rsidRDefault="00AA5447" w:rsidP="00AA5447">
          <w:pPr>
            <w:pStyle w:val="669A6ED479CA459DAFA08FD35E439118"/>
          </w:pPr>
          <w:r w:rsidRPr="005D3974">
            <w:rPr>
              <w:rStyle w:val="Zstupntext"/>
              <w:color w:val="C00000"/>
              <w:sz w:val="20"/>
              <w:szCs w:val="20"/>
            </w:rPr>
            <w:t>vyberte položku</w:t>
          </w:r>
        </w:p>
      </w:docPartBody>
    </w:docPart>
    <w:docPart>
      <w:docPartPr>
        <w:name w:val="E0C5A56108E4431DA69F28AB4474989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41CEF7C-3A50-43D0-9C06-B207E7DABB6C}"/>
      </w:docPartPr>
      <w:docPartBody>
        <w:p w:rsidR="004872DE" w:rsidRDefault="00AA5447" w:rsidP="00AA5447">
          <w:pPr>
            <w:pStyle w:val="E0C5A56108E4431DA69F28AB447498951"/>
          </w:pPr>
          <w:r w:rsidRPr="008A1F23">
            <w:rPr>
              <w:rStyle w:val="Zstupntext"/>
              <w:color w:val="C00000"/>
            </w:rPr>
            <w:t>vložte text</w:t>
          </w:r>
        </w:p>
      </w:docPartBody>
    </w:docPart>
    <w:docPart>
      <w:docPartPr>
        <w:name w:val="100A0A3161E9468581BB5F95CB371E5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AEDFC53-7311-4BCD-855F-BF1543970C70}"/>
      </w:docPartPr>
      <w:docPartBody>
        <w:p w:rsidR="004872DE" w:rsidRDefault="00AA5447" w:rsidP="00AA5447">
          <w:pPr>
            <w:pStyle w:val="100A0A3161E9468581BB5F95CB371E531"/>
          </w:pPr>
          <w:r w:rsidRPr="002865E9">
            <w:rPr>
              <w:rStyle w:val="Zstupntext"/>
              <w:color w:val="C00000"/>
            </w:rPr>
            <w:t>vyberte položku</w:t>
          </w:r>
        </w:p>
      </w:docPartBody>
    </w:docPart>
    <w:docPart>
      <w:docPartPr>
        <w:name w:val="A58933369AEE4B53BC613DCC994CAEC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CBFFB2A-1CAA-43F0-A718-32026085FB80}"/>
      </w:docPartPr>
      <w:docPartBody>
        <w:p w:rsidR="004872DE" w:rsidRDefault="00AA5447" w:rsidP="00AA5447">
          <w:pPr>
            <w:pStyle w:val="A58933369AEE4B53BC613DCC994CAECF1"/>
          </w:pPr>
          <w:r w:rsidRPr="008A1F23">
            <w:rPr>
              <w:rStyle w:val="Zstupntext"/>
              <w:color w:val="C00000"/>
            </w:rPr>
            <w:t>vložte text</w:t>
          </w:r>
        </w:p>
      </w:docPartBody>
    </w:docPart>
    <w:docPart>
      <w:docPartPr>
        <w:name w:val="C58BF18857DD47B1BA38D22802E8FB7E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91C39BE-9923-498A-8ADE-113B0FE98D52}"/>
      </w:docPartPr>
      <w:docPartBody>
        <w:p w:rsidR="004872DE" w:rsidRDefault="00AA5447" w:rsidP="00AA5447">
          <w:pPr>
            <w:pStyle w:val="C58BF18857DD47B1BA38D22802E8FB7E1"/>
          </w:pPr>
          <w:r w:rsidRPr="006A018B">
            <w:rPr>
              <w:rStyle w:val="Zstupntext"/>
              <w:color w:val="C00000"/>
            </w:rPr>
            <w:t>vyberte položku</w:t>
          </w:r>
        </w:p>
      </w:docPartBody>
    </w:docPart>
    <w:docPart>
      <w:docPartPr>
        <w:name w:val="F78D925ACA5849D4AF596487B8B8B20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147172BA-7023-42D7-9F92-5060D5608031}"/>
      </w:docPartPr>
      <w:docPartBody>
        <w:p w:rsidR="004872DE" w:rsidRDefault="00AA5447" w:rsidP="00AA5447">
          <w:pPr>
            <w:pStyle w:val="F78D925ACA5849D4AF596487B8B8B2041"/>
          </w:pPr>
          <w:r w:rsidRPr="008A1F23">
            <w:rPr>
              <w:rStyle w:val="Zstupntext"/>
              <w:color w:val="C00000"/>
            </w:rPr>
            <w:t>zadajte dátum</w:t>
          </w:r>
        </w:p>
      </w:docPartBody>
    </w:docPart>
    <w:docPart>
      <w:docPartPr>
        <w:name w:val="90187BD37DE24A8188434D0A3D73CF73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080904FF-1996-4700-996B-8C0C44BF026C}"/>
      </w:docPartPr>
      <w:docPartBody>
        <w:p w:rsidR="004872DE" w:rsidRDefault="00AA5447" w:rsidP="00AA5447">
          <w:pPr>
            <w:pStyle w:val="90187BD37DE24A8188434D0A3D73CF731"/>
          </w:pPr>
          <w:r w:rsidRPr="00466116">
            <w:rPr>
              <w:rStyle w:val="Zstupntext"/>
              <w:color w:val="C00000"/>
            </w:rPr>
            <w:t>zadajte čas</w:t>
          </w:r>
        </w:p>
      </w:docPartBody>
    </w:docPart>
    <w:docPart>
      <w:docPartPr>
        <w:name w:val="A5209994FDA34212B12503F66EAD0F4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0B38B79-A1A4-4613-9FC3-9904A538E83A}"/>
      </w:docPartPr>
      <w:docPartBody>
        <w:p w:rsidR="004872DE" w:rsidRDefault="00AA5447" w:rsidP="00AA5447">
          <w:pPr>
            <w:pStyle w:val="A5209994FDA34212B12503F66EAD0F401"/>
          </w:pPr>
          <w:r w:rsidRPr="002865E9">
            <w:rPr>
              <w:rStyle w:val="Zstupntext"/>
              <w:color w:val="C00000"/>
            </w:rPr>
            <w:t>vložte text</w:t>
          </w:r>
        </w:p>
      </w:docPartBody>
    </w:docPart>
    <w:docPart>
      <w:docPartPr>
        <w:name w:val="95646CA981834BD09C466531A2F8EF9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1BDCB80-7500-4117-BD46-0D989E8237B0}"/>
      </w:docPartPr>
      <w:docPartBody>
        <w:p w:rsidR="004872DE" w:rsidRDefault="00AA5447" w:rsidP="00AA5447">
          <w:pPr>
            <w:pStyle w:val="95646CA981834BD09C466531A2F8EF9D1"/>
          </w:pPr>
          <w:r>
            <w:rPr>
              <w:rStyle w:val="Zstupntext"/>
              <w:color w:val="C00000"/>
            </w:rPr>
            <w:t>vložte</w:t>
          </w:r>
          <w:r w:rsidRPr="002865E9">
            <w:rPr>
              <w:rStyle w:val="Zstupntext"/>
              <w:color w:val="C00000"/>
            </w:rPr>
            <w:t xml:space="preserve">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47E0"/>
    <w:rsid w:val="000141D7"/>
    <w:rsid w:val="00034E1C"/>
    <w:rsid w:val="00105E90"/>
    <w:rsid w:val="004872DE"/>
    <w:rsid w:val="005C66DE"/>
    <w:rsid w:val="00677AB5"/>
    <w:rsid w:val="00AA5447"/>
    <w:rsid w:val="00B24BDE"/>
    <w:rsid w:val="00BE0558"/>
    <w:rsid w:val="00C50B8C"/>
    <w:rsid w:val="00D647E0"/>
    <w:rsid w:val="00FD0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AA5447"/>
    <w:rPr>
      <w:color w:val="808080"/>
    </w:rPr>
  </w:style>
  <w:style w:type="paragraph" w:customStyle="1" w:styleId="E0C5A56108E4431DA69F28AB447498951">
    <w:name w:val="E0C5A56108E4431DA69F28AB447498951"/>
    <w:rsid w:val="00AA5447"/>
    <w:rPr>
      <w:rFonts w:eastAsiaTheme="minorHAnsi"/>
      <w:lang w:eastAsia="en-US"/>
    </w:rPr>
  </w:style>
  <w:style w:type="paragraph" w:customStyle="1" w:styleId="100A0A3161E9468581BB5F95CB371E531">
    <w:name w:val="100A0A3161E9468581BB5F95CB371E531"/>
    <w:rsid w:val="00AA5447"/>
    <w:rPr>
      <w:rFonts w:eastAsiaTheme="minorHAnsi"/>
      <w:lang w:eastAsia="en-US"/>
    </w:rPr>
  </w:style>
  <w:style w:type="paragraph" w:customStyle="1" w:styleId="A58933369AEE4B53BC613DCC994CAECF1">
    <w:name w:val="A58933369AEE4B53BC613DCC994CAECF1"/>
    <w:rsid w:val="00AA5447"/>
    <w:rPr>
      <w:rFonts w:eastAsiaTheme="minorHAnsi"/>
      <w:lang w:eastAsia="en-US"/>
    </w:rPr>
  </w:style>
  <w:style w:type="paragraph" w:customStyle="1" w:styleId="C58BF18857DD47B1BA38D22802E8FB7E1">
    <w:name w:val="C58BF18857DD47B1BA38D22802E8FB7E1"/>
    <w:rsid w:val="00AA5447"/>
    <w:rPr>
      <w:rFonts w:eastAsiaTheme="minorHAnsi"/>
      <w:lang w:eastAsia="en-US"/>
    </w:rPr>
  </w:style>
  <w:style w:type="paragraph" w:customStyle="1" w:styleId="F78D925ACA5849D4AF596487B8B8B2041">
    <w:name w:val="F78D925ACA5849D4AF596487B8B8B2041"/>
    <w:rsid w:val="00AA5447"/>
    <w:rPr>
      <w:rFonts w:eastAsiaTheme="minorHAnsi"/>
      <w:lang w:eastAsia="en-US"/>
    </w:rPr>
  </w:style>
  <w:style w:type="paragraph" w:customStyle="1" w:styleId="90187BD37DE24A8188434D0A3D73CF731">
    <w:name w:val="90187BD37DE24A8188434D0A3D73CF731"/>
    <w:rsid w:val="00AA5447"/>
    <w:rPr>
      <w:rFonts w:eastAsiaTheme="minorHAnsi"/>
      <w:lang w:eastAsia="en-US"/>
    </w:rPr>
  </w:style>
  <w:style w:type="paragraph" w:customStyle="1" w:styleId="A5209994FDA34212B12503F66EAD0F401">
    <w:name w:val="A5209994FDA34212B12503F66EAD0F401"/>
    <w:rsid w:val="00AA5447"/>
    <w:rPr>
      <w:rFonts w:eastAsiaTheme="minorHAnsi"/>
      <w:lang w:eastAsia="en-US"/>
    </w:rPr>
  </w:style>
  <w:style w:type="paragraph" w:customStyle="1" w:styleId="95646CA981834BD09C466531A2F8EF9D1">
    <w:name w:val="95646CA981834BD09C466531A2F8EF9D1"/>
    <w:rsid w:val="00AA5447"/>
    <w:rPr>
      <w:rFonts w:eastAsiaTheme="minorHAnsi"/>
      <w:lang w:eastAsia="en-US"/>
    </w:rPr>
  </w:style>
  <w:style w:type="paragraph" w:customStyle="1" w:styleId="AA5201A2D04B459E92CFA7B7E20494F7">
    <w:name w:val="AA5201A2D04B459E92CFA7B7E20494F7"/>
    <w:rsid w:val="00AA5447"/>
    <w:rPr>
      <w:rFonts w:eastAsiaTheme="minorHAnsi"/>
      <w:lang w:eastAsia="en-US"/>
    </w:rPr>
  </w:style>
  <w:style w:type="paragraph" w:customStyle="1" w:styleId="C13FDFD2AE5F4DC9AEAE7F7B557B2232">
    <w:name w:val="C13FDFD2AE5F4DC9AEAE7F7B557B2232"/>
    <w:rsid w:val="00AA5447"/>
    <w:rPr>
      <w:rFonts w:eastAsiaTheme="minorHAnsi"/>
      <w:lang w:eastAsia="en-US"/>
    </w:rPr>
  </w:style>
  <w:style w:type="paragraph" w:customStyle="1" w:styleId="64C9C008601343919F36944EE74D5292">
    <w:name w:val="64C9C008601343919F36944EE74D5292"/>
    <w:rsid w:val="00AA5447"/>
    <w:rPr>
      <w:rFonts w:eastAsiaTheme="minorHAnsi"/>
      <w:lang w:eastAsia="en-US"/>
    </w:rPr>
  </w:style>
  <w:style w:type="paragraph" w:customStyle="1" w:styleId="FCF5DB8762994EF29D567FEE5D4B1A55">
    <w:name w:val="FCF5DB8762994EF29D567FEE5D4B1A55"/>
    <w:rsid w:val="00AA5447"/>
    <w:rPr>
      <w:rFonts w:eastAsiaTheme="minorHAnsi"/>
      <w:lang w:eastAsia="en-US"/>
    </w:rPr>
  </w:style>
  <w:style w:type="paragraph" w:customStyle="1" w:styleId="6E7F1AF256824AB18EFE97FBED86B061">
    <w:name w:val="6E7F1AF256824AB18EFE97FBED86B061"/>
    <w:rsid w:val="00AA5447"/>
    <w:rPr>
      <w:rFonts w:eastAsiaTheme="minorHAnsi"/>
      <w:lang w:eastAsia="en-US"/>
    </w:rPr>
  </w:style>
  <w:style w:type="paragraph" w:customStyle="1" w:styleId="8FADF9D2EC6446BBAC03AB5A135010C1">
    <w:name w:val="8FADF9D2EC6446BBAC03AB5A135010C1"/>
    <w:rsid w:val="00AA5447"/>
    <w:rPr>
      <w:rFonts w:eastAsiaTheme="minorHAnsi"/>
      <w:lang w:eastAsia="en-US"/>
    </w:rPr>
  </w:style>
  <w:style w:type="paragraph" w:customStyle="1" w:styleId="CB97615BE10D4C1098C9641C485DFCB2">
    <w:name w:val="CB97615BE10D4C1098C9641C485DFCB2"/>
    <w:rsid w:val="00AA5447"/>
    <w:rPr>
      <w:rFonts w:eastAsiaTheme="minorHAnsi"/>
      <w:lang w:eastAsia="en-US"/>
    </w:rPr>
  </w:style>
  <w:style w:type="paragraph" w:customStyle="1" w:styleId="CF1EA964D1C640008E2C8014DFF19ACF">
    <w:name w:val="CF1EA964D1C640008E2C8014DFF19ACF"/>
    <w:rsid w:val="00AA5447"/>
    <w:rPr>
      <w:rFonts w:eastAsiaTheme="minorHAnsi"/>
      <w:lang w:eastAsia="en-US"/>
    </w:rPr>
  </w:style>
  <w:style w:type="paragraph" w:customStyle="1" w:styleId="5484CC5BA86A45E4A0BAFB9040BEAF50">
    <w:name w:val="5484CC5BA86A45E4A0BAFB9040BEAF50"/>
    <w:rsid w:val="00AA5447"/>
    <w:rPr>
      <w:rFonts w:eastAsiaTheme="minorHAnsi"/>
      <w:lang w:eastAsia="en-US"/>
    </w:rPr>
  </w:style>
  <w:style w:type="paragraph" w:customStyle="1" w:styleId="3FA8D818884C436BBF77286F28148CC9">
    <w:name w:val="3FA8D818884C436BBF77286F28148CC9"/>
    <w:rsid w:val="00AA5447"/>
    <w:rPr>
      <w:rFonts w:eastAsiaTheme="minorHAnsi"/>
      <w:lang w:eastAsia="en-US"/>
    </w:rPr>
  </w:style>
  <w:style w:type="paragraph" w:customStyle="1" w:styleId="0CFABE3BE79F47D7839740918D6D7341">
    <w:name w:val="0CFABE3BE79F47D7839740918D6D7341"/>
    <w:rsid w:val="00AA5447"/>
    <w:rPr>
      <w:rFonts w:eastAsiaTheme="minorHAnsi"/>
      <w:lang w:eastAsia="en-US"/>
    </w:rPr>
  </w:style>
  <w:style w:type="paragraph" w:customStyle="1" w:styleId="B76DF0ADE0564712B14649D5BEC7353C">
    <w:name w:val="B76DF0ADE0564712B14649D5BEC7353C"/>
    <w:rsid w:val="00AA5447"/>
    <w:rPr>
      <w:rFonts w:eastAsiaTheme="minorHAnsi"/>
      <w:lang w:eastAsia="en-US"/>
    </w:rPr>
  </w:style>
  <w:style w:type="paragraph" w:customStyle="1" w:styleId="88632D6351C441FFBA12858036415833">
    <w:name w:val="88632D6351C441FFBA12858036415833"/>
    <w:rsid w:val="00AA5447"/>
    <w:rPr>
      <w:rFonts w:eastAsiaTheme="minorHAnsi"/>
      <w:lang w:eastAsia="en-US"/>
    </w:rPr>
  </w:style>
  <w:style w:type="paragraph" w:customStyle="1" w:styleId="C47E2C8663CD4CB681837CE8A56B73BC">
    <w:name w:val="C47E2C8663CD4CB681837CE8A56B73BC"/>
    <w:rsid w:val="00AA5447"/>
    <w:rPr>
      <w:rFonts w:eastAsiaTheme="minorHAnsi"/>
      <w:lang w:eastAsia="en-US"/>
    </w:rPr>
  </w:style>
  <w:style w:type="paragraph" w:customStyle="1" w:styleId="669A6ED479CA459DAFA08FD35E439118">
    <w:name w:val="669A6ED479CA459DAFA08FD35E439118"/>
    <w:rsid w:val="00AA5447"/>
    <w:rPr>
      <w:rFonts w:eastAsiaTheme="minorHAnsi"/>
      <w:lang w:eastAsia="en-US"/>
    </w:rPr>
  </w:style>
  <w:style w:type="paragraph" w:customStyle="1" w:styleId="D92E1CDF606F4B1A8AFF3A6CDF9BAE13">
    <w:name w:val="D92E1CDF606F4B1A8AFF3A6CDF9BAE13"/>
    <w:rsid w:val="00AA5447"/>
    <w:rPr>
      <w:rFonts w:eastAsiaTheme="minorHAnsi"/>
      <w:lang w:eastAsia="en-US"/>
    </w:rPr>
  </w:style>
  <w:style w:type="paragraph" w:customStyle="1" w:styleId="7B9D156151CA4894875ADAFCFD3F3DB8">
    <w:name w:val="7B9D156151CA4894875ADAFCFD3F3DB8"/>
    <w:rsid w:val="00AA5447"/>
    <w:rPr>
      <w:rFonts w:eastAsiaTheme="minorHAnsi"/>
      <w:lang w:eastAsia="en-US"/>
    </w:rPr>
  </w:style>
  <w:style w:type="paragraph" w:customStyle="1" w:styleId="96A937BDD1B54C808172338DB71179FD">
    <w:name w:val="96A937BDD1B54C808172338DB71179FD"/>
    <w:rsid w:val="00AA5447"/>
    <w:rPr>
      <w:rFonts w:eastAsiaTheme="minorHAnsi"/>
      <w:lang w:eastAsia="en-US"/>
    </w:rPr>
  </w:style>
  <w:style w:type="paragraph" w:customStyle="1" w:styleId="7DA06A82BC84413890B44F68BE716A27">
    <w:name w:val="7DA06A82BC84413890B44F68BE716A27"/>
    <w:rsid w:val="00AA5447"/>
    <w:rPr>
      <w:rFonts w:eastAsiaTheme="minorHAnsi"/>
      <w:lang w:eastAsia="en-US"/>
    </w:rPr>
  </w:style>
  <w:style w:type="paragraph" w:customStyle="1" w:styleId="88425488CBDB4038B513C664BB80FCC5">
    <w:name w:val="88425488CBDB4038B513C664BB80FCC5"/>
    <w:rsid w:val="00AA544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CE355-7ECC-4F61-9C53-D9ED6393D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5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orsepa Marek, doc. RNDr., PhD.</dc:creator>
  <cp:keywords/>
  <dc:description/>
  <cp:lastModifiedBy>Skorsepa Marek, doc. RNDr., PhD.</cp:lastModifiedBy>
  <cp:revision>691</cp:revision>
  <cp:lastPrinted>2022-10-21T05:32:00Z</cp:lastPrinted>
  <dcterms:created xsi:type="dcterms:W3CDTF">2017-06-18T21:05:00Z</dcterms:created>
  <dcterms:modified xsi:type="dcterms:W3CDTF">2023-02-0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c19ce149d6be2cbf1e9b3010f11a29e8bd146214a0ec041e4455aa5ca42254</vt:lpwstr>
  </property>
</Properties>
</file>